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2B217" w14:textId="77777777" w:rsidR="00790A91" w:rsidRDefault="00790A91" w:rsidP="009B49D5">
      <w:pPr>
        <w:tabs>
          <w:tab w:val="left" w:pos="8820"/>
        </w:tabs>
        <w:rPr>
          <w:rFonts w:ascii="Arial Narrow" w:hAnsi="Arial Narrow"/>
          <w:b/>
          <w:bCs/>
          <w:sz w:val="32"/>
          <w:szCs w:val="32"/>
        </w:rPr>
      </w:pPr>
    </w:p>
    <w:tbl>
      <w:tblPr>
        <w:tblpPr w:leftFromText="180" w:rightFromText="180" w:topFromText="10" w:bottomFromText="10" w:vertAnchor="text" w:horzAnchor="margin" w:tblpY="154"/>
        <w:tblW w:w="1105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2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2245"/>
        <w:gridCol w:w="1890"/>
        <w:gridCol w:w="4473"/>
        <w:gridCol w:w="2444"/>
      </w:tblGrid>
      <w:tr w:rsidR="009B49D5" w:rsidRPr="00521942" w14:paraId="7AE4AD45" w14:textId="77777777" w:rsidTr="009B49D5">
        <w:trPr>
          <w:trHeight w:val="794"/>
        </w:trPr>
        <w:tc>
          <w:tcPr>
            <w:tcW w:w="2245" w:type="dxa"/>
            <w:vMerge w:val="restart"/>
            <w:shd w:val="clear" w:color="auto" w:fill="F2F2F2" w:themeFill="background1" w:themeFillShade="F2"/>
            <w:vAlign w:val="center"/>
          </w:tcPr>
          <w:p w14:paraId="24BDFDA0" w14:textId="77777777" w:rsidR="009B49D5" w:rsidRPr="00521942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  <w:r w:rsidRPr="00E066EB"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  <w:t xml:space="preserve">Key Details 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27B7A896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color w:val="808080" w:themeColor="background1" w:themeShade="80"/>
              </w:rPr>
            </w:pPr>
            <w:r>
              <w:rPr>
                <w:rFonts w:ascii="Arial Narrow" w:hAnsi="Arial Narrow"/>
                <w:color w:val="808080" w:themeColor="background1" w:themeShade="80"/>
              </w:rPr>
              <w:t xml:space="preserve">Project </w:t>
            </w:r>
            <w:r w:rsidRPr="00E066EB">
              <w:rPr>
                <w:rFonts w:ascii="Arial Narrow" w:hAnsi="Arial Narrow"/>
                <w:color w:val="808080" w:themeColor="background1" w:themeShade="80"/>
              </w:rPr>
              <w:t xml:space="preserve">Reference </w:t>
            </w:r>
          </w:p>
        </w:tc>
        <w:tc>
          <w:tcPr>
            <w:tcW w:w="4473" w:type="dxa"/>
            <w:shd w:val="clear" w:color="auto" w:fill="auto"/>
            <w:vAlign w:val="center"/>
          </w:tcPr>
          <w:p w14:paraId="4BCB4494" w14:textId="77777777" w:rsidR="009B49D5" w:rsidRPr="00576E3A" w:rsidRDefault="009B49D5" w:rsidP="009B49D5">
            <w:pPr>
              <w:spacing w:after="0"/>
              <w:ind w:left="61"/>
              <w:rPr>
                <w:rFonts w:ascii="Arial Narrow" w:hAnsi="Arial Narrow"/>
                <w:color w:val="0000FF"/>
              </w:rPr>
            </w:pPr>
            <w:r>
              <w:rPr>
                <w:rFonts w:ascii="Arial Narrow" w:hAnsi="Arial Narrow"/>
                <w:color w:val="0000FF"/>
              </w:rPr>
              <w:t xml:space="preserve"> </w:t>
            </w:r>
            <w:r w:rsidRPr="00576E3A">
              <w:rPr>
                <w:rFonts w:ascii="Arial Narrow" w:hAnsi="Arial Narrow"/>
                <w:color w:val="0000FF"/>
              </w:rPr>
              <w:t xml:space="preserve"> </w:t>
            </w:r>
          </w:p>
        </w:tc>
        <w:tc>
          <w:tcPr>
            <w:tcW w:w="2444" w:type="dxa"/>
            <w:vMerge w:val="restart"/>
            <w:shd w:val="clear" w:color="auto" w:fill="auto"/>
            <w:vAlign w:val="center"/>
          </w:tcPr>
          <w:p w14:paraId="5012C38C" w14:textId="02159B83" w:rsidR="009B49D5" w:rsidRPr="009B49D5" w:rsidRDefault="009B49D5" w:rsidP="009B49D5">
            <w:pPr>
              <w:spacing w:after="0" w:line="240" w:lineRule="auto"/>
              <w:jc w:val="center"/>
              <w:rPr>
                <w:b/>
                <w:bCs/>
                <w:noProof/>
                <w:color w:val="808080" w:themeColor="background1" w:themeShade="80"/>
                <w:sz w:val="36"/>
                <w:szCs w:val="36"/>
              </w:rPr>
            </w:pPr>
            <w:r w:rsidRPr="009B49D5">
              <w:rPr>
                <w:b/>
                <w:bCs/>
                <w:noProof/>
                <w:color w:val="808080" w:themeColor="background1" w:themeShade="80"/>
                <w:sz w:val="36"/>
                <w:szCs w:val="36"/>
              </w:rPr>
              <w:t>MR. ALI JAMEEL RESIDENCE</w:t>
            </w:r>
          </w:p>
        </w:tc>
      </w:tr>
      <w:tr w:rsidR="009B49D5" w:rsidRPr="00521942" w14:paraId="2B802AF6" w14:textId="77777777" w:rsidTr="009B49D5">
        <w:trPr>
          <w:trHeight w:val="443"/>
        </w:trPr>
        <w:tc>
          <w:tcPr>
            <w:tcW w:w="2245" w:type="dxa"/>
            <w:vMerge/>
            <w:shd w:val="clear" w:color="auto" w:fill="F2F2F2" w:themeFill="background1" w:themeFillShade="F2"/>
            <w:vAlign w:val="center"/>
          </w:tcPr>
          <w:p w14:paraId="31D820FC" w14:textId="77777777" w:rsidR="009B49D5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B763332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color w:val="808080" w:themeColor="background1" w:themeShade="80"/>
              </w:rPr>
            </w:pPr>
            <w:r w:rsidRPr="00E066EB">
              <w:rPr>
                <w:rFonts w:ascii="Arial Narrow" w:hAnsi="Arial Narrow"/>
                <w:color w:val="808080" w:themeColor="background1" w:themeShade="80"/>
              </w:rPr>
              <w:t xml:space="preserve">Site </w:t>
            </w:r>
          </w:p>
        </w:tc>
        <w:tc>
          <w:tcPr>
            <w:tcW w:w="4473" w:type="dxa"/>
            <w:shd w:val="clear" w:color="auto" w:fill="auto"/>
            <w:vAlign w:val="center"/>
          </w:tcPr>
          <w:p w14:paraId="1096E23A" w14:textId="77777777" w:rsidR="009B49D5" w:rsidRPr="00576E3A" w:rsidRDefault="009B49D5" w:rsidP="009B49D5">
            <w:pPr>
              <w:spacing w:after="0"/>
              <w:ind w:left="61"/>
              <w:rPr>
                <w:rFonts w:ascii="Arial Narrow" w:hAnsi="Arial Narrow"/>
                <w:color w:val="0000FF"/>
              </w:rPr>
            </w:pPr>
          </w:p>
        </w:tc>
        <w:tc>
          <w:tcPr>
            <w:tcW w:w="2444" w:type="dxa"/>
            <w:vMerge/>
            <w:shd w:val="clear" w:color="auto" w:fill="auto"/>
            <w:vAlign w:val="center"/>
          </w:tcPr>
          <w:p w14:paraId="0771957A" w14:textId="77777777" w:rsidR="009B49D5" w:rsidRPr="009B49D5" w:rsidRDefault="009B49D5" w:rsidP="009B49D5">
            <w:pPr>
              <w:spacing w:after="0" w:line="240" w:lineRule="auto"/>
              <w:jc w:val="center"/>
              <w:rPr>
                <w:b/>
                <w:bCs/>
                <w:noProof/>
                <w:color w:val="808080" w:themeColor="background1" w:themeShade="80"/>
                <w:sz w:val="36"/>
                <w:szCs w:val="36"/>
              </w:rPr>
            </w:pPr>
          </w:p>
        </w:tc>
      </w:tr>
      <w:tr w:rsidR="009B49D5" w:rsidRPr="00521942" w14:paraId="66D386D5" w14:textId="77777777" w:rsidTr="009B49D5">
        <w:trPr>
          <w:trHeight w:val="533"/>
        </w:trPr>
        <w:tc>
          <w:tcPr>
            <w:tcW w:w="2245" w:type="dxa"/>
            <w:vMerge/>
            <w:shd w:val="clear" w:color="auto" w:fill="F2F2F2" w:themeFill="background1" w:themeFillShade="F2"/>
            <w:vAlign w:val="center"/>
          </w:tcPr>
          <w:p w14:paraId="6EFCD756" w14:textId="77777777" w:rsidR="009B49D5" w:rsidRPr="00521942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4DDF261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color w:val="808080" w:themeColor="background1" w:themeShade="80"/>
              </w:rPr>
            </w:pPr>
            <w:r w:rsidRPr="00E066EB">
              <w:rPr>
                <w:rFonts w:ascii="Arial Narrow" w:hAnsi="Arial Narrow"/>
                <w:color w:val="808080" w:themeColor="background1" w:themeShade="80"/>
              </w:rPr>
              <w:t xml:space="preserve">Discipline </w:t>
            </w:r>
          </w:p>
        </w:tc>
        <w:tc>
          <w:tcPr>
            <w:tcW w:w="4473" w:type="dxa"/>
            <w:shd w:val="clear" w:color="auto" w:fill="auto"/>
            <w:vAlign w:val="center"/>
          </w:tcPr>
          <w:p w14:paraId="01A86210" w14:textId="77777777" w:rsidR="009B49D5" w:rsidRPr="00576E3A" w:rsidRDefault="009B49D5" w:rsidP="009B49D5">
            <w:pPr>
              <w:spacing w:after="0"/>
              <w:rPr>
                <w:rFonts w:ascii="Arial Narrow" w:hAnsi="Arial Narrow"/>
                <w:color w:val="0000FF"/>
              </w:rPr>
            </w:pPr>
          </w:p>
        </w:tc>
        <w:tc>
          <w:tcPr>
            <w:tcW w:w="2444" w:type="dxa"/>
            <w:vMerge/>
            <w:shd w:val="clear" w:color="auto" w:fill="auto"/>
            <w:vAlign w:val="center"/>
          </w:tcPr>
          <w:p w14:paraId="33C6A5CD" w14:textId="77777777" w:rsidR="009B49D5" w:rsidRPr="009B49D5" w:rsidRDefault="009B49D5" w:rsidP="009B49D5">
            <w:pPr>
              <w:spacing w:after="0" w:line="240" w:lineRule="auto"/>
              <w:jc w:val="center"/>
              <w:rPr>
                <w:b/>
                <w:bCs/>
                <w:noProof/>
                <w:color w:val="808080" w:themeColor="background1" w:themeShade="80"/>
                <w:sz w:val="36"/>
                <w:szCs w:val="36"/>
              </w:rPr>
            </w:pPr>
          </w:p>
        </w:tc>
      </w:tr>
      <w:tr w:rsidR="009B49D5" w:rsidRPr="00521942" w14:paraId="79D8F0E9" w14:textId="77777777" w:rsidTr="009B49D5">
        <w:trPr>
          <w:trHeight w:val="794"/>
        </w:trPr>
        <w:tc>
          <w:tcPr>
            <w:tcW w:w="2245" w:type="dxa"/>
            <w:vMerge/>
            <w:shd w:val="clear" w:color="auto" w:fill="F2F2F2" w:themeFill="background1" w:themeFillShade="F2"/>
            <w:vAlign w:val="center"/>
          </w:tcPr>
          <w:p w14:paraId="5BE88B28" w14:textId="77777777" w:rsidR="009B49D5" w:rsidRPr="00521942" w:rsidRDefault="009B49D5" w:rsidP="009B49D5">
            <w:pPr>
              <w:spacing w:after="0"/>
              <w:ind w:left="88"/>
              <w:rPr>
                <w:rFonts w:ascii="Arial Narrow" w:hAnsi="Arial Narrow" w:cs="Times New Roman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32F63BD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color w:val="808080" w:themeColor="background1" w:themeShade="80"/>
              </w:rPr>
            </w:pPr>
            <w:r w:rsidRPr="00E066EB">
              <w:rPr>
                <w:rFonts w:ascii="Arial Narrow" w:hAnsi="Arial Narrow"/>
                <w:color w:val="808080" w:themeColor="background1" w:themeShade="80"/>
              </w:rPr>
              <w:t xml:space="preserve">Client Representative </w:t>
            </w:r>
          </w:p>
        </w:tc>
        <w:tc>
          <w:tcPr>
            <w:tcW w:w="4473" w:type="dxa"/>
            <w:shd w:val="clear" w:color="auto" w:fill="auto"/>
            <w:vAlign w:val="center"/>
          </w:tcPr>
          <w:p w14:paraId="4C11F3D8" w14:textId="77777777" w:rsidR="009B49D5" w:rsidRPr="00576E3A" w:rsidRDefault="009B49D5" w:rsidP="009B49D5">
            <w:pPr>
              <w:spacing w:after="0"/>
              <w:ind w:left="61"/>
              <w:rPr>
                <w:rFonts w:ascii="Arial Narrow" w:hAnsi="Arial Narrow"/>
                <w:color w:val="0000FF"/>
              </w:rPr>
            </w:pPr>
          </w:p>
        </w:tc>
        <w:tc>
          <w:tcPr>
            <w:tcW w:w="2444" w:type="dxa"/>
            <w:vMerge/>
            <w:shd w:val="clear" w:color="auto" w:fill="auto"/>
            <w:vAlign w:val="center"/>
          </w:tcPr>
          <w:p w14:paraId="67C4896C" w14:textId="77777777" w:rsidR="009B49D5" w:rsidRPr="009B49D5" w:rsidRDefault="009B49D5" w:rsidP="009B49D5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36"/>
                <w:szCs w:val="36"/>
              </w:rPr>
            </w:pPr>
          </w:p>
        </w:tc>
      </w:tr>
      <w:tr w:rsidR="009B49D5" w:rsidRPr="00521942" w14:paraId="618BCDD5" w14:textId="77777777" w:rsidTr="009B49D5">
        <w:trPr>
          <w:trHeight w:val="794"/>
        </w:trPr>
        <w:tc>
          <w:tcPr>
            <w:tcW w:w="2245" w:type="dxa"/>
            <w:vMerge/>
            <w:shd w:val="clear" w:color="auto" w:fill="F2F2F2" w:themeFill="background1" w:themeFillShade="F2"/>
            <w:vAlign w:val="center"/>
            <w:hideMark/>
          </w:tcPr>
          <w:p w14:paraId="129F2471" w14:textId="77777777" w:rsidR="009B49D5" w:rsidRPr="00521942" w:rsidRDefault="009B49D5" w:rsidP="009B49D5">
            <w:pPr>
              <w:spacing w:after="0"/>
              <w:ind w:left="88"/>
              <w:rPr>
                <w:rFonts w:ascii="Arial Narrow" w:hAnsi="Arial Narrow" w:cs="Times New Roman"/>
                <w:color w:val="808080" w:themeColor="background1" w:themeShade="80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E45B806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color w:val="808080" w:themeColor="background1" w:themeShade="80"/>
              </w:rPr>
            </w:pPr>
            <w:r>
              <w:rPr>
                <w:rFonts w:ascii="Arial Narrow" w:hAnsi="Arial Narrow"/>
                <w:color w:val="808080" w:themeColor="background1" w:themeShade="80"/>
              </w:rPr>
              <w:t xml:space="preserve">Inspecting </w:t>
            </w:r>
            <w:r w:rsidRPr="00E066EB">
              <w:rPr>
                <w:rFonts w:ascii="Arial Narrow" w:hAnsi="Arial Narrow"/>
                <w:color w:val="808080" w:themeColor="background1" w:themeShade="80"/>
              </w:rPr>
              <w:t>Representative</w:t>
            </w:r>
            <w:r>
              <w:rPr>
                <w:rFonts w:ascii="Arial Narrow" w:hAnsi="Arial Narrow"/>
                <w:color w:val="808080" w:themeColor="background1" w:themeShade="80"/>
              </w:rPr>
              <w:t>s</w:t>
            </w:r>
          </w:p>
        </w:tc>
        <w:tc>
          <w:tcPr>
            <w:tcW w:w="6917" w:type="dxa"/>
            <w:gridSpan w:val="2"/>
            <w:shd w:val="clear" w:color="auto" w:fill="auto"/>
            <w:vAlign w:val="center"/>
          </w:tcPr>
          <w:p w14:paraId="53B1A821" w14:textId="77777777" w:rsidR="009B49D5" w:rsidRPr="009B49D5" w:rsidRDefault="009B49D5" w:rsidP="009B49D5">
            <w:pPr>
              <w:spacing w:after="0" w:line="240" w:lineRule="auto"/>
              <w:ind w:left="61"/>
              <w:jc w:val="center"/>
              <w:rPr>
                <w:rFonts w:ascii="Arial Narrow" w:hAnsi="Arial Narrow"/>
                <w:b/>
                <w:bCs/>
                <w:color w:val="808080" w:themeColor="background1" w:themeShade="80"/>
                <w:sz w:val="36"/>
                <w:szCs w:val="36"/>
              </w:rPr>
            </w:pPr>
          </w:p>
        </w:tc>
      </w:tr>
      <w:tr w:rsidR="009B49D5" w:rsidRPr="00521942" w14:paraId="37F33D42" w14:textId="77777777" w:rsidTr="009B49D5">
        <w:trPr>
          <w:trHeight w:val="542"/>
        </w:trPr>
        <w:tc>
          <w:tcPr>
            <w:tcW w:w="2245" w:type="dxa"/>
            <w:vMerge/>
            <w:shd w:val="clear" w:color="auto" w:fill="F2F2F2" w:themeFill="background1" w:themeFillShade="F2"/>
            <w:vAlign w:val="center"/>
          </w:tcPr>
          <w:p w14:paraId="4B644808" w14:textId="77777777" w:rsidR="009B49D5" w:rsidRPr="00521942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12C4B12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color w:val="808080" w:themeColor="background1" w:themeShade="80"/>
              </w:rPr>
            </w:pPr>
            <w:r w:rsidRPr="00E066EB">
              <w:rPr>
                <w:rFonts w:ascii="Arial Narrow" w:hAnsi="Arial Narrow"/>
                <w:color w:val="808080" w:themeColor="background1" w:themeShade="80"/>
              </w:rPr>
              <w:t xml:space="preserve">Date </w:t>
            </w:r>
          </w:p>
        </w:tc>
        <w:tc>
          <w:tcPr>
            <w:tcW w:w="6917" w:type="dxa"/>
            <w:gridSpan w:val="2"/>
            <w:shd w:val="clear" w:color="auto" w:fill="auto"/>
            <w:vAlign w:val="center"/>
          </w:tcPr>
          <w:p w14:paraId="7B48EE84" w14:textId="77777777" w:rsidR="009B49D5" w:rsidRPr="00521942" w:rsidRDefault="009B49D5" w:rsidP="009B49D5">
            <w:pPr>
              <w:spacing w:after="0"/>
              <w:ind w:left="61"/>
              <w:rPr>
                <w:rFonts w:ascii="Arial Narrow" w:hAnsi="Arial Narrow"/>
                <w:color w:val="808080" w:themeColor="background1" w:themeShade="80"/>
              </w:rPr>
            </w:pPr>
          </w:p>
        </w:tc>
      </w:tr>
      <w:tr w:rsidR="009B49D5" w:rsidRPr="00521942" w14:paraId="78AE5D20" w14:textId="77777777" w:rsidTr="009B49D5">
        <w:trPr>
          <w:trHeight w:val="533"/>
        </w:trPr>
        <w:tc>
          <w:tcPr>
            <w:tcW w:w="2245" w:type="dxa"/>
            <w:vMerge/>
            <w:shd w:val="clear" w:color="auto" w:fill="F2F2F2" w:themeFill="background1" w:themeFillShade="F2"/>
            <w:vAlign w:val="center"/>
          </w:tcPr>
          <w:p w14:paraId="0981D7D5" w14:textId="77777777" w:rsidR="009B49D5" w:rsidRPr="00521942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5541CB76" w14:textId="77777777" w:rsidR="009B49D5" w:rsidRPr="00E066EB" w:rsidRDefault="009B49D5" w:rsidP="009B49D5">
            <w:pPr>
              <w:spacing w:after="0"/>
              <w:rPr>
                <w:rFonts w:ascii="Arial Narrow" w:hAnsi="Arial Narrow"/>
                <w:color w:val="808080" w:themeColor="background1" w:themeShade="80"/>
              </w:rPr>
            </w:pPr>
            <w:r w:rsidRPr="00E066EB">
              <w:rPr>
                <w:rFonts w:ascii="Arial Narrow" w:hAnsi="Arial Narrow"/>
                <w:color w:val="808080" w:themeColor="background1" w:themeShade="80"/>
              </w:rPr>
              <w:t xml:space="preserve">  Inspection No.</w:t>
            </w:r>
          </w:p>
        </w:tc>
        <w:tc>
          <w:tcPr>
            <w:tcW w:w="6917" w:type="dxa"/>
            <w:gridSpan w:val="2"/>
            <w:shd w:val="clear" w:color="auto" w:fill="auto"/>
            <w:vAlign w:val="center"/>
          </w:tcPr>
          <w:p w14:paraId="582759D6" w14:textId="77777777" w:rsidR="009B49D5" w:rsidRPr="00521942" w:rsidRDefault="009B49D5" w:rsidP="009B49D5">
            <w:pPr>
              <w:spacing w:after="0"/>
              <w:ind w:left="61"/>
              <w:rPr>
                <w:rFonts w:ascii="Arial Narrow" w:hAnsi="Arial Narrow"/>
                <w:color w:val="808080" w:themeColor="background1" w:themeShade="80"/>
              </w:rPr>
            </w:pPr>
          </w:p>
        </w:tc>
      </w:tr>
      <w:tr w:rsidR="009B49D5" w:rsidRPr="00521942" w14:paraId="6359ECF8" w14:textId="77777777" w:rsidTr="009B49D5">
        <w:trPr>
          <w:trHeight w:val="533"/>
        </w:trPr>
        <w:tc>
          <w:tcPr>
            <w:tcW w:w="2245" w:type="dxa"/>
            <w:vMerge/>
            <w:tcBorders>
              <w:bottom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4379487" w14:textId="77777777" w:rsidR="009B49D5" w:rsidRPr="00521942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349DB47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color w:val="808080" w:themeColor="background1" w:themeShade="80"/>
              </w:rPr>
            </w:pPr>
            <w:r w:rsidRPr="00E066EB">
              <w:rPr>
                <w:rFonts w:ascii="Arial Narrow" w:hAnsi="Arial Narrow"/>
                <w:color w:val="808080" w:themeColor="background1" w:themeShade="80"/>
              </w:rPr>
              <w:t>Drawing / Specs Ref</w:t>
            </w:r>
          </w:p>
        </w:tc>
        <w:tc>
          <w:tcPr>
            <w:tcW w:w="6917" w:type="dxa"/>
            <w:gridSpan w:val="2"/>
            <w:shd w:val="clear" w:color="auto" w:fill="auto"/>
            <w:vAlign w:val="center"/>
          </w:tcPr>
          <w:p w14:paraId="736E23A2" w14:textId="77777777" w:rsidR="009B49D5" w:rsidRPr="00803DBB" w:rsidRDefault="009B49D5" w:rsidP="009B49D5">
            <w:pPr>
              <w:spacing w:after="0"/>
              <w:ind w:left="61"/>
              <w:rPr>
                <w:rFonts w:ascii="Arial Narrow" w:hAnsi="Arial Narrow"/>
                <w:color w:val="0000FF"/>
              </w:rPr>
            </w:pPr>
          </w:p>
        </w:tc>
      </w:tr>
      <w:tr w:rsidR="009B49D5" w:rsidRPr="00521942" w14:paraId="26D0DA33" w14:textId="77777777" w:rsidTr="009B49D5">
        <w:trPr>
          <w:trHeight w:val="533"/>
        </w:trPr>
        <w:tc>
          <w:tcPr>
            <w:tcW w:w="2245" w:type="dxa"/>
            <w:vMerge w:val="restart"/>
            <w:shd w:val="clear" w:color="auto" w:fill="F2F2F2" w:themeFill="background1" w:themeFillShade="F2"/>
            <w:vAlign w:val="center"/>
          </w:tcPr>
          <w:p w14:paraId="0BE4CE53" w14:textId="77777777" w:rsidR="009B49D5" w:rsidRPr="00521942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  <w:r w:rsidRPr="00E066EB"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  <w:t>Inspection Area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63CBECAA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color w:val="808080" w:themeColor="background1" w:themeShade="80"/>
              </w:rPr>
            </w:pPr>
            <w:r w:rsidRPr="00E066EB">
              <w:rPr>
                <w:rFonts w:ascii="Arial Narrow" w:hAnsi="Arial Narrow"/>
                <w:color w:val="808080" w:themeColor="background1" w:themeShade="80"/>
              </w:rPr>
              <w:t>Area</w:t>
            </w:r>
          </w:p>
        </w:tc>
        <w:tc>
          <w:tcPr>
            <w:tcW w:w="6917" w:type="dxa"/>
            <w:gridSpan w:val="2"/>
            <w:shd w:val="clear" w:color="auto" w:fill="auto"/>
            <w:vAlign w:val="center"/>
          </w:tcPr>
          <w:p w14:paraId="21431D89" w14:textId="77777777" w:rsidR="009B49D5" w:rsidRPr="00521942" w:rsidRDefault="009B49D5" w:rsidP="009B49D5">
            <w:pPr>
              <w:spacing w:after="0"/>
              <w:ind w:left="61"/>
              <w:rPr>
                <w:rFonts w:ascii="Arial Narrow" w:hAnsi="Arial Narrow"/>
                <w:color w:val="808080" w:themeColor="background1" w:themeShade="80"/>
              </w:rPr>
            </w:pPr>
          </w:p>
        </w:tc>
      </w:tr>
      <w:tr w:rsidR="009B49D5" w:rsidRPr="00521942" w14:paraId="75305E3F" w14:textId="77777777" w:rsidTr="009B49D5">
        <w:trPr>
          <w:trHeight w:val="605"/>
        </w:trPr>
        <w:tc>
          <w:tcPr>
            <w:tcW w:w="2245" w:type="dxa"/>
            <w:vMerge/>
            <w:shd w:val="clear" w:color="auto" w:fill="F2F2F2" w:themeFill="background1" w:themeFillShade="F2"/>
            <w:vAlign w:val="center"/>
          </w:tcPr>
          <w:p w14:paraId="354FB0AB" w14:textId="77777777" w:rsidR="009B49D5" w:rsidRPr="00521942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D39574D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color w:val="808080" w:themeColor="background1" w:themeShade="80"/>
              </w:rPr>
            </w:pPr>
            <w:r w:rsidRPr="00E066EB">
              <w:rPr>
                <w:rFonts w:ascii="Arial Narrow" w:hAnsi="Arial Narrow"/>
                <w:color w:val="808080" w:themeColor="background1" w:themeShade="80"/>
              </w:rPr>
              <w:t>Purpose</w:t>
            </w:r>
          </w:p>
        </w:tc>
        <w:tc>
          <w:tcPr>
            <w:tcW w:w="6917" w:type="dxa"/>
            <w:gridSpan w:val="2"/>
            <w:shd w:val="clear" w:color="auto" w:fill="auto"/>
            <w:vAlign w:val="center"/>
          </w:tcPr>
          <w:p w14:paraId="2BD7143E" w14:textId="77777777" w:rsidR="009B49D5" w:rsidRPr="00521942" w:rsidRDefault="009B49D5" w:rsidP="009B49D5">
            <w:pPr>
              <w:spacing w:after="0"/>
              <w:ind w:left="61"/>
              <w:rPr>
                <w:rFonts w:ascii="Arial Narrow" w:hAnsi="Arial Narrow"/>
                <w:color w:val="808080" w:themeColor="background1" w:themeShade="80"/>
              </w:rPr>
            </w:pPr>
          </w:p>
        </w:tc>
      </w:tr>
      <w:tr w:rsidR="009B49D5" w:rsidRPr="00521942" w14:paraId="151381EB" w14:textId="77777777" w:rsidTr="009B49D5">
        <w:trPr>
          <w:trHeight w:val="794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5B9C7AEA" w14:textId="77777777" w:rsidR="009B49D5" w:rsidRPr="005D50BB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  <w:t>Inspection Team</w:t>
            </w:r>
          </w:p>
        </w:tc>
        <w:tc>
          <w:tcPr>
            <w:tcW w:w="8807" w:type="dxa"/>
            <w:gridSpan w:val="3"/>
            <w:shd w:val="clear" w:color="auto" w:fill="auto"/>
            <w:vAlign w:val="center"/>
          </w:tcPr>
          <w:p w14:paraId="1D244FBB" w14:textId="77777777" w:rsidR="009B49D5" w:rsidRDefault="009B49D5" w:rsidP="009B49D5">
            <w:pPr>
              <w:spacing w:after="0"/>
              <w:ind w:left="61"/>
              <w:rPr>
                <w:rFonts w:ascii="Arial Narrow" w:hAnsi="Arial Narrow"/>
                <w:color w:val="0000FF"/>
              </w:rPr>
            </w:pPr>
          </w:p>
        </w:tc>
      </w:tr>
    </w:tbl>
    <w:p w14:paraId="39C84D73" w14:textId="77777777" w:rsidR="00790A91" w:rsidRDefault="00790A91" w:rsidP="00AA5ABE">
      <w:pPr>
        <w:tabs>
          <w:tab w:val="left" w:pos="8820"/>
        </w:tabs>
        <w:jc w:val="right"/>
        <w:rPr>
          <w:rFonts w:ascii="Arial Narrow" w:hAnsi="Arial Narrow"/>
          <w:b/>
          <w:bCs/>
          <w:sz w:val="32"/>
          <w:szCs w:val="32"/>
        </w:rPr>
      </w:pPr>
    </w:p>
    <w:tbl>
      <w:tblPr>
        <w:tblpPr w:leftFromText="180" w:rightFromText="180" w:topFromText="10" w:bottomFromText="10" w:vertAnchor="text" w:horzAnchor="margin" w:tblpY="254"/>
        <w:tblOverlap w:val="never"/>
        <w:tblW w:w="1105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2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2245"/>
        <w:gridCol w:w="8807"/>
      </w:tblGrid>
      <w:tr w:rsidR="009B49D5" w:rsidRPr="00DA25A2" w14:paraId="35BC424A" w14:textId="77777777" w:rsidTr="009B49D5">
        <w:trPr>
          <w:trHeight w:val="803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2005B0A6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</w:rPr>
            </w:pPr>
            <w:r w:rsidRPr="00E066EB"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  <w:t xml:space="preserve">Recommendation </w:t>
            </w:r>
          </w:p>
        </w:tc>
        <w:tc>
          <w:tcPr>
            <w:tcW w:w="8807" w:type="dxa"/>
            <w:shd w:val="clear" w:color="auto" w:fill="auto"/>
            <w:vAlign w:val="center"/>
          </w:tcPr>
          <w:p w14:paraId="155695C4" w14:textId="77777777" w:rsidR="009B49D5" w:rsidRPr="00DA25A2" w:rsidRDefault="009B49D5" w:rsidP="009B49D5">
            <w:pPr>
              <w:spacing w:after="0"/>
              <w:ind w:left="90"/>
              <w:rPr>
                <w:rFonts w:ascii="Arial Narrow" w:hAnsi="Arial Narrow"/>
                <w:color w:val="0000FF"/>
              </w:rPr>
            </w:pPr>
          </w:p>
        </w:tc>
      </w:tr>
      <w:tr w:rsidR="009B49D5" w:rsidRPr="00DA4168" w14:paraId="46B76BB8" w14:textId="77777777" w:rsidTr="009B49D5">
        <w:trPr>
          <w:trHeight w:val="623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1247F2AB" w14:textId="77777777" w:rsidR="009B49D5" w:rsidRPr="00E066EB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  <w:t xml:space="preserve">Report </w:t>
            </w:r>
            <w:r w:rsidRPr="00E066EB"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  <w:t xml:space="preserve"> </w:t>
            </w:r>
          </w:p>
        </w:tc>
        <w:tc>
          <w:tcPr>
            <w:tcW w:w="8807" w:type="dxa"/>
            <w:shd w:val="clear" w:color="auto" w:fill="auto"/>
            <w:vAlign w:val="center"/>
          </w:tcPr>
          <w:p w14:paraId="6D353F2B" w14:textId="77777777" w:rsidR="009B49D5" w:rsidRPr="00DA4168" w:rsidRDefault="009B49D5" w:rsidP="009B49D5">
            <w:pPr>
              <w:spacing w:after="0" w:line="240" w:lineRule="auto"/>
              <w:ind w:left="90"/>
              <w:rPr>
                <w:rFonts w:ascii="Arial Narrow" w:hAnsi="Arial Narrow"/>
                <w:b/>
                <w:bCs/>
                <w:color w:val="808080" w:themeColor="background1" w:themeShade="80"/>
              </w:rPr>
            </w:pPr>
          </w:p>
          <w:p w14:paraId="2EC5458A" w14:textId="77777777" w:rsidR="009B49D5" w:rsidRDefault="009B49D5" w:rsidP="009B49D5">
            <w:pPr>
              <w:spacing w:after="0"/>
              <w:ind w:left="90"/>
              <w:rPr>
                <w:rFonts w:ascii="Arial Narrow" w:hAnsi="Arial Narrow"/>
                <w:color w:val="0000FF"/>
              </w:rPr>
            </w:pPr>
          </w:p>
          <w:p w14:paraId="61098EC8" w14:textId="77777777" w:rsidR="009B49D5" w:rsidRPr="00DA4168" w:rsidRDefault="009B49D5" w:rsidP="009B49D5">
            <w:pPr>
              <w:spacing w:after="0"/>
              <w:ind w:left="90"/>
              <w:rPr>
                <w:rFonts w:ascii="Arial Narrow" w:hAnsi="Arial Narrow"/>
                <w:color w:val="0000FF"/>
              </w:rPr>
            </w:pPr>
          </w:p>
        </w:tc>
      </w:tr>
      <w:tr w:rsidR="009B49D5" w:rsidRPr="00DA4168" w14:paraId="23E3F6CD" w14:textId="77777777" w:rsidTr="009B49D5">
        <w:trPr>
          <w:trHeight w:val="773"/>
        </w:trPr>
        <w:tc>
          <w:tcPr>
            <w:tcW w:w="2245" w:type="dxa"/>
            <w:shd w:val="clear" w:color="auto" w:fill="F2F2F2" w:themeFill="background1" w:themeFillShade="F2"/>
            <w:vAlign w:val="center"/>
          </w:tcPr>
          <w:p w14:paraId="05AC3C40" w14:textId="77777777" w:rsidR="009B49D5" w:rsidRDefault="009B49D5" w:rsidP="009B49D5">
            <w:pPr>
              <w:spacing w:after="0"/>
              <w:ind w:left="88"/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</w:pPr>
            <w:r>
              <w:rPr>
                <w:rFonts w:ascii="Arial Narrow" w:hAnsi="Arial Narrow"/>
                <w:b/>
                <w:bCs/>
                <w:color w:val="808080" w:themeColor="background1" w:themeShade="80"/>
                <w:sz w:val="28"/>
                <w:szCs w:val="28"/>
              </w:rPr>
              <w:t xml:space="preserve">Annexure </w:t>
            </w:r>
          </w:p>
        </w:tc>
        <w:tc>
          <w:tcPr>
            <w:tcW w:w="8807" w:type="dxa"/>
            <w:shd w:val="clear" w:color="auto" w:fill="auto"/>
            <w:vAlign w:val="center"/>
          </w:tcPr>
          <w:p w14:paraId="3B9024E3" w14:textId="77777777" w:rsidR="009B49D5" w:rsidRPr="00560142" w:rsidRDefault="009B49D5" w:rsidP="009B49D5">
            <w:pPr>
              <w:spacing w:after="0"/>
              <w:ind w:left="90"/>
              <w:rPr>
                <w:rFonts w:ascii="Arial Narrow" w:hAnsi="Arial Narrow"/>
                <w:color w:val="0000FF"/>
              </w:rPr>
            </w:pPr>
          </w:p>
        </w:tc>
      </w:tr>
    </w:tbl>
    <w:p w14:paraId="1C620B30" w14:textId="77777777" w:rsidR="00790A91" w:rsidRDefault="00790A91" w:rsidP="00AA5ABE">
      <w:pPr>
        <w:tabs>
          <w:tab w:val="left" w:pos="8820"/>
        </w:tabs>
        <w:jc w:val="right"/>
        <w:rPr>
          <w:rFonts w:ascii="Arial Narrow" w:hAnsi="Arial Narrow"/>
          <w:b/>
          <w:bCs/>
          <w:sz w:val="32"/>
          <w:szCs w:val="32"/>
        </w:rPr>
      </w:pPr>
    </w:p>
    <w:p w14:paraId="47696203" w14:textId="77777777" w:rsidR="00790A91" w:rsidRDefault="00790A91" w:rsidP="00AA5ABE">
      <w:pPr>
        <w:tabs>
          <w:tab w:val="left" w:pos="8820"/>
        </w:tabs>
        <w:jc w:val="right"/>
        <w:rPr>
          <w:rFonts w:ascii="Arial Narrow" w:hAnsi="Arial Narrow"/>
          <w:b/>
          <w:bCs/>
          <w:sz w:val="32"/>
          <w:szCs w:val="32"/>
        </w:rPr>
      </w:pPr>
    </w:p>
    <w:p w14:paraId="51182CB0" w14:textId="79F8478D" w:rsidR="009B49D5" w:rsidRPr="009B49D5" w:rsidRDefault="007815CA" w:rsidP="009B49D5">
      <w:pPr>
        <w:tabs>
          <w:tab w:val="left" w:pos="8820"/>
        </w:tabs>
        <w:rPr>
          <w:rFonts w:ascii="Arial Narrow" w:hAnsi="Arial Narrow"/>
          <w:b/>
          <w:bCs/>
          <w:sz w:val="32"/>
          <w:szCs w:val="32"/>
        </w:rPr>
      </w:pPr>
      <w:r>
        <w:rPr>
          <w:rFonts w:ascii="Arial Narrow" w:hAnsi="Arial Narrow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3D311CB5" wp14:editId="20271902">
            <wp:simplePos x="0" y="0"/>
            <wp:positionH relativeFrom="column">
              <wp:posOffset>647065</wp:posOffset>
            </wp:positionH>
            <wp:positionV relativeFrom="paragraph">
              <wp:posOffset>8816975</wp:posOffset>
            </wp:positionV>
            <wp:extent cx="1209040" cy="350520"/>
            <wp:effectExtent l="0" t="0" r="0" b="0"/>
            <wp:wrapNone/>
            <wp:docPr id="13" name="Picture 13" descr="cid:image009.png@01D84031.46E7C840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id:image009.png@01D84031.46E7C840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04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0A91">
        <w:rPr>
          <w:rFonts w:ascii="Arial Narrow" w:hAnsi="Arial Narrow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F71F9F" wp14:editId="3677DFAA">
                <wp:simplePos x="0" y="0"/>
                <wp:positionH relativeFrom="column">
                  <wp:posOffset>4257890</wp:posOffset>
                </wp:positionH>
                <wp:positionV relativeFrom="paragraph">
                  <wp:posOffset>175895</wp:posOffset>
                </wp:positionV>
                <wp:extent cx="3316605" cy="462915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6605" cy="4629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521E31" w14:textId="77777777" w:rsidR="00A261C2" w:rsidRPr="00E066EB" w:rsidRDefault="00A261C2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F71F9F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335.25pt;margin-top:13.85pt;width:261.15pt;height:36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" filled="f" stroked="f" strokeweight=".5pt">
                <v:textbox>
                  <w:txbxContent>
                    <w:p w14:paraId="2E521E31" w14:textId="77777777" w:rsidR="00A261C2" w:rsidRPr="00E066EB" w:rsidRDefault="00A261C2">
                      <w:pPr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9B49D5" w:rsidRPr="009B49D5" w:rsidSect="00426DFE">
      <w:headerReference w:type="default" r:id="rId10"/>
      <w:footerReference w:type="default" r:id="rId11"/>
      <w:headerReference w:type="first" r:id="rId12"/>
      <w:pgSz w:w="12240" w:h="15840"/>
      <w:pgMar w:top="180" w:right="474" w:bottom="567" w:left="810" w:header="243" w:footer="7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59588" w14:textId="77777777" w:rsidR="00E80191" w:rsidRDefault="00E80191" w:rsidP="00560373">
      <w:pPr>
        <w:spacing w:after="0" w:line="240" w:lineRule="auto"/>
      </w:pPr>
      <w:r>
        <w:separator/>
      </w:r>
    </w:p>
  </w:endnote>
  <w:endnote w:type="continuationSeparator" w:id="0">
    <w:p w14:paraId="6DA2C055" w14:textId="77777777" w:rsidR="00E80191" w:rsidRDefault="00E80191" w:rsidP="00560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199" w:type="dxa"/>
      <w:tblInd w:w="-284" w:type="dxa"/>
      <w:tblBorders>
        <w:top w:val="single" w:sz="4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60"/>
      <w:gridCol w:w="3660"/>
      <w:gridCol w:w="3879"/>
    </w:tblGrid>
    <w:tr w:rsidR="00A261C2" w14:paraId="2189ACA3" w14:textId="77777777" w:rsidTr="005C0200">
      <w:trPr>
        <w:trHeight w:val="20"/>
      </w:trPr>
      <w:tc>
        <w:tcPr>
          <w:tcW w:w="3660" w:type="dxa"/>
          <w:vAlign w:val="center"/>
        </w:tcPr>
        <w:p w14:paraId="5CF93822" w14:textId="5C309D96" w:rsidR="00A261C2" w:rsidRDefault="00A261C2" w:rsidP="005C0200">
          <w:pPr>
            <w:pStyle w:val="Footer"/>
            <w:rPr>
              <w:rFonts w:ascii="Arial Narrow" w:hAnsi="Arial Narrow"/>
              <w:sz w:val="24"/>
            </w:rPr>
          </w:pPr>
          <w:r>
            <w:rPr>
              <w:rFonts w:ascii="Arial Narrow" w:hAnsi="Arial Narrow"/>
              <w:sz w:val="24"/>
            </w:rPr>
            <w:t xml:space="preserve"> </w:t>
          </w:r>
        </w:p>
      </w:tc>
      <w:tc>
        <w:tcPr>
          <w:tcW w:w="3660" w:type="dxa"/>
          <w:vAlign w:val="center"/>
        </w:tcPr>
        <w:p w14:paraId="624D572B" w14:textId="166CDE1F" w:rsidR="00A261C2" w:rsidRDefault="00A261C2" w:rsidP="005C0200">
          <w:pPr>
            <w:pStyle w:val="Footer"/>
            <w:jc w:val="right"/>
            <w:rPr>
              <w:rFonts w:ascii="Arial Narrow" w:hAnsi="Arial Narrow"/>
              <w:sz w:val="24"/>
            </w:rPr>
          </w:pPr>
        </w:p>
      </w:tc>
      <w:tc>
        <w:tcPr>
          <w:tcW w:w="3879" w:type="dxa"/>
          <w:vAlign w:val="center"/>
        </w:tcPr>
        <w:p w14:paraId="7FEC2663" w14:textId="501A61E7" w:rsidR="00A261C2" w:rsidRPr="005C0200" w:rsidRDefault="00A261C2" w:rsidP="005C0200">
          <w:pPr>
            <w:pStyle w:val="Footer"/>
            <w:tabs>
              <w:tab w:val="clear" w:pos="4680"/>
            </w:tabs>
            <w:ind w:right="-90"/>
            <w:jc w:val="right"/>
            <w:rPr>
              <w:rFonts w:ascii="Arial Narrow" w:hAnsi="Arial Narrow"/>
              <w:color w:val="808080" w:themeColor="background1" w:themeShade="80"/>
              <w:sz w:val="20"/>
              <w:szCs w:val="18"/>
            </w:rPr>
          </w:pPr>
        </w:p>
      </w:tc>
    </w:tr>
  </w:tbl>
  <w:p w14:paraId="39B0A8AE" w14:textId="77777777" w:rsidR="00A261C2" w:rsidRPr="00560373" w:rsidRDefault="00A261C2" w:rsidP="00A002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A5702" w14:textId="77777777" w:rsidR="00E80191" w:rsidRDefault="00E80191" w:rsidP="00560373">
      <w:pPr>
        <w:spacing w:after="0" w:line="240" w:lineRule="auto"/>
      </w:pPr>
      <w:r>
        <w:separator/>
      </w:r>
    </w:p>
  </w:footnote>
  <w:footnote w:type="continuationSeparator" w:id="0">
    <w:p w14:paraId="7778F2F1" w14:textId="77777777" w:rsidR="00E80191" w:rsidRDefault="00E80191" w:rsidP="005603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B245B" w14:textId="1F415823" w:rsidR="00A261C2" w:rsidRDefault="00A261C2" w:rsidP="009415BC">
    <w:pPr>
      <w:tabs>
        <w:tab w:val="left" w:pos="720"/>
        <w:tab w:val="left" w:pos="2916"/>
      </w:tabs>
      <w:spacing w:after="0"/>
    </w:pPr>
    <w:r>
      <w:tab/>
    </w:r>
    <w:r>
      <w:tab/>
    </w:r>
  </w:p>
  <w:tbl>
    <w:tblPr>
      <w:tblStyle w:val="TableGrid"/>
      <w:tblW w:w="11057" w:type="dxa"/>
      <w:tblInd w:w="-142" w:type="dxa"/>
      <w:tblBorders>
        <w:top w:val="none" w:sz="0" w:space="0" w:color="auto"/>
        <w:left w:val="none" w:sz="0" w:space="0" w:color="auto"/>
        <w:bottom w:val="single" w:sz="4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26"/>
      <w:gridCol w:w="5531"/>
    </w:tblGrid>
    <w:tr w:rsidR="00514517" w14:paraId="46BD1FEF" w14:textId="77777777" w:rsidTr="00426DFE">
      <w:trPr>
        <w:trHeight w:val="397"/>
      </w:trPr>
      <w:tc>
        <w:tcPr>
          <w:tcW w:w="5526" w:type="dxa"/>
        </w:tcPr>
        <w:p w14:paraId="610DBBBC" w14:textId="77777777" w:rsidR="00514517" w:rsidRDefault="00514517" w:rsidP="00521942">
          <w:pPr>
            <w:rPr>
              <w:rFonts w:ascii="Arial Narrow" w:hAnsi="Arial Narrow"/>
              <w:b/>
              <w:color w:val="808080"/>
              <w:sz w:val="6"/>
            </w:rPr>
          </w:pPr>
        </w:p>
        <w:p w14:paraId="66E7F356" w14:textId="77777777" w:rsidR="00514517" w:rsidRDefault="00514517" w:rsidP="00790A91">
          <w:pPr>
            <w:rPr>
              <w:rFonts w:ascii="Arial Narrow" w:hAnsi="Arial Narrow"/>
              <w:sz w:val="6"/>
            </w:rPr>
          </w:pPr>
        </w:p>
        <w:p w14:paraId="23763793" w14:textId="3F0F55F3" w:rsidR="00514517" w:rsidRDefault="00514517" w:rsidP="00521942">
          <w:pPr>
            <w:rPr>
              <w:rFonts w:ascii="Arial Narrow" w:hAnsi="Arial Narrow"/>
              <w:b/>
              <w:color w:val="808080"/>
              <w:sz w:val="6"/>
            </w:rPr>
          </w:pPr>
        </w:p>
      </w:tc>
      <w:tc>
        <w:tcPr>
          <w:tcW w:w="5531" w:type="dxa"/>
        </w:tcPr>
        <w:p w14:paraId="093EBBF3" w14:textId="4A612A83" w:rsidR="00514517" w:rsidRDefault="00514517" w:rsidP="00790A91">
          <w:pPr>
            <w:jc w:val="right"/>
            <w:rPr>
              <w:rFonts w:ascii="Arial Narrow" w:hAnsi="Arial Narrow"/>
              <w:b/>
              <w:color w:val="808080"/>
              <w:sz w:val="6"/>
            </w:rPr>
          </w:pPr>
        </w:p>
      </w:tc>
    </w:tr>
  </w:tbl>
  <w:p w14:paraId="10AB71B1" w14:textId="77777777" w:rsidR="00A261C2" w:rsidRDefault="00A261C2" w:rsidP="00521942">
    <w:pPr>
      <w:spacing w:after="0" w:line="240" w:lineRule="auto"/>
      <w:ind w:left="90"/>
      <w:rPr>
        <w:rFonts w:ascii="Arial Narrow" w:hAnsi="Arial Narrow"/>
        <w:b/>
        <w:color w:val="808080"/>
        <w:sz w:val="6"/>
      </w:rPr>
    </w:pPr>
  </w:p>
  <w:p w14:paraId="1C353DC0" w14:textId="77777777" w:rsidR="00A261C2" w:rsidRDefault="00A261C2" w:rsidP="00560373">
    <w:pPr>
      <w:spacing w:after="0" w:line="240" w:lineRule="auto"/>
      <w:jc w:val="right"/>
      <w:rPr>
        <w:rFonts w:ascii="Arial Narrow" w:hAnsi="Arial Narrow"/>
        <w:b/>
        <w:smallCaps/>
        <w:color w:val="333333"/>
        <w:spacing w:val="20"/>
        <w:sz w:val="6"/>
      </w:rPr>
    </w:pPr>
  </w:p>
  <w:p w14:paraId="418EB18C" w14:textId="4000D8A0" w:rsidR="00A261C2" w:rsidRDefault="00A261C2" w:rsidP="009415BC">
    <w:pPr>
      <w:tabs>
        <w:tab w:val="left" w:pos="1223"/>
      </w:tabs>
      <w:spacing w:after="0" w:line="240" w:lineRule="auto"/>
      <w:rPr>
        <w:rFonts w:ascii="Arial Narrow" w:hAnsi="Arial Narrow"/>
        <w:b/>
        <w:smallCaps/>
        <w:color w:val="333333"/>
        <w:spacing w:val="20"/>
        <w:sz w:val="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AB127" w14:textId="767542DE" w:rsidR="009B49D5" w:rsidRDefault="009B49D5" w:rsidP="009B49D5">
    <w:pPr>
      <w:pStyle w:val="Header"/>
      <w:tabs>
        <w:tab w:val="clear" w:pos="4680"/>
        <w:tab w:val="clear" w:pos="9360"/>
        <w:tab w:val="left" w:pos="9570"/>
      </w:tabs>
    </w:pPr>
    <w:r w:rsidRPr="009B49D5">
      <w:drawing>
        <wp:anchor distT="0" distB="0" distL="114300" distR="114300" simplePos="0" relativeHeight="251658240" behindDoc="0" locked="0" layoutInCell="1" allowOverlap="1" wp14:anchorId="557E5473" wp14:editId="32F190C5">
          <wp:simplePos x="0" y="0"/>
          <wp:positionH relativeFrom="column">
            <wp:posOffset>4905375</wp:posOffset>
          </wp:positionH>
          <wp:positionV relativeFrom="paragraph">
            <wp:posOffset>-1905</wp:posOffset>
          </wp:positionV>
          <wp:extent cx="2247900" cy="781050"/>
          <wp:effectExtent l="0" t="0" r="0" b="0"/>
          <wp:wrapSquare wrapText="bothSides"/>
          <wp:docPr id="42531628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5316283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7900" cy="7810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49D5">
      <w:rPr>
        <w:rFonts w:ascii="Arial Narrow" w:hAnsi="Arial Narrow"/>
        <w:b/>
        <w:color w:val="808080"/>
        <w:sz w:val="6"/>
      </w:rPr>
      <w:drawing>
        <wp:inline distT="0" distB="0" distL="0" distR="0" wp14:anchorId="2F4D6CF6" wp14:editId="4859DC0E">
          <wp:extent cx="2353003" cy="952633"/>
          <wp:effectExtent l="0" t="0" r="0" b="0"/>
          <wp:docPr id="401782125" name="Picture 401782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9730257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353003" cy="9526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39AE34B7" w14:textId="03DA1654" w:rsidR="009B49D5" w:rsidRPr="009B49D5" w:rsidRDefault="00277C7A" w:rsidP="009B49D5">
    <w:pPr>
      <w:pStyle w:val="Header"/>
      <w:tabs>
        <w:tab w:val="clear" w:pos="4680"/>
        <w:tab w:val="clear" w:pos="9360"/>
        <w:tab w:val="left" w:pos="7200"/>
      </w:tabs>
    </w:pPr>
    <w:r>
      <w:rPr>
        <w:rFonts w:ascii="Arial Narrow" w:eastAsia="Times New Roman" w:hAnsi="Arial Narrow" w:cs="Calibri"/>
        <w:b/>
        <w:bCs/>
        <w:smallCaps/>
        <w:color w:val="19497D"/>
        <w:sz w:val="44"/>
        <w:szCs w:val="40"/>
      </w:rPr>
      <w:t xml:space="preserve"> </w:t>
    </w:r>
    <w:r w:rsidR="009B49D5">
      <w:rPr>
        <w:rFonts w:ascii="Arial Narrow" w:eastAsia="Times New Roman" w:hAnsi="Arial Narrow" w:cs="Calibri"/>
        <w:b/>
        <w:bCs/>
        <w:smallCaps/>
        <w:color w:val="19497D"/>
        <w:sz w:val="44"/>
        <w:szCs w:val="40"/>
      </w:rPr>
      <w:t xml:space="preserve">                           </w:t>
    </w:r>
    <w:r>
      <w:rPr>
        <w:rFonts w:ascii="Arial Narrow" w:eastAsia="Times New Roman" w:hAnsi="Arial Narrow" w:cs="Calibri"/>
        <w:b/>
        <w:bCs/>
        <w:smallCaps/>
        <w:color w:val="19497D"/>
        <w:sz w:val="44"/>
        <w:szCs w:val="40"/>
      </w:rPr>
      <w:t xml:space="preserve"> Copper Piping Pressure Test</w:t>
    </w:r>
    <w:r w:rsidR="009B49D5">
      <w:rPr>
        <w:rFonts w:ascii="Arial Narrow" w:eastAsia="Times New Roman" w:hAnsi="Arial Narrow" w:cs="Calibri"/>
        <w:b/>
        <w:bCs/>
        <w:smallCaps/>
        <w:color w:val="19497D"/>
        <w:sz w:val="44"/>
        <w:szCs w:val="40"/>
      </w:rPr>
      <w:t xml:space="preserve">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164B"/>
    <w:multiLevelType w:val="hybridMultilevel"/>
    <w:tmpl w:val="D6121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4BFB"/>
    <w:multiLevelType w:val="hybridMultilevel"/>
    <w:tmpl w:val="3F28393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05CC04D8"/>
    <w:multiLevelType w:val="hybridMultilevel"/>
    <w:tmpl w:val="3F28393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08863B95"/>
    <w:multiLevelType w:val="hybridMultilevel"/>
    <w:tmpl w:val="9BF81236"/>
    <w:lvl w:ilvl="0" w:tplc="EF7C1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85FDC"/>
    <w:multiLevelType w:val="hybridMultilevel"/>
    <w:tmpl w:val="FE0A895E"/>
    <w:lvl w:ilvl="0" w:tplc="7442AC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705AA"/>
    <w:multiLevelType w:val="hybridMultilevel"/>
    <w:tmpl w:val="DD524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216F3"/>
    <w:multiLevelType w:val="hybridMultilevel"/>
    <w:tmpl w:val="51848F1A"/>
    <w:lvl w:ilvl="0" w:tplc="7C08CB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C01"/>
    <w:multiLevelType w:val="hybridMultilevel"/>
    <w:tmpl w:val="DA42A016"/>
    <w:lvl w:ilvl="0" w:tplc="7F7657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C9477A"/>
    <w:multiLevelType w:val="hybridMultilevel"/>
    <w:tmpl w:val="A43402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C521DF1"/>
    <w:multiLevelType w:val="hybridMultilevel"/>
    <w:tmpl w:val="9F5C04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1FE4FD3"/>
    <w:multiLevelType w:val="hybridMultilevel"/>
    <w:tmpl w:val="27B6B7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C94E73"/>
    <w:multiLevelType w:val="hybridMultilevel"/>
    <w:tmpl w:val="7A92B704"/>
    <w:lvl w:ilvl="0" w:tplc="CAE076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E15B3D"/>
    <w:multiLevelType w:val="hybridMultilevel"/>
    <w:tmpl w:val="3F28393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2FE05525"/>
    <w:multiLevelType w:val="hybridMultilevel"/>
    <w:tmpl w:val="705877DA"/>
    <w:lvl w:ilvl="0" w:tplc="80549D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AC102C"/>
    <w:multiLevelType w:val="hybridMultilevel"/>
    <w:tmpl w:val="497450AC"/>
    <w:lvl w:ilvl="0" w:tplc="52A87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190427"/>
    <w:multiLevelType w:val="hybridMultilevel"/>
    <w:tmpl w:val="50CE7B12"/>
    <w:lvl w:ilvl="0" w:tplc="F96892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7B0DA5"/>
    <w:multiLevelType w:val="hybridMultilevel"/>
    <w:tmpl w:val="E042023C"/>
    <w:lvl w:ilvl="0" w:tplc="0270E9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F6BDE"/>
    <w:multiLevelType w:val="hybridMultilevel"/>
    <w:tmpl w:val="79FC1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B54D0A"/>
    <w:multiLevelType w:val="hybridMultilevel"/>
    <w:tmpl w:val="2EA00912"/>
    <w:lvl w:ilvl="0" w:tplc="7442AC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A50C97"/>
    <w:multiLevelType w:val="hybridMultilevel"/>
    <w:tmpl w:val="3F28393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0" w15:restartNumberingAfterBreak="0">
    <w:nsid w:val="433F0E6D"/>
    <w:multiLevelType w:val="hybridMultilevel"/>
    <w:tmpl w:val="271E11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C91BEA"/>
    <w:multiLevelType w:val="hybridMultilevel"/>
    <w:tmpl w:val="3F28393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4C51077D"/>
    <w:multiLevelType w:val="hybridMultilevel"/>
    <w:tmpl w:val="CE2E6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B16D8C"/>
    <w:multiLevelType w:val="hybridMultilevel"/>
    <w:tmpl w:val="DAF8022E"/>
    <w:lvl w:ilvl="0" w:tplc="0409000F">
      <w:start w:val="1"/>
      <w:numFmt w:val="decimal"/>
      <w:lvlText w:val="%1."/>
      <w:lvlJc w:val="left"/>
      <w:pPr>
        <w:ind w:left="808" w:hanging="360"/>
      </w:pPr>
    </w:lvl>
    <w:lvl w:ilvl="1" w:tplc="04090019" w:tentative="1">
      <w:start w:val="1"/>
      <w:numFmt w:val="lowerLetter"/>
      <w:lvlText w:val="%2."/>
      <w:lvlJc w:val="left"/>
      <w:pPr>
        <w:ind w:left="1528" w:hanging="360"/>
      </w:pPr>
    </w:lvl>
    <w:lvl w:ilvl="2" w:tplc="0409001B" w:tentative="1">
      <w:start w:val="1"/>
      <w:numFmt w:val="lowerRoman"/>
      <w:lvlText w:val="%3."/>
      <w:lvlJc w:val="right"/>
      <w:pPr>
        <w:ind w:left="2248" w:hanging="180"/>
      </w:pPr>
    </w:lvl>
    <w:lvl w:ilvl="3" w:tplc="0409000F" w:tentative="1">
      <w:start w:val="1"/>
      <w:numFmt w:val="decimal"/>
      <w:lvlText w:val="%4."/>
      <w:lvlJc w:val="left"/>
      <w:pPr>
        <w:ind w:left="2968" w:hanging="360"/>
      </w:pPr>
    </w:lvl>
    <w:lvl w:ilvl="4" w:tplc="04090019" w:tentative="1">
      <w:start w:val="1"/>
      <w:numFmt w:val="lowerLetter"/>
      <w:lvlText w:val="%5."/>
      <w:lvlJc w:val="left"/>
      <w:pPr>
        <w:ind w:left="3688" w:hanging="360"/>
      </w:pPr>
    </w:lvl>
    <w:lvl w:ilvl="5" w:tplc="0409001B" w:tentative="1">
      <w:start w:val="1"/>
      <w:numFmt w:val="lowerRoman"/>
      <w:lvlText w:val="%6."/>
      <w:lvlJc w:val="right"/>
      <w:pPr>
        <w:ind w:left="4408" w:hanging="180"/>
      </w:pPr>
    </w:lvl>
    <w:lvl w:ilvl="6" w:tplc="0409000F" w:tentative="1">
      <w:start w:val="1"/>
      <w:numFmt w:val="decimal"/>
      <w:lvlText w:val="%7."/>
      <w:lvlJc w:val="left"/>
      <w:pPr>
        <w:ind w:left="5128" w:hanging="360"/>
      </w:pPr>
    </w:lvl>
    <w:lvl w:ilvl="7" w:tplc="04090019" w:tentative="1">
      <w:start w:val="1"/>
      <w:numFmt w:val="lowerLetter"/>
      <w:lvlText w:val="%8."/>
      <w:lvlJc w:val="left"/>
      <w:pPr>
        <w:ind w:left="5848" w:hanging="360"/>
      </w:pPr>
    </w:lvl>
    <w:lvl w:ilvl="8" w:tplc="0409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24" w15:restartNumberingAfterBreak="0">
    <w:nsid w:val="50BE4AA3"/>
    <w:multiLevelType w:val="hybridMultilevel"/>
    <w:tmpl w:val="2E027A1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521F3A50"/>
    <w:multiLevelType w:val="hybridMultilevel"/>
    <w:tmpl w:val="B972D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31184B"/>
    <w:multiLevelType w:val="hybridMultilevel"/>
    <w:tmpl w:val="35404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7A419D"/>
    <w:multiLevelType w:val="hybridMultilevel"/>
    <w:tmpl w:val="061E2238"/>
    <w:lvl w:ilvl="0" w:tplc="3F5AACB4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8" w15:restartNumberingAfterBreak="0">
    <w:nsid w:val="59862B02"/>
    <w:multiLevelType w:val="hybridMultilevel"/>
    <w:tmpl w:val="B15EE508"/>
    <w:lvl w:ilvl="0" w:tplc="42D4392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97A4C"/>
    <w:multiLevelType w:val="hybridMultilevel"/>
    <w:tmpl w:val="0A885230"/>
    <w:lvl w:ilvl="0" w:tplc="62389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CA0E39"/>
    <w:multiLevelType w:val="hybridMultilevel"/>
    <w:tmpl w:val="8DD8327C"/>
    <w:lvl w:ilvl="0" w:tplc="0409000F">
      <w:start w:val="1"/>
      <w:numFmt w:val="decimal"/>
      <w:lvlText w:val="%1."/>
      <w:lvlJc w:val="left"/>
      <w:pPr>
        <w:ind w:left="854" w:hanging="360"/>
      </w:pPr>
    </w:lvl>
    <w:lvl w:ilvl="1" w:tplc="04090019" w:tentative="1">
      <w:start w:val="1"/>
      <w:numFmt w:val="lowerLetter"/>
      <w:lvlText w:val="%2."/>
      <w:lvlJc w:val="left"/>
      <w:pPr>
        <w:ind w:left="1574" w:hanging="360"/>
      </w:pPr>
    </w:lvl>
    <w:lvl w:ilvl="2" w:tplc="0409001B" w:tentative="1">
      <w:start w:val="1"/>
      <w:numFmt w:val="lowerRoman"/>
      <w:lvlText w:val="%3."/>
      <w:lvlJc w:val="right"/>
      <w:pPr>
        <w:ind w:left="2294" w:hanging="180"/>
      </w:pPr>
    </w:lvl>
    <w:lvl w:ilvl="3" w:tplc="0409000F" w:tentative="1">
      <w:start w:val="1"/>
      <w:numFmt w:val="decimal"/>
      <w:lvlText w:val="%4."/>
      <w:lvlJc w:val="left"/>
      <w:pPr>
        <w:ind w:left="3014" w:hanging="360"/>
      </w:pPr>
    </w:lvl>
    <w:lvl w:ilvl="4" w:tplc="04090019" w:tentative="1">
      <w:start w:val="1"/>
      <w:numFmt w:val="lowerLetter"/>
      <w:lvlText w:val="%5."/>
      <w:lvlJc w:val="left"/>
      <w:pPr>
        <w:ind w:left="3734" w:hanging="360"/>
      </w:pPr>
    </w:lvl>
    <w:lvl w:ilvl="5" w:tplc="0409001B" w:tentative="1">
      <w:start w:val="1"/>
      <w:numFmt w:val="lowerRoman"/>
      <w:lvlText w:val="%6."/>
      <w:lvlJc w:val="right"/>
      <w:pPr>
        <w:ind w:left="4454" w:hanging="180"/>
      </w:pPr>
    </w:lvl>
    <w:lvl w:ilvl="6" w:tplc="0409000F" w:tentative="1">
      <w:start w:val="1"/>
      <w:numFmt w:val="decimal"/>
      <w:lvlText w:val="%7."/>
      <w:lvlJc w:val="left"/>
      <w:pPr>
        <w:ind w:left="5174" w:hanging="360"/>
      </w:pPr>
    </w:lvl>
    <w:lvl w:ilvl="7" w:tplc="04090019" w:tentative="1">
      <w:start w:val="1"/>
      <w:numFmt w:val="lowerLetter"/>
      <w:lvlText w:val="%8."/>
      <w:lvlJc w:val="left"/>
      <w:pPr>
        <w:ind w:left="5894" w:hanging="360"/>
      </w:pPr>
    </w:lvl>
    <w:lvl w:ilvl="8" w:tplc="0409001B" w:tentative="1">
      <w:start w:val="1"/>
      <w:numFmt w:val="lowerRoman"/>
      <w:lvlText w:val="%9."/>
      <w:lvlJc w:val="right"/>
      <w:pPr>
        <w:ind w:left="6614" w:hanging="180"/>
      </w:pPr>
    </w:lvl>
  </w:abstractNum>
  <w:abstractNum w:abstractNumId="31" w15:restartNumberingAfterBreak="0">
    <w:nsid w:val="5CFC6983"/>
    <w:multiLevelType w:val="hybridMultilevel"/>
    <w:tmpl w:val="CA360B74"/>
    <w:lvl w:ilvl="0" w:tplc="9CA85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CD54A6"/>
    <w:multiLevelType w:val="hybridMultilevel"/>
    <w:tmpl w:val="3F28393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3" w15:restartNumberingAfterBreak="0">
    <w:nsid w:val="657745CB"/>
    <w:multiLevelType w:val="hybridMultilevel"/>
    <w:tmpl w:val="A2064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FC528A"/>
    <w:multiLevelType w:val="hybridMultilevel"/>
    <w:tmpl w:val="5C848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AF18DE"/>
    <w:multiLevelType w:val="hybridMultilevel"/>
    <w:tmpl w:val="7A3CE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A4F6945"/>
    <w:multiLevelType w:val="hybridMultilevel"/>
    <w:tmpl w:val="2DD479E6"/>
    <w:lvl w:ilvl="0" w:tplc="D2A0C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D92DA2"/>
    <w:multiLevelType w:val="hybridMultilevel"/>
    <w:tmpl w:val="3F283930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8" w15:restartNumberingAfterBreak="0">
    <w:nsid w:val="7C604A7C"/>
    <w:multiLevelType w:val="hybridMultilevel"/>
    <w:tmpl w:val="81B2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73232C"/>
    <w:multiLevelType w:val="hybridMultilevel"/>
    <w:tmpl w:val="E57EBE74"/>
    <w:lvl w:ilvl="0" w:tplc="0298F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2F522B"/>
    <w:multiLevelType w:val="hybridMultilevel"/>
    <w:tmpl w:val="6A408870"/>
    <w:lvl w:ilvl="0" w:tplc="D04EC4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471205"/>
    <w:multiLevelType w:val="hybridMultilevel"/>
    <w:tmpl w:val="8BC8D7F8"/>
    <w:lvl w:ilvl="0" w:tplc="D0B40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2354252">
    <w:abstractNumId w:val="27"/>
  </w:num>
  <w:num w:numId="2" w16cid:durableId="1571960354">
    <w:abstractNumId w:val="6"/>
  </w:num>
  <w:num w:numId="3" w16cid:durableId="1046683930">
    <w:abstractNumId w:val="13"/>
  </w:num>
  <w:num w:numId="4" w16cid:durableId="220602565">
    <w:abstractNumId w:val="4"/>
  </w:num>
  <w:num w:numId="5" w16cid:durableId="1558012916">
    <w:abstractNumId w:val="31"/>
  </w:num>
  <w:num w:numId="6" w16cid:durableId="665740596">
    <w:abstractNumId w:val="39"/>
  </w:num>
  <w:num w:numId="7" w16cid:durableId="1936160389">
    <w:abstractNumId w:val="7"/>
  </w:num>
  <w:num w:numId="8" w16cid:durableId="1021511081">
    <w:abstractNumId w:val="11"/>
  </w:num>
  <w:num w:numId="9" w16cid:durableId="98986164">
    <w:abstractNumId w:val="41"/>
  </w:num>
  <w:num w:numId="10" w16cid:durableId="484398074">
    <w:abstractNumId w:val="40"/>
  </w:num>
  <w:num w:numId="11" w16cid:durableId="258566778">
    <w:abstractNumId w:val="17"/>
  </w:num>
  <w:num w:numId="12" w16cid:durableId="1544446451">
    <w:abstractNumId w:val="15"/>
  </w:num>
  <w:num w:numId="13" w16cid:durableId="147093938">
    <w:abstractNumId w:val="18"/>
  </w:num>
  <w:num w:numId="14" w16cid:durableId="955525423">
    <w:abstractNumId w:val="14"/>
  </w:num>
  <w:num w:numId="15" w16cid:durableId="550656293">
    <w:abstractNumId w:val="26"/>
  </w:num>
  <w:num w:numId="16" w16cid:durableId="582766184">
    <w:abstractNumId w:val="0"/>
  </w:num>
  <w:num w:numId="17" w16cid:durableId="890848624">
    <w:abstractNumId w:val="38"/>
  </w:num>
  <w:num w:numId="18" w16cid:durableId="1157526656">
    <w:abstractNumId w:val="9"/>
  </w:num>
  <w:num w:numId="19" w16cid:durableId="1001660625">
    <w:abstractNumId w:val="29"/>
  </w:num>
  <w:num w:numId="20" w16cid:durableId="1715233073">
    <w:abstractNumId w:val="22"/>
  </w:num>
  <w:num w:numId="21" w16cid:durableId="1316453812">
    <w:abstractNumId w:val="3"/>
  </w:num>
  <w:num w:numId="22" w16cid:durableId="923101975">
    <w:abstractNumId w:val="36"/>
  </w:num>
  <w:num w:numId="23" w16cid:durableId="1308975408">
    <w:abstractNumId w:val="33"/>
  </w:num>
  <w:num w:numId="24" w16cid:durableId="1666515662">
    <w:abstractNumId w:val="5"/>
  </w:num>
  <w:num w:numId="25" w16cid:durableId="224225893">
    <w:abstractNumId w:val="24"/>
  </w:num>
  <w:num w:numId="26" w16cid:durableId="1287004440">
    <w:abstractNumId w:val="34"/>
  </w:num>
  <w:num w:numId="27" w16cid:durableId="983773349">
    <w:abstractNumId w:val="16"/>
  </w:num>
  <w:num w:numId="28" w16cid:durableId="6217685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652714484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40970783">
    <w:abstractNumId w:val="20"/>
  </w:num>
  <w:num w:numId="31" w16cid:durableId="2144151486">
    <w:abstractNumId w:val="10"/>
  </w:num>
  <w:num w:numId="32" w16cid:durableId="1372538190">
    <w:abstractNumId w:val="8"/>
  </w:num>
  <w:num w:numId="33" w16cid:durableId="1957562731">
    <w:abstractNumId w:val="30"/>
  </w:num>
  <w:num w:numId="34" w16cid:durableId="914365186">
    <w:abstractNumId w:val="25"/>
  </w:num>
  <w:num w:numId="35" w16cid:durableId="1956672532">
    <w:abstractNumId w:val="23"/>
  </w:num>
  <w:num w:numId="36" w16cid:durableId="282005282">
    <w:abstractNumId w:val="32"/>
  </w:num>
  <w:num w:numId="37" w16cid:durableId="10808747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994529341">
    <w:abstractNumId w:val="2"/>
  </w:num>
  <w:num w:numId="39" w16cid:durableId="414792164">
    <w:abstractNumId w:val="37"/>
  </w:num>
  <w:num w:numId="40" w16cid:durableId="1268007795">
    <w:abstractNumId w:val="1"/>
  </w:num>
  <w:num w:numId="41" w16cid:durableId="589509164">
    <w:abstractNumId w:val="12"/>
  </w:num>
  <w:num w:numId="42" w16cid:durableId="1616793668">
    <w:abstractNumId w:val="21"/>
  </w:num>
  <w:num w:numId="43" w16cid:durableId="457989300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tzQ3MzG1MLQ0MbBU0lEKTi0uzszPAykwrQUAGEHd4iwAAAA="/>
  </w:docVars>
  <w:rsids>
    <w:rsidRoot w:val="00860D1C"/>
    <w:rsid w:val="000002B1"/>
    <w:rsid w:val="0000047F"/>
    <w:rsid w:val="00000AFE"/>
    <w:rsid w:val="000011CA"/>
    <w:rsid w:val="00001211"/>
    <w:rsid w:val="00001852"/>
    <w:rsid w:val="00002166"/>
    <w:rsid w:val="000026B0"/>
    <w:rsid w:val="00002C55"/>
    <w:rsid w:val="00003BF0"/>
    <w:rsid w:val="000044FF"/>
    <w:rsid w:val="00004612"/>
    <w:rsid w:val="00004E1E"/>
    <w:rsid w:val="00005E48"/>
    <w:rsid w:val="00006408"/>
    <w:rsid w:val="00006A15"/>
    <w:rsid w:val="00006E2A"/>
    <w:rsid w:val="0000742E"/>
    <w:rsid w:val="00007CE1"/>
    <w:rsid w:val="0001045B"/>
    <w:rsid w:val="00010725"/>
    <w:rsid w:val="00010752"/>
    <w:rsid w:val="00011788"/>
    <w:rsid w:val="00011B1B"/>
    <w:rsid w:val="0001223A"/>
    <w:rsid w:val="00012414"/>
    <w:rsid w:val="00012712"/>
    <w:rsid w:val="00012A77"/>
    <w:rsid w:val="00012EA8"/>
    <w:rsid w:val="00013047"/>
    <w:rsid w:val="00013824"/>
    <w:rsid w:val="00013974"/>
    <w:rsid w:val="00013D35"/>
    <w:rsid w:val="00013E20"/>
    <w:rsid w:val="00014CEE"/>
    <w:rsid w:val="000150AB"/>
    <w:rsid w:val="00015737"/>
    <w:rsid w:val="00016563"/>
    <w:rsid w:val="00017BC5"/>
    <w:rsid w:val="00017DC0"/>
    <w:rsid w:val="000200DD"/>
    <w:rsid w:val="00020775"/>
    <w:rsid w:val="00020A5B"/>
    <w:rsid w:val="00020C1B"/>
    <w:rsid w:val="00020D38"/>
    <w:rsid w:val="00020D42"/>
    <w:rsid w:val="00020D8D"/>
    <w:rsid w:val="00020EC7"/>
    <w:rsid w:val="00020EE4"/>
    <w:rsid w:val="000216B8"/>
    <w:rsid w:val="00021FBC"/>
    <w:rsid w:val="00022599"/>
    <w:rsid w:val="000227A2"/>
    <w:rsid w:val="00023201"/>
    <w:rsid w:val="000239A0"/>
    <w:rsid w:val="00023E33"/>
    <w:rsid w:val="00024CBD"/>
    <w:rsid w:val="0002542E"/>
    <w:rsid w:val="00025739"/>
    <w:rsid w:val="00027254"/>
    <w:rsid w:val="00027439"/>
    <w:rsid w:val="0002795F"/>
    <w:rsid w:val="00027C06"/>
    <w:rsid w:val="00030D9F"/>
    <w:rsid w:val="000310AE"/>
    <w:rsid w:val="0003136A"/>
    <w:rsid w:val="00032D6A"/>
    <w:rsid w:val="000335CA"/>
    <w:rsid w:val="000335F9"/>
    <w:rsid w:val="00034DD7"/>
    <w:rsid w:val="000351F3"/>
    <w:rsid w:val="00035379"/>
    <w:rsid w:val="0003688A"/>
    <w:rsid w:val="00036921"/>
    <w:rsid w:val="00036F0C"/>
    <w:rsid w:val="00037D13"/>
    <w:rsid w:val="00037EE8"/>
    <w:rsid w:val="000407C4"/>
    <w:rsid w:val="00040A6C"/>
    <w:rsid w:val="00041237"/>
    <w:rsid w:val="000419A7"/>
    <w:rsid w:val="00041BEA"/>
    <w:rsid w:val="000420D9"/>
    <w:rsid w:val="00042361"/>
    <w:rsid w:val="00043898"/>
    <w:rsid w:val="00043995"/>
    <w:rsid w:val="000440C3"/>
    <w:rsid w:val="00044EFF"/>
    <w:rsid w:val="00045672"/>
    <w:rsid w:val="00045839"/>
    <w:rsid w:val="00046A19"/>
    <w:rsid w:val="00046BA3"/>
    <w:rsid w:val="00046F24"/>
    <w:rsid w:val="00047110"/>
    <w:rsid w:val="00047554"/>
    <w:rsid w:val="0004791E"/>
    <w:rsid w:val="00050904"/>
    <w:rsid w:val="00051D80"/>
    <w:rsid w:val="00052493"/>
    <w:rsid w:val="00052705"/>
    <w:rsid w:val="00052909"/>
    <w:rsid w:val="0005325D"/>
    <w:rsid w:val="000533A6"/>
    <w:rsid w:val="000539A9"/>
    <w:rsid w:val="00054714"/>
    <w:rsid w:val="00054D66"/>
    <w:rsid w:val="00055778"/>
    <w:rsid w:val="00055D28"/>
    <w:rsid w:val="00055F04"/>
    <w:rsid w:val="0005690B"/>
    <w:rsid w:val="00056CB9"/>
    <w:rsid w:val="00056F10"/>
    <w:rsid w:val="0005787B"/>
    <w:rsid w:val="00060ED0"/>
    <w:rsid w:val="00060F27"/>
    <w:rsid w:val="00061111"/>
    <w:rsid w:val="0006209B"/>
    <w:rsid w:val="00062576"/>
    <w:rsid w:val="00062A7A"/>
    <w:rsid w:val="00062AFE"/>
    <w:rsid w:val="00062CA6"/>
    <w:rsid w:val="000630D4"/>
    <w:rsid w:val="000647E0"/>
    <w:rsid w:val="00064C12"/>
    <w:rsid w:val="00064CE6"/>
    <w:rsid w:val="00065AAB"/>
    <w:rsid w:val="00065C06"/>
    <w:rsid w:val="00066761"/>
    <w:rsid w:val="00066E05"/>
    <w:rsid w:val="00067635"/>
    <w:rsid w:val="00067C6F"/>
    <w:rsid w:val="00067EED"/>
    <w:rsid w:val="00070015"/>
    <w:rsid w:val="000703D5"/>
    <w:rsid w:val="0007096D"/>
    <w:rsid w:val="00070FBB"/>
    <w:rsid w:val="00071245"/>
    <w:rsid w:val="0007136C"/>
    <w:rsid w:val="00071419"/>
    <w:rsid w:val="00071719"/>
    <w:rsid w:val="000721C7"/>
    <w:rsid w:val="000723F8"/>
    <w:rsid w:val="00072C05"/>
    <w:rsid w:val="0007302B"/>
    <w:rsid w:val="0007321B"/>
    <w:rsid w:val="00073D82"/>
    <w:rsid w:val="0007457E"/>
    <w:rsid w:val="00074A1D"/>
    <w:rsid w:val="00074B4E"/>
    <w:rsid w:val="000753F5"/>
    <w:rsid w:val="00075DC1"/>
    <w:rsid w:val="000760B1"/>
    <w:rsid w:val="00076683"/>
    <w:rsid w:val="0007706F"/>
    <w:rsid w:val="000770AB"/>
    <w:rsid w:val="000771C0"/>
    <w:rsid w:val="00077371"/>
    <w:rsid w:val="00077D7B"/>
    <w:rsid w:val="000801E2"/>
    <w:rsid w:val="00081C5E"/>
    <w:rsid w:val="00082414"/>
    <w:rsid w:val="000827FE"/>
    <w:rsid w:val="00082883"/>
    <w:rsid w:val="00082E17"/>
    <w:rsid w:val="0008376B"/>
    <w:rsid w:val="00084B60"/>
    <w:rsid w:val="00084CFE"/>
    <w:rsid w:val="00085D75"/>
    <w:rsid w:val="00085FAA"/>
    <w:rsid w:val="00086252"/>
    <w:rsid w:val="00086A38"/>
    <w:rsid w:val="00086D59"/>
    <w:rsid w:val="00087681"/>
    <w:rsid w:val="000900EA"/>
    <w:rsid w:val="0009158D"/>
    <w:rsid w:val="000916AB"/>
    <w:rsid w:val="00091AC9"/>
    <w:rsid w:val="00091C7D"/>
    <w:rsid w:val="00091DDD"/>
    <w:rsid w:val="00092506"/>
    <w:rsid w:val="00092AC8"/>
    <w:rsid w:val="00093EF6"/>
    <w:rsid w:val="00094600"/>
    <w:rsid w:val="00094A2A"/>
    <w:rsid w:val="00094F61"/>
    <w:rsid w:val="0009536F"/>
    <w:rsid w:val="000958D4"/>
    <w:rsid w:val="00096D58"/>
    <w:rsid w:val="000A0692"/>
    <w:rsid w:val="000A0BBB"/>
    <w:rsid w:val="000A0C58"/>
    <w:rsid w:val="000A0DE2"/>
    <w:rsid w:val="000A14B0"/>
    <w:rsid w:val="000A17E8"/>
    <w:rsid w:val="000A1AF0"/>
    <w:rsid w:val="000A2A63"/>
    <w:rsid w:val="000A2B09"/>
    <w:rsid w:val="000A2EB1"/>
    <w:rsid w:val="000A2F93"/>
    <w:rsid w:val="000A4654"/>
    <w:rsid w:val="000A51AE"/>
    <w:rsid w:val="000A53D4"/>
    <w:rsid w:val="000A54CA"/>
    <w:rsid w:val="000A566D"/>
    <w:rsid w:val="000A59C1"/>
    <w:rsid w:val="000A626F"/>
    <w:rsid w:val="000A646C"/>
    <w:rsid w:val="000A657A"/>
    <w:rsid w:val="000A752B"/>
    <w:rsid w:val="000A78A5"/>
    <w:rsid w:val="000A7BBC"/>
    <w:rsid w:val="000B003F"/>
    <w:rsid w:val="000B044C"/>
    <w:rsid w:val="000B0CB6"/>
    <w:rsid w:val="000B105D"/>
    <w:rsid w:val="000B123C"/>
    <w:rsid w:val="000B3E8A"/>
    <w:rsid w:val="000B5656"/>
    <w:rsid w:val="000B5B1C"/>
    <w:rsid w:val="000B6EB9"/>
    <w:rsid w:val="000B7B22"/>
    <w:rsid w:val="000B7EC3"/>
    <w:rsid w:val="000C049B"/>
    <w:rsid w:val="000C09D7"/>
    <w:rsid w:val="000C0EDB"/>
    <w:rsid w:val="000C0F94"/>
    <w:rsid w:val="000C209D"/>
    <w:rsid w:val="000C2F97"/>
    <w:rsid w:val="000C392F"/>
    <w:rsid w:val="000C446F"/>
    <w:rsid w:val="000C5BAE"/>
    <w:rsid w:val="000C5E56"/>
    <w:rsid w:val="000C5E8A"/>
    <w:rsid w:val="000C6644"/>
    <w:rsid w:val="000C68AD"/>
    <w:rsid w:val="000C6D1F"/>
    <w:rsid w:val="000C7221"/>
    <w:rsid w:val="000C769D"/>
    <w:rsid w:val="000C7754"/>
    <w:rsid w:val="000D0522"/>
    <w:rsid w:val="000D084B"/>
    <w:rsid w:val="000D21A7"/>
    <w:rsid w:val="000D23AD"/>
    <w:rsid w:val="000D2827"/>
    <w:rsid w:val="000D2E1A"/>
    <w:rsid w:val="000D379C"/>
    <w:rsid w:val="000D3BC5"/>
    <w:rsid w:val="000D3D4B"/>
    <w:rsid w:val="000D4307"/>
    <w:rsid w:val="000D4DC2"/>
    <w:rsid w:val="000D513F"/>
    <w:rsid w:val="000D58EA"/>
    <w:rsid w:val="000D655D"/>
    <w:rsid w:val="000D6642"/>
    <w:rsid w:val="000D78A3"/>
    <w:rsid w:val="000D7A8D"/>
    <w:rsid w:val="000D7F2E"/>
    <w:rsid w:val="000E10DD"/>
    <w:rsid w:val="000E14FD"/>
    <w:rsid w:val="000E1EC8"/>
    <w:rsid w:val="000E20BE"/>
    <w:rsid w:val="000E225D"/>
    <w:rsid w:val="000E24CC"/>
    <w:rsid w:val="000E2957"/>
    <w:rsid w:val="000E2ECD"/>
    <w:rsid w:val="000E2F5C"/>
    <w:rsid w:val="000E307F"/>
    <w:rsid w:val="000E3315"/>
    <w:rsid w:val="000E35B4"/>
    <w:rsid w:val="000E3727"/>
    <w:rsid w:val="000E3FAF"/>
    <w:rsid w:val="000E4893"/>
    <w:rsid w:val="000E6229"/>
    <w:rsid w:val="000E6F24"/>
    <w:rsid w:val="000E746A"/>
    <w:rsid w:val="000E7526"/>
    <w:rsid w:val="000E7A45"/>
    <w:rsid w:val="000E7BFD"/>
    <w:rsid w:val="000E7C27"/>
    <w:rsid w:val="000E7D8E"/>
    <w:rsid w:val="000E7F80"/>
    <w:rsid w:val="000F0FF9"/>
    <w:rsid w:val="000F13D9"/>
    <w:rsid w:val="000F15DE"/>
    <w:rsid w:val="000F1CF0"/>
    <w:rsid w:val="000F1DCE"/>
    <w:rsid w:val="000F2250"/>
    <w:rsid w:val="000F2CDB"/>
    <w:rsid w:val="000F36E7"/>
    <w:rsid w:val="000F3D3E"/>
    <w:rsid w:val="000F4379"/>
    <w:rsid w:val="000F4998"/>
    <w:rsid w:val="000F5A0D"/>
    <w:rsid w:val="000F5CE9"/>
    <w:rsid w:val="000F6319"/>
    <w:rsid w:val="000F69C2"/>
    <w:rsid w:val="000F7439"/>
    <w:rsid w:val="0010097F"/>
    <w:rsid w:val="00101DBF"/>
    <w:rsid w:val="001025F2"/>
    <w:rsid w:val="00102DE7"/>
    <w:rsid w:val="001031D8"/>
    <w:rsid w:val="001038A5"/>
    <w:rsid w:val="00104FFA"/>
    <w:rsid w:val="00105707"/>
    <w:rsid w:val="00105D36"/>
    <w:rsid w:val="00106109"/>
    <w:rsid w:val="0010615F"/>
    <w:rsid w:val="001063DD"/>
    <w:rsid w:val="00107CC9"/>
    <w:rsid w:val="00110075"/>
    <w:rsid w:val="00110E28"/>
    <w:rsid w:val="00112E4D"/>
    <w:rsid w:val="00113382"/>
    <w:rsid w:val="00113C93"/>
    <w:rsid w:val="00113D31"/>
    <w:rsid w:val="00113FF9"/>
    <w:rsid w:val="0011409F"/>
    <w:rsid w:val="0011465F"/>
    <w:rsid w:val="00115119"/>
    <w:rsid w:val="001158FD"/>
    <w:rsid w:val="00115D63"/>
    <w:rsid w:val="001170A1"/>
    <w:rsid w:val="00117AA0"/>
    <w:rsid w:val="00117FF6"/>
    <w:rsid w:val="00120387"/>
    <w:rsid w:val="0012071A"/>
    <w:rsid w:val="00120AF6"/>
    <w:rsid w:val="001212F2"/>
    <w:rsid w:val="001218A5"/>
    <w:rsid w:val="00121A4F"/>
    <w:rsid w:val="001223B2"/>
    <w:rsid w:val="001224DF"/>
    <w:rsid w:val="001225D8"/>
    <w:rsid w:val="001226B9"/>
    <w:rsid w:val="00122B6A"/>
    <w:rsid w:val="00122C31"/>
    <w:rsid w:val="001233CB"/>
    <w:rsid w:val="00123531"/>
    <w:rsid w:val="00123D1A"/>
    <w:rsid w:val="00123E8D"/>
    <w:rsid w:val="00124D00"/>
    <w:rsid w:val="00125386"/>
    <w:rsid w:val="0013096C"/>
    <w:rsid w:val="00130D03"/>
    <w:rsid w:val="00131978"/>
    <w:rsid w:val="00131A83"/>
    <w:rsid w:val="001322B9"/>
    <w:rsid w:val="00132480"/>
    <w:rsid w:val="00133712"/>
    <w:rsid w:val="00133E29"/>
    <w:rsid w:val="00134213"/>
    <w:rsid w:val="001345F3"/>
    <w:rsid w:val="00135350"/>
    <w:rsid w:val="0013545A"/>
    <w:rsid w:val="001354C8"/>
    <w:rsid w:val="001358CB"/>
    <w:rsid w:val="001359AF"/>
    <w:rsid w:val="001363E7"/>
    <w:rsid w:val="0013691A"/>
    <w:rsid w:val="001372B7"/>
    <w:rsid w:val="00137449"/>
    <w:rsid w:val="00140748"/>
    <w:rsid w:val="0014119B"/>
    <w:rsid w:val="0014153B"/>
    <w:rsid w:val="00141681"/>
    <w:rsid w:val="00141BE8"/>
    <w:rsid w:val="001421E7"/>
    <w:rsid w:val="0014227B"/>
    <w:rsid w:val="0014391B"/>
    <w:rsid w:val="00143CEE"/>
    <w:rsid w:val="00144585"/>
    <w:rsid w:val="00144968"/>
    <w:rsid w:val="00144D98"/>
    <w:rsid w:val="0014514C"/>
    <w:rsid w:val="00146248"/>
    <w:rsid w:val="00146CF7"/>
    <w:rsid w:val="001471E3"/>
    <w:rsid w:val="0014734A"/>
    <w:rsid w:val="0015080E"/>
    <w:rsid w:val="00150A70"/>
    <w:rsid w:val="0015103A"/>
    <w:rsid w:val="00151447"/>
    <w:rsid w:val="001516B8"/>
    <w:rsid w:val="00151980"/>
    <w:rsid w:val="00151C32"/>
    <w:rsid w:val="00151EFB"/>
    <w:rsid w:val="0015215B"/>
    <w:rsid w:val="001521E6"/>
    <w:rsid w:val="00153D8B"/>
    <w:rsid w:val="00154AD7"/>
    <w:rsid w:val="0015523B"/>
    <w:rsid w:val="001552C8"/>
    <w:rsid w:val="001553DF"/>
    <w:rsid w:val="0015568D"/>
    <w:rsid w:val="00155BD9"/>
    <w:rsid w:val="00156673"/>
    <w:rsid w:val="001573CF"/>
    <w:rsid w:val="001574A7"/>
    <w:rsid w:val="00157965"/>
    <w:rsid w:val="001579F0"/>
    <w:rsid w:val="00157F90"/>
    <w:rsid w:val="001601D6"/>
    <w:rsid w:val="0016086F"/>
    <w:rsid w:val="001609D7"/>
    <w:rsid w:val="00160E6E"/>
    <w:rsid w:val="00161833"/>
    <w:rsid w:val="00161C53"/>
    <w:rsid w:val="00161E18"/>
    <w:rsid w:val="001626C0"/>
    <w:rsid w:val="00162776"/>
    <w:rsid w:val="00163313"/>
    <w:rsid w:val="00164536"/>
    <w:rsid w:val="001646AB"/>
    <w:rsid w:val="0016488E"/>
    <w:rsid w:val="0016642D"/>
    <w:rsid w:val="00166672"/>
    <w:rsid w:val="00167297"/>
    <w:rsid w:val="00167C88"/>
    <w:rsid w:val="00167D46"/>
    <w:rsid w:val="00167E51"/>
    <w:rsid w:val="001706DF"/>
    <w:rsid w:val="001710D0"/>
    <w:rsid w:val="001719B7"/>
    <w:rsid w:val="001729F3"/>
    <w:rsid w:val="00173505"/>
    <w:rsid w:val="0017373F"/>
    <w:rsid w:val="00173D9F"/>
    <w:rsid w:val="00174185"/>
    <w:rsid w:val="001741FE"/>
    <w:rsid w:val="00174854"/>
    <w:rsid w:val="001751B3"/>
    <w:rsid w:val="0017579B"/>
    <w:rsid w:val="00175DCE"/>
    <w:rsid w:val="0017759A"/>
    <w:rsid w:val="00177895"/>
    <w:rsid w:val="00177DD3"/>
    <w:rsid w:val="00177E12"/>
    <w:rsid w:val="00177F3D"/>
    <w:rsid w:val="0018034F"/>
    <w:rsid w:val="00181694"/>
    <w:rsid w:val="00181741"/>
    <w:rsid w:val="00181C55"/>
    <w:rsid w:val="00181FCE"/>
    <w:rsid w:val="001821EE"/>
    <w:rsid w:val="001826B9"/>
    <w:rsid w:val="00182CD1"/>
    <w:rsid w:val="00182D4A"/>
    <w:rsid w:val="00182E75"/>
    <w:rsid w:val="0018304E"/>
    <w:rsid w:val="00183D5E"/>
    <w:rsid w:val="00185997"/>
    <w:rsid w:val="00186035"/>
    <w:rsid w:val="001865EA"/>
    <w:rsid w:val="001865FB"/>
    <w:rsid w:val="001869E0"/>
    <w:rsid w:val="00186A6F"/>
    <w:rsid w:val="00186E75"/>
    <w:rsid w:val="00186FB1"/>
    <w:rsid w:val="00187732"/>
    <w:rsid w:val="00187853"/>
    <w:rsid w:val="001901AC"/>
    <w:rsid w:val="00190621"/>
    <w:rsid w:val="001915F3"/>
    <w:rsid w:val="00191771"/>
    <w:rsid w:val="00191950"/>
    <w:rsid w:val="00192631"/>
    <w:rsid w:val="0019264F"/>
    <w:rsid w:val="00192762"/>
    <w:rsid w:val="00192AC3"/>
    <w:rsid w:val="001932DE"/>
    <w:rsid w:val="00193471"/>
    <w:rsid w:val="00193A7B"/>
    <w:rsid w:val="00194218"/>
    <w:rsid w:val="001948D1"/>
    <w:rsid w:val="0019512C"/>
    <w:rsid w:val="00195591"/>
    <w:rsid w:val="001956A9"/>
    <w:rsid w:val="0019618F"/>
    <w:rsid w:val="0019653C"/>
    <w:rsid w:val="001965FC"/>
    <w:rsid w:val="001A0406"/>
    <w:rsid w:val="001A0460"/>
    <w:rsid w:val="001A0FFB"/>
    <w:rsid w:val="001A1834"/>
    <w:rsid w:val="001A1CE9"/>
    <w:rsid w:val="001A27D7"/>
    <w:rsid w:val="001A2D57"/>
    <w:rsid w:val="001A2F23"/>
    <w:rsid w:val="001A2F85"/>
    <w:rsid w:val="001A3825"/>
    <w:rsid w:val="001A46A6"/>
    <w:rsid w:val="001A4820"/>
    <w:rsid w:val="001A5653"/>
    <w:rsid w:val="001A5669"/>
    <w:rsid w:val="001A5993"/>
    <w:rsid w:val="001A6080"/>
    <w:rsid w:val="001A6273"/>
    <w:rsid w:val="001A6674"/>
    <w:rsid w:val="001A6AED"/>
    <w:rsid w:val="001A746F"/>
    <w:rsid w:val="001B028C"/>
    <w:rsid w:val="001B06B5"/>
    <w:rsid w:val="001B08D3"/>
    <w:rsid w:val="001B0987"/>
    <w:rsid w:val="001B1923"/>
    <w:rsid w:val="001B19D0"/>
    <w:rsid w:val="001B1EEA"/>
    <w:rsid w:val="001B22E9"/>
    <w:rsid w:val="001B2C86"/>
    <w:rsid w:val="001B3630"/>
    <w:rsid w:val="001B3893"/>
    <w:rsid w:val="001B3DF9"/>
    <w:rsid w:val="001B53C2"/>
    <w:rsid w:val="001B5676"/>
    <w:rsid w:val="001B57A1"/>
    <w:rsid w:val="001B5B48"/>
    <w:rsid w:val="001B5F78"/>
    <w:rsid w:val="001B6D4C"/>
    <w:rsid w:val="001B7333"/>
    <w:rsid w:val="001B73CD"/>
    <w:rsid w:val="001B76BB"/>
    <w:rsid w:val="001B7EA8"/>
    <w:rsid w:val="001C0053"/>
    <w:rsid w:val="001C04AB"/>
    <w:rsid w:val="001C084D"/>
    <w:rsid w:val="001C1392"/>
    <w:rsid w:val="001C1AB3"/>
    <w:rsid w:val="001C23EC"/>
    <w:rsid w:val="001C45BE"/>
    <w:rsid w:val="001C4629"/>
    <w:rsid w:val="001C49DD"/>
    <w:rsid w:val="001C5269"/>
    <w:rsid w:val="001C5310"/>
    <w:rsid w:val="001C5422"/>
    <w:rsid w:val="001C5708"/>
    <w:rsid w:val="001C589F"/>
    <w:rsid w:val="001C5B91"/>
    <w:rsid w:val="001C5C45"/>
    <w:rsid w:val="001C61C3"/>
    <w:rsid w:val="001C6216"/>
    <w:rsid w:val="001C62B0"/>
    <w:rsid w:val="001C6817"/>
    <w:rsid w:val="001C6861"/>
    <w:rsid w:val="001C6ED0"/>
    <w:rsid w:val="001C7804"/>
    <w:rsid w:val="001C7C91"/>
    <w:rsid w:val="001C7CA8"/>
    <w:rsid w:val="001D0113"/>
    <w:rsid w:val="001D04F3"/>
    <w:rsid w:val="001D052E"/>
    <w:rsid w:val="001D0656"/>
    <w:rsid w:val="001D0C08"/>
    <w:rsid w:val="001D0C35"/>
    <w:rsid w:val="001D15E7"/>
    <w:rsid w:val="001D1BEC"/>
    <w:rsid w:val="001D1F52"/>
    <w:rsid w:val="001D215F"/>
    <w:rsid w:val="001D2911"/>
    <w:rsid w:val="001D3B50"/>
    <w:rsid w:val="001D4654"/>
    <w:rsid w:val="001D4C74"/>
    <w:rsid w:val="001D520D"/>
    <w:rsid w:val="001D5E8F"/>
    <w:rsid w:val="001D6003"/>
    <w:rsid w:val="001D6E97"/>
    <w:rsid w:val="001D743D"/>
    <w:rsid w:val="001D7E52"/>
    <w:rsid w:val="001E0686"/>
    <w:rsid w:val="001E0D6C"/>
    <w:rsid w:val="001E14E8"/>
    <w:rsid w:val="001E1918"/>
    <w:rsid w:val="001E1C34"/>
    <w:rsid w:val="001E219D"/>
    <w:rsid w:val="001E2ECF"/>
    <w:rsid w:val="001E3178"/>
    <w:rsid w:val="001E3672"/>
    <w:rsid w:val="001E37FB"/>
    <w:rsid w:val="001E42B9"/>
    <w:rsid w:val="001E4D54"/>
    <w:rsid w:val="001E5FE1"/>
    <w:rsid w:val="001E6946"/>
    <w:rsid w:val="001E719F"/>
    <w:rsid w:val="001F0507"/>
    <w:rsid w:val="001F0A0E"/>
    <w:rsid w:val="001F0B8F"/>
    <w:rsid w:val="001F1548"/>
    <w:rsid w:val="001F15E2"/>
    <w:rsid w:val="001F1610"/>
    <w:rsid w:val="001F1ED6"/>
    <w:rsid w:val="001F1F35"/>
    <w:rsid w:val="001F20A4"/>
    <w:rsid w:val="001F2326"/>
    <w:rsid w:val="001F2959"/>
    <w:rsid w:val="001F323A"/>
    <w:rsid w:val="001F3642"/>
    <w:rsid w:val="001F3AB5"/>
    <w:rsid w:val="001F3CB7"/>
    <w:rsid w:val="001F4159"/>
    <w:rsid w:val="001F4E0C"/>
    <w:rsid w:val="001F5309"/>
    <w:rsid w:val="001F5991"/>
    <w:rsid w:val="001F5D6F"/>
    <w:rsid w:val="001F6ADC"/>
    <w:rsid w:val="001F7397"/>
    <w:rsid w:val="001F75ED"/>
    <w:rsid w:val="0020073F"/>
    <w:rsid w:val="0020131A"/>
    <w:rsid w:val="00202744"/>
    <w:rsid w:val="002048D2"/>
    <w:rsid w:val="00204934"/>
    <w:rsid w:val="00205566"/>
    <w:rsid w:val="002059FF"/>
    <w:rsid w:val="00205C51"/>
    <w:rsid w:val="00205F10"/>
    <w:rsid w:val="002062E1"/>
    <w:rsid w:val="002069AB"/>
    <w:rsid w:val="00206D5A"/>
    <w:rsid w:val="00207807"/>
    <w:rsid w:val="00210AC7"/>
    <w:rsid w:val="00211C53"/>
    <w:rsid w:val="00211CDB"/>
    <w:rsid w:val="00211DBB"/>
    <w:rsid w:val="00212C4E"/>
    <w:rsid w:val="002131E1"/>
    <w:rsid w:val="002135C5"/>
    <w:rsid w:val="002147A0"/>
    <w:rsid w:val="00214985"/>
    <w:rsid w:val="002153EE"/>
    <w:rsid w:val="0021578F"/>
    <w:rsid w:val="00215C51"/>
    <w:rsid w:val="002169DB"/>
    <w:rsid w:val="002203BB"/>
    <w:rsid w:val="00220554"/>
    <w:rsid w:val="00220FCC"/>
    <w:rsid w:val="00221030"/>
    <w:rsid w:val="0022188A"/>
    <w:rsid w:val="00221922"/>
    <w:rsid w:val="00221C45"/>
    <w:rsid w:val="0022212B"/>
    <w:rsid w:val="002223E9"/>
    <w:rsid w:val="0022280B"/>
    <w:rsid w:val="00222922"/>
    <w:rsid w:val="002242AE"/>
    <w:rsid w:val="0022575A"/>
    <w:rsid w:val="00225A96"/>
    <w:rsid w:val="0022602B"/>
    <w:rsid w:val="0022678F"/>
    <w:rsid w:val="00226D45"/>
    <w:rsid w:val="00226DF8"/>
    <w:rsid w:val="002276FE"/>
    <w:rsid w:val="002300FA"/>
    <w:rsid w:val="002305A2"/>
    <w:rsid w:val="00230853"/>
    <w:rsid w:val="002308A8"/>
    <w:rsid w:val="00230FDF"/>
    <w:rsid w:val="00231094"/>
    <w:rsid w:val="00231DA9"/>
    <w:rsid w:val="00231EAF"/>
    <w:rsid w:val="0023220A"/>
    <w:rsid w:val="0023240D"/>
    <w:rsid w:val="00232872"/>
    <w:rsid w:val="00232D0F"/>
    <w:rsid w:val="002330C2"/>
    <w:rsid w:val="00233288"/>
    <w:rsid w:val="002338F5"/>
    <w:rsid w:val="002339AA"/>
    <w:rsid w:val="002342F9"/>
    <w:rsid w:val="002352CD"/>
    <w:rsid w:val="00235E89"/>
    <w:rsid w:val="002373BC"/>
    <w:rsid w:val="00237E4D"/>
    <w:rsid w:val="00241168"/>
    <w:rsid w:val="00242C5B"/>
    <w:rsid w:val="00242CE2"/>
    <w:rsid w:val="0024380F"/>
    <w:rsid w:val="0024415A"/>
    <w:rsid w:val="00244F0C"/>
    <w:rsid w:val="00245753"/>
    <w:rsid w:val="0024666D"/>
    <w:rsid w:val="00247000"/>
    <w:rsid w:val="00247496"/>
    <w:rsid w:val="00247B9A"/>
    <w:rsid w:val="002502EC"/>
    <w:rsid w:val="002503B0"/>
    <w:rsid w:val="002504BF"/>
    <w:rsid w:val="002505A1"/>
    <w:rsid w:val="00250C66"/>
    <w:rsid w:val="00252373"/>
    <w:rsid w:val="0025259B"/>
    <w:rsid w:val="00252D4C"/>
    <w:rsid w:val="00252E91"/>
    <w:rsid w:val="00253273"/>
    <w:rsid w:val="002533A8"/>
    <w:rsid w:val="00253A31"/>
    <w:rsid w:val="00253D02"/>
    <w:rsid w:val="00255372"/>
    <w:rsid w:val="002557A1"/>
    <w:rsid w:val="002558B8"/>
    <w:rsid w:val="00255BEB"/>
    <w:rsid w:val="00255EBB"/>
    <w:rsid w:val="002562E8"/>
    <w:rsid w:val="0025633F"/>
    <w:rsid w:val="002568BF"/>
    <w:rsid w:val="002574CA"/>
    <w:rsid w:val="002576D4"/>
    <w:rsid w:val="00257E6F"/>
    <w:rsid w:val="0026029A"/>
    <w:rsid w:val="002602B0"/>
    <w:rsid w:val="00260634"/>
    <w:rsid w:val="00261A94"/>
    <w:rsid w:val="0026216A"/>
    <w:rsid w:val="002626DE"/>
    <w:rsid w:val="00262D50"/>
    <w:rsid w:val="0026386A"/>
    <w:rsid w:val="002639C2"/>
    <w:rsid w:val="00263D6C"/>
    <w:rsid w:val="0026402B"/>
    <w:rsid w:val="00264645"/>
    <w:rsid w:val="002649D0"/>
    <w:rsid w:val="00264CEB"/>
    <w:rsid w:val="002658FF"/>
    <w:rsid w:val="00265BEF"/>
    <w:rsid w:val="00265C58"/>
    <w:rsid w:val="00265E4F"/>
    <w:rsid w:val="0026652D"/>
    <w:rsid w:val="00266653"/>
    <w:rsid w:val="0026688F"/>
    <w:rsid w:val="0026697C"/>
    <w:rsid w:val="00266A63"/>
    <w:rsid w:val="00267107"/>
    <w:rsid w:val="00270BFB"/>
    <w:rsid w:val="00271552"/>
    <w:rsid w:val="002718B1"/>
    <w:rsid w:val="0027237F"/>
    <w:rsid w:val="002727BC"/>
    <w:rsid w:val="00272CE7"/>
    <w:rsid w:val="0027314B"/>
    <w:rsid w:val="002731B1"/>
    <w:rsid w:val="002734CF"/>
    <w:rsid w:val="00273507"/>
    <w:rsid w:val="0027351F"/>
    <w:rsid w:val="00274444"/>
    <w:rsid w:val="00274A66"/>
    <w:rsid w:val="00275546"/>
    <w:rsid w:val="00275840"/>
    <w:rsid w:val="0027686B"/>
    <w:rsid w:val="002768A3"/>
    <w:rsid w:val="00276B9D"/>
    <w:rsid w:val="00277088"/>
    <w:rsid w:val="00277B43"/>
    <w:rsid w:val="00277C7A"/>
    <w:rsid w:val="00280F69"/>
    <w:rsid w:val="00281D44"/>
    <w:rsid w:val="00281D90"/>
    <w:rsid w:val="00281DE4"/>
    <w:rsid w:val="002821C8"/>
    <w:rsid w:val="00282974"/>
    <w:rsid w:val="002830B2"/>
    <w:rsid w:val="00283485"/>
    <w:rsid w:val="002842DB"/>
    <w:rsid w:val="00284604"/>
    <w:rsid w:val="00284FAD"/>
    <w:rsid w:val="00285025"/>
    <w:rsid w:val="0028549C"/>
    <w:rsid w:val="00285503"/>
    <w:rsid w:val="00285A25"/>
    <w:rsid w:val="00285EBF"/>
    <w:rsid w:val="0028623F"/>
    <w:rsid w:val="00286730"/>
    <w:rsid w:val="0028688A"/>
    <w:rsid w:val="0028725C"/>
    <w:rsid w:val="00287314"/>
    <w:rsid w:val="002877FC"/>
    <w:rsid w:val="00287B4A"/>
    <w:rsid w:val="0029090D"/>
    <w:rsid w:val="00290ABB"/>
    <w:rsid w:val="00290FCC"/>
    <w:rsid w:val="002915B9"/>
    <w:rsid w:val="00291A0C"/>
    <w:rsid w:val="002922FC"/>
    <w:rsid w:val="002929E0"/>
    <w:rsid w:val="002932A8"/>
    <w:rsid w:val="00293CD5"/>
    <w:rsid w:val="00295008"/>
    <w:rsid w:val="00295526"/>
    <w:rsid w:val="0029552F"/>
    <w:rsid w:val="00295C50"/>
    <w:rsid w:val="002962DB"/>
    <w:rsid w:val="00296787"/>
    <w:rsid w:val="00296B0D"/>
    <w:rsid w:val="00296EEE"/>
    <w:rsid w:val="0029762E"/>
    <w:rsid w:val="0029768E"/>
    <w:rsid w:val="0029788B"/>
    <w:rsid w:val="00297D7D"/>
    <w:rsid w:val="00297EE6"/>
    <w:rsid w:val="002A020E"/>
    <w:rsid w:val="002A064B"/>
    <w:rsid w:val="002A2A6C"/>
    <w:rsid w:val="002A301A"/>
    <w:rsid w:val="002A346E"/>
    <w:rsid w:val="002A3560"/>
    <w:rsid w:val="002A38F5"/>
    <w:rsid w:val="002A3A3C"/>
    <w:rsid w:val="002A4199"/>
    <w:rsid w:val="002A435D"/>
    <w:rsid w:val="002A50C6"/>
    <w:rsid w:val="002A564B"/>
    <w:rsid w:val="002A5AF7"/>
    <w:rsid w:val="002A6073"/>
    <w:rsid w:val="002A72FE"/>
    <w:rsid w:val="002A7388"/>
    <w:rsid w:val="002A761F"/>
    <w:rsid w:val="002A7727"/>
    <w:rsid w:val="002A7F0B"/>
    <w:rsid w:val="002B0124"/>
    <w:rsid w:val="002B04AF"/>
    <w:rsid w:val="002B0E63"/>
    <w:rsid w:val="002B15CA"/>
    <w:rsid w:val="002B24BD"/>
    <w:rsid w:val="002B28E6"/>
    <w:rsid w:val="002B3760"/>
    <w:rsid w:val="002B3C99"/>
    <w:rsid w:val="002B3F78"/>
    <w:rsid w:val="002B49EA"/>
    <w:rsid w:val="002B4B3A"/>
    <w:rsid w:val="002B4EE6"/>
    <w:rsid w:val="002B4F1B"/>
    <w:rsid w:val="002B514F"/>
    <w:rsid w:val="002B54A6"/>
    <w:rsid w:val="002B5BF7"/>
    <w:rsid w:val="002B6136"/>
    <w:rsid w:val="002B65A4"/>
    <w:rsid w:val="002B6D8E"/>
    <w:rsid w:val="002B7529"/>
    <w:rsid w:val="002B7B6B"/>
    <w:rsid w:val="002C0A31"/>
    <w:rsid w:val="002C117F"/>
    <w:rsid w:val="002C11B5"/>
    <w:rsid w:val="002C1529"/>
    <w:rsid w:val="002C275A"/>
    <w:rsid w:val="002C2A4A"/>
    <w:rsid w:val="002C2FD8"/>
    <w:rsid w:val="002C3513"/>
    <w:rsid w:val="002C3673"/>
    <w:rsid w:val="002C45C6"/>
    <w:rsid w:val="002C4D83"/>
    <w:rsid w:val="002C500F"/>
    <w:rsid w:val="002C51B8"/>
    <w:rsid w:val="002C52C5"/>
    <w:rsid w:val="002C541A"/>
    <w:rsid w:val="002C5DA8"/>
    <w:rsid w:val="002C6AE6"/>
    <w:rsid w:val="002C6F1D"/>
    <w:rsid w:val="002C70BF"/>
    <w:rsid w:val="002C7C6C"/>
    <w:rsid w:val="002D0810"/>
    <w:rsid w:val="002D1DFB"/>
    <w:rsid w:val="002D221B"/>
    <w:rsid w:val="002D25F8"/>
    <w:rsid w:val="002D2661"/>
    <w:rsid w:val="002D28DE"/>
    <w:rsid w:val="002D2DF5"/>
    <w:rsid w:val="002D2ED4"/>
    <w:rsid w:val="002D315D"/>
    <w:rsid w:val="002D44EA"/>
    <w:rsid w:val="002D4AC5"/>
    <w:rsid w:val="002D569B"/>
    <w:rsid w:val="002D5901"/>
    <w:rsid w:val="002D6662"/>
    <w:rsid w:val="002D6B0F"/>
    <w:rsid w:val="002D6E83"/>
    <w:rsid w:val="002D71A4"/>
    <w:rsid w:val="002D7328"/>
    <w:rsid w:val="002D7640"/>
    <w:rsid w:val="002D7936"/>
    <w:rsid w:val="002D7940"/>
    <w:rsid w:val="002D7D5F"/>
    <w:rsid w:val="002E07BF"/>
    <w:rsid w:val="002E0E38"/>
    <w:rsid w:val="002E100C"/>
    <w:rsid w:val="002E12CC"/>
    <w:rsid w:val="002E1F02"/>
    <w:rsid w:val="002E2EBA"/>
    <w:rsid w:val="002E3364"/>
    <w:rsid w:val="002E3383"/>
    <w:rsid w:val="002E3668"/>
    <w:rsid w:val="002E5196"/>
    <w:rsid w:val="002E5F17"/>
    <w:rsid w:val="002E61DC"/>
    <w:rsid w:val="002E68B7"/>
    <w:rsid w:val="002E7606"/>
    <w:rsid w:val="002F03EB"/>
    <w:rsid w:val="002F08F9"/>
    <w:rsid w:val="002F0E1E"/>
    <w:rsid w:val="002F102D"/>
    <w:rsid w:val="002F1189"/>
    <w:rsid w:val="002F11C9"/>
    <w:rsid w:val="002F309F"/>
    <w:rsid w:val="002F32C2"/>
    <w:rsid w:val="002F34CC"/>
    <w:rsid w:val="002F475F"/>
    <w:rsid w:val="002F51E5"/>
    <w:rsid w:val="002F5F46"/>
    <w:rsid w:val="002F6AD6"/>
    <w:rsid w:val="002F74F9"/>
    <w:rsid w:val="002F79BC"/>
    <w:rsid w:val="002F79EB"/>
    <w:rsid w:val="0030003C"/>
    <w:rsid w:val="003006B1"/>
    <w:rsid w:val="003009D5"/>
    <w:rsid w:val="003009F9"/>
    <w:rsid w:val="0030125F"/>
    <w:rsid w:val="00301676"/>
    <w:rsid w:val="00301EC4"/>
    <w:rsid w:val="003024BC"/>
    <w:rsid w:val="00302607"/>
    <w:rsid w:val="00303592"/>
    <w:rsid w:val="0030433D"/>
    <w:rsid w:val="00304424"/>
    <w:rsid w:val="00304C96"/>
    <w:rsid w:val="00304E5F"/>
    <w:rsid w:val="00304F64"/>
    <w:rsid w:val="0030679D"/>
    <w:rsid w:val="00306E78"/>
    <w:rsid w:val="00307307"/>
    <w:rsid w:val="0030751B"/>
    <w:rsid w:val="0030754C"/>
    <w:rsid w:val="003076F3"/>
    <w:rsid w:val="00307748"/>
    <w:rsid w:val="00307CEC"/>
    <w:rsid w:val="00310406"/>
    <w:rsid w:val="0031061F"/>
    <w:rsid w:val="00310A5A"/>
    <w:rsid w:val="003124DA"/>
    <w:rsid w:val="0031252D"/>
    <w:rsid w:val="00312A8D"/>
    <w:rsid w:val="003134D8"/>
    <w:rsid w:val="00314579"/>
    <w:rsid w:val="0031462C"/>
    <w:rsid w:val="00314E3A"/>
    <w:rsid w:val="00315525"/>
    <w:rsid w:val="00315777"/>
    <w:rsid w:val="003158C7"/>
    <w:rsid w:val="003159E9"/>
    <w:rsid w:val="00315E45"/>
    <w:rsid w:val="003165AE"/>
    <w:rsid w:val="00316AFB"/>
    <w:rsid w:val="00317491"/>
    <w:rsid w:val="00317621"/>
    <w:rsid w:val="00317BD6"/>
    <w:rsid w:val="00321588"/>
    <w:rsid w:val="00321652"/>
    <w:rsid w:val="00323513"/>
    <w:rsid w:val="003235DA"/>
    <w:rsid w:val="00323E98"/>
    <w:rsid w:val="00324285"/>
    <w:rsid w:val="003244A0"/>
    <w:rsid w:val="00324BCF"/>
    <w:rsid w:val="00324C66"/>
    <w:rsid w:val="00324E59"/>
    <w:rsid w:val="00324F37"/>
    <w:rsid w:val="003254D9"/>
    <w:rsid w:val="003260DC"/>
    <w:rsid w:val="00326391"/>
    <w:rsid w:val="00326992"/>
    <w:rsid w:val="003273AC"/>
    <w:rsid w:val="00327869"/>
    <w:rsid w:val="00327CEE"/>
    <w:rsid w:val="00327D44"/>
    <w:rsid w:val="00330B7C"/>
    <w:rsid w:val="00330DCD"/>
    <w:rsid w:val="00330F84"/>
    <w:rsid w:val="0033187F"/>
    <w:rsid w:val="00333385"/>
    <w:rsid w:val="00333633"/>
    <w:rsid w:val="00333CD0"/>
    <w:rsid w:val="00333E13"/>
    <w:rsid w:val="003347CF"/>
    <w:rsid w:val="00334983"/>
    <w:rsid w:val="00334B3F"/>
    <w:rsid w:val="00335315"/>
    <w:rsid w:val="0033538A"/>
    <w:rsid w:val="0033565B"/>
    <w:rsid w:val="00335894"/>
    <w:rsid w:val="00335B80"/>
    <w:rsid w:val="00335FD4"/>
    <w:rsid w:val="00336104"/>
    <w:rsid w:val="00336569"/>
    <w:rsid w:val="0033663D"/>
    <w:rsid w:val="00336DDE"/>
    <w:rsid w:val="00337428"/>
    <w:rsid w:val="00337656"/>
    <w:rsid w:val="00340192"/>
    <w:rsid w:val="00340D46"/>
    <w:rsid w:val="00340DCF"/>
    <w:rsid w:val="0034171F"/>
    <w:rsid w:val="00341A68"/>
    <w:rsid w:val="00343630"/>
    <w:rsid w:val="00343705"/>
    <w:rsid w:val="003447EF"/>
    <w:rsid w:val="00344911"/>
    <w:rsid w:val="00344A4A"/>
    <w:rsid w:val="00345126"/>
    <w:rsid w:val="00345226"/>
    <w:rsid w:val="0034593C"/>
    <w:rsid w:val="00346853"/>
    <w:rsid w:val="003468AA"/>
    <w:rsid w:val="003473B9"/>
    <w:rsid w:val="00347625"/>
    <w:rsid w:val="00350329"/>
    <w:rsid w:val="003504E5"/>
    <w:rsid w:val="00350A20"/>
    <w:rsid w:val="00350CD6"/>
    <w:rsid w:val="0035208F"/>
    <w:rsid w:val="0035284C"/>
    <w:rsid w:val="003529F0"/>
    <w:rsid w:val="00352E55"/>
    <w:rsid w:val="00352F8A"/>
    <w:rsid w:val="00354848"/>
    <w:rsid w:val="00354F2C"/>
    <w:rsid w:val="00356660"/>
    <w:rsid w:val="00356BDE"/>
    <w:rsid w:val="00356EE8"/>
    <w:rsid w:val="0035711D"/>
    <w:rsid w:val="0036048B"/>
    <w:rsid w:val="0036063A"/>
    <w:rsid w:val="003608CE"/>
    <w:rsid w:val="00360FA1"/>
    <w:rsid w:val="00361745"/>
    <w:rsid w:val="0036190F"/>
    <w:rsid w:val="00361B43"/>
    <w:rsid w:val="00362167"/>
    <w:rsid w:val="003629E5"/>
    <w:rsid w:val="00364030"/>
    <w:rsid w:val="0036403E"/>
    <w:rsid w:val="00364426"/>
    <w:rsid w:val="00364572"/>
    <w:rsid w:val="003649E6"/>
    <w:rsid w:val="00364B57"/>
    <w:rsid w:val="00365B36"/>
    <w:rsid w:val="003661D2"/>
    <w:rsid w:val="0036787D"/>
    <w:rsid w:val="00367A05"/>
    <w:rsid w:val="00367E67"/>
    <w:rsid w:val="003703B0"/>
    <w:rsid w:val="003704BC"/>
    <w:rsid w:val="00370B03"/>
    <w:rsid w:val="003710C1"/>
    <w:rsid w:val="003718FF"/>
    <w:rsid w:val="00371A06"/>
    <w:rsid w:val="003722C1"/>
    <w:rsid w:val="00372C87"/>
    <w:rsid w:val="00374017"/>
    <w:rsid w:val="00374FF1"/>
    <w:rsid w:val="003750DE"/>
    <w:rsid w:val="0037514C"/>
    <w:rsid w:val="003755AE"/>
    <w:rsid w:val="00375B25"/>
    <w:rsid w:val="00375E33"/>
    <w:rsid w:val="003763F0"/>
    <w:rsid w:val="00376D7F"/>
    <w:rsid w:val="00377215"/>
    <w:rsid w:val="00377A52"/>
    <w:rsid w:val="00380443"/>
    <w:rsid w:val="00380F56"/>
    <w:rsid w:val="00381214"/>
    <w:rsid w:val="00381D4D"/>
    <w:rsid w:val="003825BF"/>
    <w:rsid w:val="00382B8F"/>
    <w:rsid w:val="003831C3"/>
    <w:rsid w:val="00383553"/>
    <w:rsid w:val="00383A94"/>
    <w:rsid w:val="00384F0C"/>
    <w:rsid w:val="0038565E"/>
    <w:rsid w:val="00385746"/>
    <w:rsid w:val="003862D9"/>
    <w:rsid w:val="00386D76"/>
    <w:rsid w:val="00386DCA"/>
    <w:rsid w:val="00386F94"/>
    <w:rsid w:val="003872AC"/>
    <w:rsid w:val="00387FF8"/>
    <w:rsid w:val="00390385"/>
    <w:rsid w:val="003909EE"/>
    <w:rsid w:val="0039101F"/>
    <w:rsid w:val="0039225E"/>
    <w:rsid w:val="00392806"/>
    <w:rsid w:val="0039350F"/>
    <w:rsid w:val="00393B9E"/>
    <w:rsid w:val="00393BE5"/>
    <w:rsid w:val="0039403B"/>
    <w:rsid w:val="003946DA"/>
    <w:rsid w:val="00394B24"/>
    <w:rsid w:val="00394C65"/>
    <w:rsid w:val="00394CFF"/>
    <w:rsid w:val="0039505B"/>
    <w:rsid w:val="00395926"/>
    <w:rsid w:val="0039632B"/>
    <w:rsid w:val="0039734D"/>
    <w:rsid w:val="003975BD"/>
    <w:rsid w:val="003A04CE"/>
    <w:rsid w:val="003A0895"/>
    <w:rsid w:val="003A0AAD"/>
    <w:rsid w:val="003A0B37"/>
    <w:rsid w:val="003A0E93"/>
    <w:rsid w:val="003A10C3"/>
    <w:rsid w:val="003A199C"/>
    <w:rsid w:val="003A21BF"/>
    <w:rsid w:val="003A325F"/>
    <w:rsid w:val="003A3759"/>
    <w:rsid w:val="003A3B5E"/>
    <w:rsid w:val="003A3CAB"/>
    <w:rsid w:val="003A4075"/>
    <w:rsid w:val="003A45DD"/>
    <w:rsid w:val="003A5203"/>
    <w:rsid w:val="003A571E"/>
    <w:rsid w:val="003A58FA"/>
    <w:rsid w:val="003A5948"/>
    <w:rsid w:val="003A5B84"/>
    <w:rsid w:val="003A5FE6"/>
    <w:rsid w:val="003A629A"/>
    <w:rsid w:val="003A6375"/>
    <w:rsid w:val="003A78DE"/>
    <w:rsid w:val="003B14E4"/>
    <w:rsid w:val="003B1C08"/>
    <w:rsid w:val="003B20E1"/>
    <w:rsid w:val="003B2123"/>
    <w:rsid w:val="003B2B25"/>
    <w:rsid w:val="003B2C06"/>
    <w:rsid w:val="003B316D"/>
    <w:rsid w:val="003B3F1F"/>
    <w:rsid w:val="003B460E"/>
    <w:rsid w:val="003B4952"/>
    <w:rsid w:val="003B515C"/>
    <w:rsid w:val="003B5CF8"/>
    <w:rsid w:val="003B63D0"/>
    <w:rsid w:val="003B6A74"/>
    <w:rsid w:val="003B6ABF"/>
    <w:rsid w:val="003B6D5A"/>
    <w:rsid w:val="003B6D74"/>
    <w:rsid w:val="003B74C5"/>
    <w:rsid w:val="003B79BD"/>
    <w:rsid w:val="003B7D2D"/>
    <w:rsid w:val="003C0562"/>
    <w:rsid w:val="003C0EC7"/>
    <w:rsid w:val="003C0F74"/>
    <w:rsid w:val="003C1D3C"/>
    <w:rsid w:val="003C1E80"/>
    <w:rsid w:val="003C2965"/>
    <w:rsid w:val="003C2DCA"/>
    <w:rsid w:val="003C302C"/>
    <w:rsid w:val="003C3D60"/>
    <w:rsid w:val="003C559A"/>
    <w:rsid w:val="003C5899"/>
    <w:rsid w:val="003C73A7"/>
    <w:rsid w:val="003C7548"/>
    <w:rsid w:val="003C7AE8"/>
    <w:rsid w:val="003C7BE1"/>
    <w:rsid w:val="003C7C14"/>
    <w:rsid w:val="003D1228"/>
    <w:rsid w:val="003D12BA"/>
    <w:rsid w:val="003D1553"/>
    <w:rsid w:val="003D1A9B"/>
    <w:rsid w:val="003D1DAD"/>
    <w:rsid w:val="003D2C44"/>
    <w:rsid w:val="003D2E56"/>
    <w:rsid w:val="003D3350"/>
    <w:rsid w:val="003D3790"/>
    <w:rsid w:val="003D3F5E"/>
    <w:rsid w:val="003D3FC8"/>
    <w:rsid w:val="003D5457"/>
    <w:rsid w:val="003D5775"/>
    <w:rsid w:val="003D5994"/>
    <w:rsid w:val="003D6631"/>
    <w:rsid w:val="003D6795"/>
    <w:rsid w:val="003D74D2"/>
    <w:rsid w:val="003E02A9"/>
    <w:rsid w:val="003E0523"/>
    <w:rsid w:val="003E1625"/>
    <w:rsid w:val="003E1A54"/>
    <w:rsid w:val="003E1E44"/>
    <w:rsid w:val="003E1F5E"/>
    <w:rsid w:val="003E209A"/>
    <w:rsid w:val="003E2B3F"/>
    <w:rsid w:val="003E2EEA"/>
    <w:rsid w:val="003E47C5"/>
    <w:rsid w:val="003E5588"/>
    <w:rsid w:val="003E5713"/>
    <w:rsid w:val="003E5FCE"/>
    <w:rsid w:val="003E63BF"/>
    <w:rsid w:val="003E6F88"/>
    <w:rsid w:val="003E7472"/>
    <w:rsid w:val="003F02BA"/>
    <w:rsid w:val="003F0502"/>
    <w:rsid w:val="003F0E53"/>
    <w:rsid w:val="003F0EF7"/>
    <w:rsid w:val="003F1509"/>
    <w:rsid w:val="003F1D2B"/>
    <w:rsid w:val="003F1E60"/>
    <w:rsid w:val="003F23A3"/>
    <w:rsid w:val="003F2452"/>
    <w:rsid w:val="003F24C2"/>
    <w:rsid w:val="003F378B"/>
    <w:rsid w:val="003F4602"/>
    <w:rsid w:val="003F547C"/>
    <w:rsid w:val="003F5573"/>
    <w:rsid w:val="003F55A5"/>
    <w:rsid w:val="003F55C8"/>
    <w:rsid w:val="003F6024"/>
    <w:rsid w:val="003F64BC"/>
    <w:rsid w:val="003F6CA1"/>
    <w:rsid w:val="003F6CC2"/>
    <w:rsid w:val="003F7131"/>
    <w:rsid w:val="003F7865"/>
    <w:rsid w:val="00400D5E"/>
    <w:rsid w:val="00400D7C"/>
    <w:rsid w:val="00401027"/>
    <w:rsid w:val="0040157B"/>
    <w:rsid w:val="00402112"/>
    <w:rsid w:val="004025E8"/>
    <w:rsid w:val="00402D7C"/>
    <w:rsid w:val="00403511"/>
    <w:rsid w:val="0040392E"/>
    <w:rsid w:val="0040400A"/>
    <w:rsid w:val="004046F8"/>
    <w:rsid w:val="00404A4B"/>
    <w:rsid w:val="00405897"/>
    <w:rsid w:val="00405A4A"/>
    <w:rsid w:val="00405AD1"/>
    <w:rsid w:val="0040605D"/>
    <w:rsid w:val="0040632E"/>
    <w:rsid w:val="0040645C"/>
    <w:rsid w:val="00406471"/>
    <w:rsid w:val="004065C6"/>
    <w:rsid w:val="004068C9"/>
    <w:rsid w:val="00406BB5"/>
    <w:rsid w:val="00407D96"/>
    <w:rsid w:val="00410149"/>
    <w:rsid w:val="00410322"/>
    <w:rsid w:val="00410497"/>
    <w:rsid w:val="004109EA"/>
    <w:rsid w:val="0041188B"/>
    <w:rsid w:val="00411BF8"/>
    <w:rsid w:val="00412320"/>
    <w:rsid w:val="00413144"/>
    <w:rsid w:val="004138B1"/>
    <w:rsid w:val="004147C4"/>
    <w:rsid w:val="00415B96"/>
    <w:rsid w:val="00416853"/>
    <w:rsid w:val="00417276"/>
    <w:rsid w:val="00417375"/>
    <w:rsid w:val="00417508"/>
    <w:rsid w:val="00417BF1"/>
    <w:rsid w:val="00417DB3"/>
    <w:rsid w:val="004204BA"/>
    <w:rsid w:val="004206CD"/>
    <w:rsid w:val="004207B8"/>
    <w:rsid w:val="00420879"/>
    <w:rsid w:val="00420F4C"/>
    <w:rsid w:val="00421521"/>
    <w:rsid w:val="00421989"/>
    <w:rsid w:val="00421A40"/>
    <w:rsid w:val="00422A38"/>
    <w:rsid w:val="00422C88"/>
    <w:rsid w:val="00422E28"/>
    <w:rsid w:val="00422F87"/>
    <w:rsid w:val="004245D1"/>
    <w:rsid w:val="00424AD8"/>
    <w:rsid w:val="004260CD"/>
    <w:rsid w:val="0042636C"/>
    <w:rsid w:val="00426D08"/>
    <w:rsid w:val="00426DFE"/>
    <w:rsid w:val="00426FA1"/>
    <w:rsid w:val="004274A2"/>
    <w:rsid w:val="004275A0"/>
    <w:rsid w:val="004275EC"/>
    <w:rsid w:val="00427751"/>
    <w:rsid w:val="004300B3"/>
    <w:rsid w:val="0043062D"/>
    <w:rsid w:val="00430B77"/>
    <w:rsid w:val="0043124E"/>
    <w:rsid w:val="00431741"/>
    <w:rsid w:val="0043222E"/>
    <w:rsid w:val="00432628"/>
    <w:rsid w:val="00432E7B"/>
    <w:rsid w:val="0043308E"/>
    <w:rsid w:val="00433694"/>
    <w:rsid w:val="00433BD8"/>
    <w:rsid w:val="00434B25"/>
    <w:rsid w:val="00435B46"/>
    <w:rsid w:val="00435BFB"/>
    <w:rsid w:val="00435F1D"/>
    <w:rsid w:val="00436610"/>
    <w:rsid w:val="00436642"/>
    <w:rsid w:val="00437662"/>
    <w:rsid w:val="004376B6"/>
    <w:rsid w:val="00437837"/>
    <w:rsid w:val="004379D9"/>
    <w:rsid w:val="0044059E"/>
    <w:rsid w:val="00440610"/>
    <w:rsid w:val="00440869"/>
    <w:rsid w:val="00440BD4"/>
    <w:rsid w:val="00440FE9"/>
    <w:rsid w:val="00441874"/>
    <w:rsid w:val="004422A4"/>
    <w:rsid w:val="004432C0"/>
    <w:rsid w:val="00443881"/>
    <w:rsid w:val="00443EAB"/>
    <w:rsid w:val="00443FA5"/>
    <w:rsid w:val="00444F3F"/>
    <w:rsid w:val="00445355"/>
    <w:rsid w:val="00445B06"/>
    <w:rsid w:val="0044667E"/>
    <w:rsid w:val="004466CC"/>
    <w:rsid w:val="00446F53"/>
    <w:rsid w:val="0044737F"/>
    <w:rsid w:val="00447947"/>
    <w:rsid w:val="00447E57"/>
    <w:rsid w:val="00450E6F"/>
    <w:rsid w:val="00451394"/>
    <w:rsid w:val="00451AC0"/>
    <w:rsid w:val="00452B34"/>
    <w:rsid w:val="00453966"/>
    <w:rsid w:val="00453F15"/>
    <w:rsid w:val="00454020"/>
    <w:rsid w:val="0045447D"/>
    <w:rsid w:val="00457E3C"/>
    <w:rsid w:val="00457EA3"/>
    <w:rsid w:val="00460555"/>
    <w:rsid w:val="004605C5"/>
    <w:rsid w:val="00460729"/>
    <w:rsid w:val="00460735"/>
    <w:rsid w:val="00460B1D"/>
    <w:rsid w:val="004611CA"/>
    <w:rsid w:val="0046159A"/>
    <w:rsid w:val="004617B2"/>
    <w:rsid w:val="00461992"/>
    <w:rsid w:val="0046433F"/>
    <w:rsid w:val="0046492D"/>
    <w:rsid w:val="00464B75"/>
    <w:rsid w:val="00465326"/>
    <w:rsid w:val="00465AED"/>
    <w:rsid w:val="00465D6F"/>
    <w:rsid w:val="00465DA7"/>
    <w:rsid w:val="004662D3"/>
    <w:rsid w:val="00467331"/>
    <w:rsid w:val="0046753D"/>
    <w:rsid w:val="004676E3"/>
    <w:rsid w:val="00467745"/>
    <w:rsid w:val="00467900"/>
    <w:rsid w:val="00467B62"/>
    <w:rsid w:val="00467B72"/>
    <w:rsid w:val="00470C67"/>
    <w:rsid w:val="00470E05"/>
    <w:rsid w:val="0047198E"/>
    <w:rsid w:val="00472255"/>
    <w:rsid w:val="004722F2"/>
    <w:rsid w:val="00473240"/>
    <w:rsid w:val="00475260"/>
    <w:rsid w:val="0047557E"/>
    <w:rsid w:val="00476351"/>
    <w:rsid w:val="004769F4"/>
    <w:rsid w:val="00476EFB"/>
    <w:rsid w:val="00476F7D"/>
    <w:rsid w:val="00477817"/>
    <w:rsid w:val="00477A55"/>
    <w:rsid w:val="0048059D"/>
    <w:rsid w:val="0048083F"/>
    <w:rsid w:val="00480C53"/>
    <w:rsid w:val="00480F8C"/>
    <w:rsid w:val="00481200"/>
    <w:rsid w:val="00481495"/>
    <w:rsid w:val="00481B4B"/>
    <w:rsid w:val="004824D1"/>
    <w:rsid w:val="00482A4E"/>
    <w:rsid w:val="00482B20"/>
    <w:rsid w:val="00483150"/>
    <w:rsid w:val="00483A2D"/>
    <w:rsid w:val="004843E1"/>
    <w:rsid w:val="0048498F"/>
    <w:rsid w:val="00484B18"/>
    <w:rsid w:val="00484C69"/>
    <w:rsid w:val="0048593F"/>
    <w:rsid w:val="004865F3"/>
    <w:rsid w:val="004867A8"/>
    <w:rsid w:val="004868BA"/>
    <w:rsid w:val="00486938"/>
    <w:rsid w:val="00486960"/>
    <w:rsid w:val="00487DF7"/>
    <w:rsid w:val="00487F31"/>
    <w:rsid w:val="004903F5"/>
    <w:rsid w:val="00490B1C"/>
    <w:rsid w:val="00490F20"/>
    <w:rsid w:val="004915C3"/>
    <w:rsid w:val="00492772"/>
    <w:rsid w:val="00492865"/>
    <w:rsid w:val="00492EBA"/>
    <w:rsid w:val="0049328F"/>
    <w:rsid w:val="0049383B"/>
    <w:rsid w:val="00493C85"/>
    <w:rsid w:val="00493EC4"/>
    <w:rsid w:val="0049490A"/>
    <w:rsid w:val="00494A6E"/>
    <w:rsid w:val="00495E01"/>
    <w:rsid w:val="00496997"/>
    <w:rsid w:val="00496D64"/>
    <w:rsid w:val="00497A13"/>
    <w:rsid w:val="004A0525"/>
    <w:rsid w:val="004A0D67"/>
    <w:rsid w:val="004A0F62"/>
    <w:rsid w:val="004A1BE0"/>
    <w:rsid w:val="004A23CA"/>
    <w:rsid w:val="004A249D"/>
    <w:rsid w:val="004A2CCD"/>
    <w:rsid w:val="004A42F1"/>
    <w:rsid w:val="004A4365"/>
    <w:rsid w:val="004A43D5"/>
    <w:rsid w:val="004A4576"/>
    <w:rsid w:val="004A4793"/>
    <w:rsid w:val="004A54A7"/>
    <w:rsid w:val="004A5D88"/>
    <w:rsid w:val="004A5F6E"/>
    <w:rsid w:val="004A5FFC"/>
    <w:rsid w:val="004A67E3"/>
    <w:rsid w:val="004A73DF"/>
    <w:rsid w:val="004A7848"/>
    <w:rsid w:val="004B05B5"/>
    <w:rsid w:val="004B07A7"/>
    <w:rsid w:val="004B12A8"/>
    <w:rsid w:val="004B137A"/>
    <w:rsid w:val="004B137D"/>
    <w:rsid w:val="004B1BBA"/>
    <w:rsid w:val="004B1F80"/>
    <w:rsid w:val="004B1FC4"/>
    <w:rsid w:val="004B254A"/>
    <w:rsid w:val="004B2646"/>
    <w:rsid w:val="004B27CD"/>
    <w:rsid w:val="004B2866"/>
    <w:rsid w:val="004B2DB0"/>
    <w:rsid w:val="004B35A5"/>
    <w:rsid w:val="004B37FB"/>
    <w:rsid w:val="004B4181"/>
    <w:rsid w:val="004B44B0"/>
    <w:rsid w:val="004B44B7"/>
    <w:rsid w:val="004B47D2"/>
    <w:rsid w:val="004B4A42"/>
    <w:rsid w:val="004B5243"/>
    <w:rsid w:val="004B52CE"/>
    <w:rsid w:val="004B55B6"/>
    <w:rsid w:val="004B679A"/>
    <w:rsid w:val="004B687F"/>
    <w:rsid w:val="004B6B0A"/>
    <w:rsid w:val="004B6DD9"/>
    <w:rsid w:val="004B6F6E"/>
    <w:rsid w:val="004B6FD6"/>
    <w:rsid w:val="004B7066"/>
    <w:rsid w:val="004B75EB"/>
    <w:rsid w:val="004B7BDD"/>
    <w:rsid w:val="004B7C04"/>
    <w:rsid w:val="004C0ECF"/>
    <w:rsid w:val="004C19DD"/>
    <w:rsid w:val="004C1C06"/>
    <w:rsid w:val="004C267A"/>
    <w:rsid w:val="004C28E0"/>
    <w:rsid w:val="004C29D7"/>
    <w:rsid w:val="004C2AEE"/>
    <w:rsid w:val="004C2D31"/>
    <w:rsid w:val="004C2DB7"/>
    <w:rsid w:val="004C2F1E"/>
    <w:rsid w:val="004C3790"/>
    <w:rsid w:val="004C3B6C"/>
    <w:rsid w:val="004C3BA9"/>
    <w:rsid w:val="004C3CC3"/>
    <w:rsid w:val="004C3D5D"/>
    <w:rsid w:val="004C3FAB"/>
    <w:rsid w:val="004C4F7E"/>
    <w:rsid w:val="004C5B8F"/>
    <w:rsid w:val="004C7122"/>
    <w:rsid w:val="004C7126"/>
    <w:rsid w:val="004C794A"/>
    <w:rsid w:val="004C7D0E"/>
    <w:rsid w:val="004D15E4"/>
    <w:rsid w:val="004D1E3B"/>
    <w:rsid w:val="004D1FC5"/>
    <w:rsid w:val="004D2B1D"/>
    <w:rsid w:val="004D2B88"/>
    <w:rsid w:val="004D2BBD"/>
    <w:rsid w:val="004D2C91"/>
    <w:rsid w:val="004D3439"/>
    <w:rsid w:val="004D346E"/>
    <w:rsid w:val="004D3CF8"/>
    <w:rsid w:val="004D40C8"/>
    <w:rsid w:val="004D470B"/>
    <w:rsid w:val="004D4FA7"/>
    <w:rsid w:val="004D52BF"/>
    <w:rsid w:val="004D6717"/>
    <w:rsid w:val="004D6820"/>
    <w:rsid w:val="004D6AA0"/>
    <w:rsid w:val="004D74B6"/>
    <w:rsid w:val="004D7A23"/>
    <w:rsid w:val="004D7CBC"/>
    <w:rsid w:val="004D7EBB"/>
    <w:rsid w:val="004E0260"/>
    <w:rsid w:val="004E0DE7"/>
    <w:rsid w:val="004E180F"/>
    <w:rsid w:val="004E193F"/>
    <w:rsid w:val="004E1B24"/>
    <w:rsid w:val="004E1FB5"/>
    <w:rsid w:val="004E2064"/>
    <w:rsid w:val="004E24A0"/>
    <w:rsid w:val="004E2642"/>
    <w:rsid w:val="004E3260"/>
    <w:rsid w:val="004E3273"/>
    <w:rsid w:val="004E37CE"/>
    <w:rsid w:val="004E397C"/>
    <w:rsid w:val="004E3E95"/>
    <w:rsid w:val="004E3EC2"/>
    <w:rsid w:val="004E47E9"/>
    <w:rsid w:val="004E4D57"/>
    <w:rsid w:val="004E4F8C"/>
    <w:rsid w:val="004E5025"/>
    <w:rsid w:val="004E62CD"/>
    <w:rsid w:val="004E6395"/>
    <w:rsid w:val="004E6513"/>
    <w:rsid w:val="004E666A"/>
    <w:rsid w:val="004E6796"/>
    <w:rsid w:val="004E6B79"/>
    <w:rsid w:val="004E6BA9"/>
    <w:rsid w:val="004E70A8"/>
    <w:rsid w:val="004E7B9D"/>
    <w:rsid w:val="004F0BEF"/>
    <w:rsid w:val="004F0F74"/>
    <w:rsid w:val="004F112A"/>
    <w:rsid w:val="004F18EA"/>
    <w:rsid w:val="004F1B42"/>
    <w:rsid w:val="004F2DA3"/>
    <w:rsid w:val="004F36A9"/>
    <w:rsid w:val="004F37C4"/>
    <w:rsid w:val="004F4EB8"/>
    <w:rsid w:val="004F54EF"/>
    <w:rsid w:val="004F67DF"/>
    <w:rsid w:val="004F6935"/>
    <w:rsid w:val="004F71C9"/>
    <w:rsid w:val="004F7571"/>
    <w:rsid w:val="004F757A"/>
    <w:rsid w:val="005003E0"/>
    <w:rsid w:val="00500419"/>
    <w:rsid w:val="00500540"/>
    <w:rsid w:val="0050084F"/>
    <w:rsid w:val="005013F5"/>
    <w:rsid w:val="00501ED8"/>
    <w:rsid w:val="00501FFA"/>
    <w:rsid w:val="0050289A"/>
    <w:rsid w:val="005033FF"/>
    <w:rsid w:val="00503B9B"/>
    <w:rsid w:val="005042F1"/>
    <w:rsid w:val="0050471D"/>
    <w:rsid w:val="00505EF2"/>
    <w:rsid w:val="00506015"/>
    <w:rsid w:val="0050761A"/>
    <w:rsid w:val="0051019A"/>
    <w:rsid w:val="005115D7"/>
    <w:rsid w:val="00511F22"/>
    <w:rsid w:val="00512A30"/>
    <w:rsid w:val="00512DA4"/>
    <w:rsid w:val="00514517"/>
    <w:rsid w:val="005147AB"/>
    <w:rsid w:val="00514962"/>
    <w:rsid w:val="0051555B"/>
    <w:rsid w:val="0051643A"/>
    <w:rsid w:val="00517236"/>
    <w:rsid w:val="005175EB"/>
    <w:rsid w:val="005176CE"/>
    <w:rsid w:val="00520117"/>
    <w:rsid w:val="005202FC"/>
    <w:rsid w:val="005206A7"/>
    <w:rsid w:val="00520A77"/>
    <w:rsid w:val="00521249"/>
    <w:rsid w:val="00521440"/>
    <w:rsid w:val="0052186A"/>
    <w:rsid w:val="00521942"/>
    <w:rsid w:val="00521F87"/>
    <w:rsid w:val="00523442"/>
    <w:rsid w:val="005241B3"/>
    <w:rsid w:val="00524706"/>
    <w:rsid w:val="00524F6C"/>
    <w:rsid w:val="0052543C"/>
    <w:rsid w:val="00525543"/>
    <w:rsid w:val="00526320"/>
    <w:rsid w:val="0052648D"/>
    <w:rsid w:val="00526CBE"/>
    <w:rsid w:val="00526DF9"/>
    <w:rsid w:val="00526EBB"/>
    <w:rsid w:val="00527472"/>
    <w:rsid w:val="00527673"/>
    <w:rsid w:val="005278ED"/>
    <w:rsid w:val="005279E7"/>
    <w:rsid w:val="00527D9D"/>
    <w:rsid w:val="00530209"/>
    <w:rsid w:val="00530657"/>
    <w:rsid w:val="00530A11"/>
    <w:rsid w:val="005310DB"/>
    <w:rsid w:val="00531700"/>
    <w:rsid w:val="00531DDF"/>
    <w:rsid w:val="0053210F"/>
    <w:rsid w:val="00532BEE"/>
    <w:rsid w:val="00533188"/>
    <w:rsid w:val="005337DE"/>
    <w:rsid w:val="00534C98"/>
    <w:rsid w:val="00534D49"/>
    <w:rsid w:val="00535290"/>
    <w:rsid w:val="00535D2B"/>
    <w:rsid w:val="0053686B"/>
    <w:rsid w:val="00536F22"/>
    <w:rsid w:val="00537275"/>
    <w:rsid w:val="00537796"/>
    <w:rsid w:val="005400B7"/>
    <w:rsid w:val="00540416"/>
    <w:rsid w:val="0054055B"/>
    <w:rsid w:val="00540E7E"/>
    <w:rsid w:val="005423BE"/>
    <w:rsid w:val="005424A3"/>
    <w:rsid w:val="005429F2"/>
    <w:rsid w:val="005431BD"/>
    <w:rsid w:val="00543A70"/>
    <w:rsid w:val="00544A99"/>
    <w:rsid w:val="005465F2"/>
    <w:rsid w:val="0054684F"/>
    <w:rsid w:val="00546ACD"/>
    <w:rsid w:val="00550008"/>
    <w:rsid w:val="00550F92"/>
    <w:rsid w:val="005517AE"/>
    <w:rsid w:val="00551809"/>
    <w:rsid w:val="00552653"/>
    <w:rsid w:val="00552875"/>
    <w:rsid w:val="00553B28"/>
    <w:rsid w:val="00553BF3"/>
    <w:rsid w:val="00553EF4"/>
    <w:rsid w:val="005542DA"/>
    <w:rsid w:val="00554A89"/>
    <w:rsid w:val="00555013"/>
    <w:rsid w:val="005551D9"/>
    <w:rsid w:val="00555540"/>
    <w:rsid w:val="0055580D"/>
    <w:rsid w:val="00556159"/>
    <w:rsid w:val="00556338"/>
    <w:rsid w:val="005570F8"/>
    <w:rsid w:val="005574BF"/>
    <w:rsid w:val="005577EB"/>
    <w:rsid w:val="0055789A"/>
    <w:rsid w:val="00560142"/>
    <w:rsid w:val="005601D9"/>
    <w:rsid w:val="00560373"/>
    <w:rsid w:val="00561544"/>
    <w:rsid w:val="00561E44"/>
    <w:rsid w:val="00562465"/>
    <w:rsid w:val="005628CB"/>
    <w:rsid w:val="00562A61"/>
    <w:rsid w:val="0056375D"/>
    <w:rsid w:val="00563C54"/>
    <w:rsid w:val="00563EBD"/>
    <w:rsid w:val="0056486E"/>
    <w:rsid w:val="00564C35"/>
    <w:rsid w:val="00564FE4"/>
    <w:rsid w:val="00565AAA"/>
    <w:rsid w:val="0056619E"/>
    <w:rsid w:val="005663AB"/>
    <w:rsid w:val="005663F9"/>
    <w:rsid w:val="00566EBC"/>
    <w:rsid w:val="00567873"/>
    <w:rsid w:val="00567C12"/>
    <w:rsid w:val="00570406"/>
    <w:rsid w:val="00570A9F"/>
    <w:rsid w:val="005711A0"/>
    <w:rsid w:val="0057196D"/>
    <w:rsid w:val="00571D0E"/>
    <w:rsid w:val="005736D0"/>
    <w:rsid w:val="005739CD"/>
    <w:rsid w:val="005741A4"/>
    <w:rsid w:val="00574A85"/>
    <w:rsid w:val="00575852"/>
    <w:rsid w:val="00575F2A"/>
    <w:rsid w:val="0057607F"/>
    <w:rsid w:val="005766AF"/>
    <w:rsid w:val="00576E3A"/>
    <w:rsid w:val="00580786"/>
    <w:rsid w:val="005807A4"/>
    <w:rsid w:val="00580A7C"/>
    <w:rsid w:val="005811B1"/>
    <w:rsid w:val="0058170A"/>
    <w:rsid w:val="00582174"/>
    <w:rsid w:val="005822F9"/>
    <w:rsid w:val="0058258F"/>
    <w:rsid w:val="00582752"/>
    <w:rsid w:val="0058398E"/>
    <w:rsid w:val="005842A5"/>
    <w:rsid w:val="00584FB3"/>
    <w:rsid w:val="00585571"/>
    <w:rsid w:val="00585A6E"/>
    <w:rsid w:val="00585C50"/>
    <w:rsid w:val="005862DC"/>
    <w:rsid w:val="0058737E"/>
    <w:rsid w:val="005900C9"/>
    <w:rsid w:val="005903C8"/>
    <w:rsid w:val="0059061C"/>
    <w:rsid w:val="00590729"/>
    <w:rsid w:val="00590A3F"/>
    <w:rsid w:val="0059106B"/>
    <w:rsid w:val="0059111B"/>
    <w:rsid w:val="005918E1"/>
    <w:rsid w:val="00592003"/>
    <w:rsid w:val="00592852"/>
    <w:rsid w:val="00592883"/>
    <w:rsid w:val="00592E65"/>
    <w:rsid w:val="00593710"/>
    <w:rsid w:val="00593D93"/>
    <w:rsid w:val="005944BE"/>
    <w:rsid w:val="00594E85"/>
    <w:rsid w:val="0059532B"/>
    <w:rsid w:val="005954F0"/>
    <w:rsid w:val="00595CF6"/>
    <w:rsid w:val="00596645"/>
    <w:rsid w:val="0059705A"/>
    <w:rsid w:val="0059731F"/>
    <w:rsid w:val="005974F4"/>
    <w:rsid w:val="00597704"/>
    <w:rsid w:val="00597E60"/>
    <w:rsid w:val="00597F28"/>
    <w:rsid w:val="005A0BC6"/>
    <w:rsid w:val="005A14D0"/>
    <w:rsid w:val="005A16C8"/>
    <w:rsid w:val="005A1709"/>
    <w:rsid w:val="005A1978"/>
    <w:rsid w:val="005A2889"/>
    <w:rsid w:val="005A2FF3"/>
    <w:rsid w:val="005A48E9"/>
    <w:rsid w:val="005A4F40"/>
    <w:rsid w:val="005A6A47"/>
    <w:rsid w:val="005A6BBE"/>
    <w:rsid w:val="005A7DA8"/>
    <w:rsid w:val="005B02B4"/>
    <w:rsid w:val="005B056F"/>
    <w:rsid w:val="005B0B04"/>
    <w:rsid w:val="005B0C9B"/>
    <w:rsid w:val="005B0EBD"/>
    <w:rsid w:val="005B1327"/>
    <w:rsid w:val="005B1516"/>
    <w:rsid w:val="005B16D2"/>
    <w:rsid w:val="005B1C71"/>
    <w:rsid w:val="005B2C67"/>
    <w:rsid w:val="005B3033"/>
    <w:rsid w:val="005B30C6"/>
    <w:rsid w:val="005B32F0"/>
    <w:rsid w:val="005B37B1"/>
    <w:rsid w:val="005B3D81"/>
    <w:rsid w:val="005B3FFF"/>
    <w:rsid w:val="005B457B"/>
    <w:rsid w:val="005B645C"/>
    <w:rsid w:val="005B75EE"/>
    <w:rsid w:val="005C0200"/>
    <w:rsid w:val="005C0596"/>
    <w:rsid w:val="005C0597"/>
    <w:rsid w:val="005C08B6"/>
    <w:rsid w:val="005C1EFF"/>
    <w:rsid w:val="005C3AF4"/>
    <w:rsid w:val="005C4C60"/>
    <w:rsid w:val="005C63AB"/>
    <w:rsid w:val="005C7A73"/>
    <w:rsid w:val="005D0BC7"/>
    <w:rsid w:val="005D111B"/>
    <w:rsid w:val="005D1DE9"/>
    <w:rsid w:val="005D2E76"/>
    <w:rsid w:val="005D344C"/>
    <w:rsid w:val="005D3720"/>
    <w:rsid w:val="005D3BBD"/>
    <w:rsid w:val="005D4BBE"/>
    <w:rsid w:val="005D4F02"/>
    <w:rsid w:val="005D501B"/>
    <w:rsid w:val="005D50BB"/>
    <w:rsid w:val="005D51D3"/>
    <w:rsid w:val="005D5540"/>
    <w:rsid w:val="005D5D73"/>
    <w:rsid w:val="005D60D0"/>
    <w:rsid w:val="005D6CD1"/>
    <w:rsid w:val="005D71D9"/>
    <w:rsid w:val="005D7799"/>
    <w:rsid w:val="005D7E2C"/>
    <w:rsid w:val="005E006D"/>
    <w:rsid w:val="005E0354"/>
    <w:rsid w:val="005E03A8"/>
    <w:rsid w:val="005E1DBA"/>
    <w:rsid w:val="005E1F1E"/>
    <w:rsid w:val="005E24EF"/>
    <w:rsid w:val="005E2FF2"/>
    <w:rsid w:val="005E3C63"/>
    <w:rsid w:val="005E3DA3"/>
    <w:rsid w:val="005E40F2"/>
    <w:rsid w:val="005E4408"/>
    <w:rsid w:val="005E497B"/>
    <w:rsid w:val="005E51BB"/>
    <w:rsid w:val="005E5310"/>
    <w:rsid w:val="005E5526"/>
    <w:rsid w:val="005E63DB"/>
    <w:rsid w:val="005E6987"/>
    <w:rsid w:val="005E6E25"/>
    <w:rsid w:val="005E7731"/>
    <w:rsid w:val="005F00DD"/>
    <w:rsid w:val="005F0CA1"/>
    <w:rsid w:val="005F0D8B"/>
    <w:rsid w:val="005F0FD8"/>
    <w:rsid w:val="005F198D"/>
    <w:rsid w:val="005F1F71"/>
    <w:rsid w:val="005F2165"/>
    <w:rsid w:val="005F2F7A"/>
    <w:rsid w:val="005F3086"/>
    <w:rsid w:val="005F442F"/>
    <w:rsid w:val="005F4549"/>
    <w:rsid w:val="005F4E13"/>
    <w:rsid w:val="005F53AB"/>
    <w:rsid w:val="005F6477"/>
    <w:rsid w:val="005F68BE"/>
    <w:rsid w:val="005F6F26"/>
    <w:rsid w:val="005F76C4"/>
    <w:rsid w:val="005F790D"/>
    <w:rsid w:val="006005FC"/>
    <w:rsid w:val="00600E10"/>
    <w:rsid w:val="00601883"/>
    <w:rsid w:val="006018DA"/>
    <w:rsid w:val="00601D5E"/>
    <w:rsid w:val="00601E71"/>
    <w:rsid w:val="00602349"/>
    <w:rsid w:val="006026F9"/>
    <w:rsid w:val="006035CA"/>
    <w:rsid w:val="006036CC"/>
    <w:rsid w:val="00603A2D"/>
    <w:rsid w:val="006044B8"/>
    <w:rsid w:val="00604988"/>
    <w:rsid w:val="00605364"/>
    <w:rsid w:val="00607048"/>
    <w:rsid w:val="006072B1"/>
    <w:rsid w:val="0060759E"/>
    <w:rsid w:val="00607E40"/>
    <w:rsid w:val="006104EE"/>
    <w:rsid w:val="00610528"/>
    <w:rsid w:val="00610C5D"/>
    <w:rsid w:val="00611C3A"/>
    <w:rsid w:val="006125D5"/>
    <w:rsid w:val="00612CB6"/>
    <w:rsid w:val="00612DA8"/>
    <w:rsid w:val="00613366"/>
    <w:rsid w:val="006142DB"/>
    <w:rsid w:val="00614581"/>
    <w:rsid w:val="00614E94"/>
    <w:rsid w:val="0061566C"/>
    <w:rsid w:val="00615F2F"/>
    <w:rsid w:val="00616664"/>
    <w:rsid w:val="00616A34"/>
    <w:rsid w:val="0061720F"/>
    <w:rsid w:val="00620041"/>
    <w:rsid w:val="00620A3C"/>
    <w:rsid w:val="006212DE"/>
    <w:rsid w:val="00621695"/>
    <w:rsid w:val="00622400"/>
    <w:rsid w:val="00622C40"/>
    <w:rsid w:val="006233A4"/>
    <w:rsid w:val="006238C0"/>
    <w:rsid w:val="00623B33"/>
    <w:rsid w:val="006254A2"/>
    <w:rsid w:val="0062677E"/>
    <w:rsid w:val="00626EDE"/>
    <w:rsid w:val="006278E9"/>
    <w:rsid w:val="006301FB"/>
    <w:rsid w:val="00630298"/>
    <w:rsid w:val="0063139E"/>
    <w:rsid w:val="00631912"/>
    <w:rsid w:val="00631B73"/>
    <w:rsid w:val="00632DE6"/>
    <w:rsid w:val="00632E9E"/>
    <w:rsid w:val="00632EDE"/>
    <w:rsid w:val="00633B57"/>
    <w:rsid w:val="00633D91"/>
    <w:rsid w:val="00634523"/>
    <w:rsid w:val="006346E4"/>
    <w:rsid w:val="0063495A"/>
    <w:rsid w:val="00636BC3"/>
    <w:rsid w:val="00636EAA"/>
    <w:rsid w:val="0064038D"/>
    <w:rsid w:val="00640B22"/>
    <w:rsid w:val="00640DFE"/>
    <w:rsid w:val="00641BBF"/>
    <w:rsid w:val="00641E5D"/>
    <w:rsid w:val="00642216"/>
    <w:rsid w:val="006423E8"/>
    <w:rsid w:val="0064281F"/>
    <w:rsid w:val="00642991"/>
    <w:rsid w:val="00643992"/>
    <w:rsid w:val="00644792"/>
    <w:rsid w:val="00644A71"/>
    <w:rsid w:val="00644FB6"/>
    <w:rsid w:val="00645A46"/>
    <w:rsid w:val="00647CBE"/>
    <w:rsid w:val="00647F57"/>
    <w:rsid w:val="006511DB"/>
    <w:rsid w:val="00651631"/>
    <w:rsid w:val="006521B9"/>
    <w:rsid w:val="00652E1C"/>
    <w:rsid w:val="00652FAA"/>
    <w:rsid w:val="00653795"/>
    <w:rsid w:val="00653DC2"/>
    <w:rsid w:val="00654053"/>
    <w:rsid w:val="006544D4"/>
    <w:rsid w:val="0065450D"/>
    <w:rsid w:val="00654A33"/>
    <w:rsid w:val="00654D75"/>
    <w:rsid w:val="00654EAC"/>
    <w:rsid w:val="00655788"/>
    <w:rsid w:val="00655955"/>
    <w:rsid w:val="00656DE1"/>
    <w:rsid w:val="006570C2"/>
    <w:rsid w:val="00657738"/>
    <w:rsid w:val="00657940"/>
    <w:rsid w:val="00660545"/>
    <w:rsid w:val="00661383"/>
    <w:rsid w:val="00661544"/>
    <w:rsid w:val="00661E11"/>
    <w:rsid w:val="0066234F"/>
    <w:rsid w:val="0066369E"/>
    <w:rsid w:val="00663A83"/>
    <w:rsid w:val="00664181"/>
    <w:rsid w:val="006641C4"/>
    <w:rsid w:val="00664651"/>
    <w:rsid w:val="00664955"/>
    <w:rsid w:val="00664A44"/>
    <w:rsid w:val="006658D8"/>
    <w:rsid w:val="00666046"/>
    <w:rsid w:val="00666DB3"/>
    <w:rsid w:val="00667268"/>
    <w:rsid w:val="00667548"/>
    <w:rsid w:val="0066757F"/>
    <w:rsid w:val="006707D5"/>
    <w:rsid w:val="006708AD"/>
    <w:rsid w:val="006717F2"/>
    <w:rsid w:val="00671B10"/>
    <w:rsid w:val="00672C89"/>
    <w:rsid w:val="00672DFE"/>
    <w:rsid w:val="00673088"/>
    <w:rsid w:val="0067314B"/>
    <w:rsid w:val="0067355C"/>
    <w:rsid w:val="00673D3F"/>
    <w:rsid w:val="00674178"/>
    <w:rsid w:val="00674510"/>
    <w:rsid w:val="00674FF3"/>
    <w:rsid w:val="006750F7"/>
    <w:rsid w:val="006751EF"/>
    <w:rsid w:val="00675A84"/>
    <w:rsid w:val="00675E40"/>
    <w:rsid w:val="006763A3"/>
    <w:rsid w:val="0067660D"/>
    <w:rsid w:val="00676A91"/>
    <w:rsid w:val="00676C21"/>
    <w:rsid w:val="00676F96"/>
    <w:rsid w:val="00677A66"/>
    <w:rsid w:val="00677D43"/>
    <w:rsid w:val="00680BA1"/>
    <w:rsid w:val="006813AA"/>
    <w:rsid w:val="0068160E"/>
    <w:rsid w:val="006816D4"/>
    <w:rsid w:val="0068282A"/>
    <w:rsid w:val="00682B7F"/>
    <w:rsid w:val="00682B81"/>
    <w:rsid w:val="00682E1A"/>
    <w:rsid w:val="00683ACB"/>
    <w:rsid w:val="006845AA"/>
    <w:rsid w:val="00685156"/>
    <w:rsid w:val="00685F60"/>
    <w:rsid w:val="0068624C"/>
    <w:rsid w:val="006862BA"/>
    <w:rsid w:val="006865B0"/>
    <w:rsid w:val="0069057D"/>
    <w:rsid w:val="00690AD3"/>
    <w:rsid w:val="00691068"/>
    <w:rsid w:val="006910ED"/>
    <w:rsid w:val="0069143E"/>
    <w:rsid w:val="0069150A"/>
    <w:rsid w:val="00691761"/>
    <w:rsid w:val="006923EA"/>
    <w:rsid w:val="00692CCE"/>
    <w:rsid w:val="00693BAD"/>
    <w:rsid w:val="00693BF1"/>
    <w:rsid w:val="00693D9E"/>
    <w:rsid w:val="0069431D"/>
    <w:rsid w:val="00694967"/>
    <w:rsid w:val="00694A12"/>
    <w:rsid w:val="00694CFD"/>
    <w:rsid w:val="00694D2F"/>
    <w:rsid w:val="0069575E"/>
    <w:rsid w:val="0069601F"/>
    <w:rsid w:val="00696091"/>
    <w:rsid w:val="0069641C"/>
    <w:rsid w:val="00696B3D"/>
    <w:rsid w:val="00697282"/>
    <w:rsid w:val="00697A58"/>
    <w:rsid w:val="00697F0E"/>
    <w:rsid w:val="006A08EB"/>
    <w:rsid w:val="006A0C37"/>
    <w:rsid w:val="006A15F4"/>
    <w:rsid w:val="006A18FF"/>
    <w:rsid w:val="006A1D0F"/>
    <w:rsid w:val="006A2F60"/>
    <w:rsid w:val="006A3180"/>
    <w:rsid w:val="006A34C3"/>
    <w:rsid w:val="006A4077"/>
    <w:rsid w:val="006A5185"/>
    <w:rsid w:val="006A62B3"/>
    <w:rsid w:val="006A62F0"/>
    <w:rsid w:val="006A658A"/>
    <w:rsid w:val="006A6668"/>
    <w:rsid w:val="006A67BD"/>
    <w:rsid w:val="006A6D7B"/>
    <w:rsid w:val="006A7C72"/>
    <w:rsid w:val="006A7FA0"/>
    <w:rsid w:val="006A7FD5"/>
    <w:rsid w:val="006B09AB"/>
    <w:rsid w:val="006B0B72"/>
    <w:rsid w:val="006B1762"/>
    <w:rsid w:val="006B192E"/>
    <w:rsid w:val="006B196F"/>
    <w:rsid w:val="006B2AAC"/>
    <w:rsid w:val="006B381F"/>
    <w:rsid w:val="006B4374"/>
    <w:rsid w:val="006B4D4D"/>
    <w:rsid w:val="006B5522"/>
    <w:rsid w:val="006B56E3"/>
    <w:rsid w:val="006B59BB"/>
    <w:rsid w:val="006B749C"/>
    <w:rsid w:val="006B7F9D"/>
    <w:rsid w:val="006C00E6"/>
    <w:rsid w:val="006C022C"/>
    <w:rsid w:val="006C14F9"/>
    <w:rsid w:val="006C1D1C"/>
    <w:rsid w:val="006C2247"/>
    <w:rsid w:val="006C3409"/>
    <w:rsid w:val="006C38ED"/>
    <w:rsid w:val="006C3AC4"/>
    <w:rsid w:val="006C3C01"/>
    <w:rsid w:val="006C402C"/>
    <w:rsid w:val="006C458D"/>
    <w:rsid w:val="006C49C2"/>
    <w:rsid w:val="006C4AD9"/>
    <w:rsid w:val="006C4E1C"/>
    <w:rsid w:val="006C65FB"/>
    <w:rsid w:val="006C6AAA"/>
    <w:rsid w:val="006C6F6D"/>
    <w:rsid w:val="006C7997"/>
    <w:rsid w:val="006C7C31"/>
    <w:rsid w:val="006C7ED7"/>
    <w:rsid w:val="006D016D"/>
    <w:rsid w:val="006D0B3B"/>
    <w:rsid w:val="006D0D6E"/>
    <w:rsid w:val="006D10D4"/>
    <w:rsid w:val="006D1A1A"/>
    <w:rsid w:val="006D240E"/>
    <w:rsid w:val="006D298A"/>
    <w:rsid w:val="006D2CB6"/>
    <w:rsid w:val="006D2D65"/>
    <w:rsid w:val="006D3730"/>
    <w:rsid w:val="006D41D6"/>
    <w:rsid w:val="006D4405"/>
    <w:rsid w:val="006D486C"/>
    <w:rsid w:val="006D4A7B"/>
    <w:rsid w:val="006D4A8D"/>
    <w:rsid w:val="006D507C"/>
    <w:rsid w:val="006D51D3"/>
    <w:rsid w:val="006D57E5"/>
    <w:rsid w:val="006D6702"/>
    <w:rsid w:val="006E0292"/>
    <w:rsid w:val="006E072D"/>
    <w:rsid w:val="006E0990"/>
    <w:rsid w:val="006E0D48"/>
    <w:rsid w:val="006E10E6"/>
    <w:rsid w:val="006E1D03"/>
    <w:rsid w:val="006E2CE6"/>
    <w:rsid w:val="006E358B"/>
    <w:rsid w:val="006E3673"/>
    <w:rsid w:val="006E3750"/>
    <w:rsid w:val="006E3A60"/>
    <w:rsid w:val="006E4BC8"/>
    <w:rsid w:val="006E4DB8"/>
    <w:rsid w:val="006E56A5"/>
    <w:rsid w:val="006E59B3"/>
    <w:rsid w:val="006E5D5D"/>
    <w:rsid w:val="006E5F84"/>
    <w:rsid w:val="006E66BC"/>
    <w:rsid w:val="006E67D5"/>
    <w:rsid w:val="006E6F55"/>
    <w:rsid w:val="006F01A0"/>
    <w:rsid w:val="006F03A3"/>
    <w:rsid w:val="006F095A"/>
    <w:rsid w:val="006F1BCB"/>
    <w:rsid w:val="006F25AB"/>
    <w:rsid w:val="006F269F"/>
    <w:rsid w:val="006F2AFB"/>
    <w:rsid w:val="006F2F93"/>
    <w:rsid w:val="006F3094"/>
    <w:rsid w:val="006F3778"/>
    <w:rsid w:val="006F47C4"/>
    <w:rsid w:val="006F4B28"/>
    <w:rsid w:val="006F557F"/>
    <w:rsid w:val="006F5761"/>
    <w:rsid w:val="006F57A8"/>
    <w:rsid w:val="006F5D61"/>
    <w:rsid w:val="006F6163"/>
    <w:rsid w:val="006F6721"/>
    <w:rsid w:val="006F69EB"/>
    <w:rsid w:val="006F6E2D"/>
    <w:rsid w:val="006F6FA5"/>
    <w:rsid w:val="006F72CF"/>
    <w:rsid w:val="006F782C"/>
    <w:rsid w:val="00702713"/>
    <w:rsid w:val="00702890"/>
    <w:rsid w:val="00702DB2"/>
    <w:rsid w:val="00704008"/>
    <w:rsid w:val="007055DB"/>
    <w:rsid w:val="0070665D"/>
    <w:rsid w:val="0070677F"/>
    <w:rsid w:val="007068DC"/>
    <w:rsid w:val="007079A7"/>
    <w:rsid w:val="0071046E"/>
    <w:rsid w:val="00710675"/>
    <w:rsid w:val="0071092E"/>
    <w:rsid w:val="00711BAC"/>
    <w:rsid w:val="007120CF"/>
    <w:rsid w:val="00712EB9"/>
    <w:rsid w:val="00712FF2"/>
    <w:rsid w:val="00713837"/>
    <w:rsid w:val="00714376"/>
    <w:rsid w:val="00714443"/>
    <w:rsid w:val="00714592"/>
    <w:rsid w:val="007150EB"/>
    <w:rsid w:val="0071577C"/>
    <w:rsid w:val="00715E93"/>
    <w:rsid w:val="00715EAD"/>
    <w:rsid w:val="00716512"/>
    <w:rsid w:val="00716FE6"/>
    <w:rsid w:val="00720358"/>
    <w:rsid w:val="00720B74"/>
    <w:rsid w:val="0072154E"/>
    <w:rsid w:val="00721C3F"/>
    <w:rsid w:val="00721FFA"/>
    <w:rsid w:val="0072268A"/>
    <w:rsid w:val="0072308A"/>
    <w:rsid w:val="00723679"/>
    <w:rsid w:val="00723CCB"/>
    <w:rsid w:val="00724B3B"/>
    <w:rsid w:val="00724DDF"/>
    <w:rsid w:val="007250D3"/>
    <w:rsid w:val="007251C0"/>
    <w:rsid w:val="00725CC8"/>
    <w:rsid w:val="00726C71"/>
    <w:rsid w:val="00727695"/>
    <w:rsid w:val="00727A90"/>
    <w:rsid w:val="00730A32"/>
    <w:rsid w:val="00731435"/>
    <w:rsid w:val="007326C8"/>
    <w:rsid w:val="007326CF"/>
    <w:rsid w:val="0073284D"/>
    <w:rsid w:val="00732E2D"/>
    <w:rsid w:val="00733872"/>
    <w:rsid w:val="007338F7"/>
    <w:rsid w:val="00733B98"/>
    <w:rsid w:val="00733F28"/>
    <w:rsid w:val="0073456A"/>
    <w:rsid w:val="00734676"/>
    <w:rsid w:val="00734A5A"/>
    <w:rsid w:val="00734C0F"/>
    <w:rsid w:val="00735F56"/>
    <w:rsid w:val="0073603C"/>
    <w:rsid w:val="0073645D"/>
    <w:rsid w:val="007364DF"/>
    <w:rsid w:val="00736D79"/>
    <w:rsid w:val="007376AF"/>
    <w:rsid w:val="00737B32"/>
    <w:rsid w:val="00737DDE"/>
    <w:rsid w:val="00737E35"/>
    <w:rsid w:val="00740114"/>
    <w:rsid w:val="00740575"/>
    <w:rsid w:val="00740803"/>
    <w:rsid w:val="00740B22"/>
    <w:rsid w:val="0074139A"/>
    <w:rsid w:val="00741CD7"/>
    <w:rsid w:val="007425EC"/>
    <w:rsid w:val="00742CA8"/>
    <w:rsid w:val="00742F04"/>
    <w:rsid w:val="00743396"/>
    <w:rsid w:val="00743A66"/>
    <w:rsid w:val="007442C8"/>
    <w:rsid w:val="0074432C"/>
    <w:rsid w:val="007447AD"/>
    <w:rsid w:val="00744D3F"/>
    <w:rsid w:val="00745488"/>
    <w:rsid w:val="0074593A"/>
    <w:rsid w:val="00745945"/>
    <w:rsid w:val="007462D3"/>
    <w:rsid w:val="00747420"/>
    <w:rsid w:val="00747963"/>
    <w:rsid w:val="00747A0C"/>
    <w:rsid w:val="00750968"/>
    <w:rsid w:val="00750CBE"/>
    <w:rsid w:val="00750F04"/>
    <w:rsid w:val="007526F2"/>
    <w:rsid w:val="007527F7"/>
    <w:rsid w:val="0075297D"/>
    <w:rsid w:val="00752E74"/>
    <w:rsid w:val="00753476"/>
    <w:rsid w:val="00754CBB"/>
    <w:rsid w:val="00754CFE"/>
    <w:rsid w:val="00755150"/>
    <w:rsid w:val="00755195"/>
    <w:rsid w:val="00755225"/>
    <w:rsid w:val="0075551A"/>
    <w:rsid w:val="007556D5"/>
    <w:rsid w:val="00755745"/>
    <w:rsid w:val="00755BD0"/>
    <w:rsid w:val="00755D2F"/>
    <w:rsid w:val="00755F1B"/>
    <w:rsid w:val="0075602F"/>
    <w:rsid w:val="007560B7"/>
    <w:rsid w:val="007577F0"/>
    <w:rsid w:val="00760959"/>
    <w:rsid w:val="00760F93"/>
    <w:rsid w:val="00761229"/>
    <w:rsid w:val="00762062"/>
    <w:rsid w:val="00762504"/>
    <w:rsid w:val="007630D1"/>
    <w:rsid w:val="00763368"/>
    <w:rsid w:val="00763DE9"/>
    <w:rsid w:val="00764672"/>
    <w:rsid w:val="0076512B"/>
    <w:rsid w:val="0076536E"/>
    <w:rsid w:val="00766930"/>
    <w:rsid w:val="00767201"/>
    <w:rsid w:val="007672E9"/>
    <w:rsid w:val="007672F2"/>
    <w:rsid w:val="00767BF9"/>
    <w:rsid w:val="00767D15"/>
    <w:rsid w:val="00767D31"/>
    <w:rsid w:val="007702A4"/>
    <w:rsid w:val="007705F3"/>
    <w:rsid w:val="00771A20"/>
    <w:rsid w:val="00771F47"/>
    <w:rsid w:val="007728FC"/>
    <w:rsid w:val="00773266"/>
    <w:rsid w:val="0077348A"/>
    <w:rsid w:val="00773E9C"/>
    <w:rsid w:val="007747A6"/>
    <w:rsid w:val="00774FF6"/>
    <w:rsid w:val="007756D7"/>
    <w:rsid w:val="00775F1E"/>
    <w:rsid w:val="00776093"/>
    <w:rsid w:val="00776261"/>
    <w:rsid w:val="00776C4B"/>
    <w:rsid w:val="00777743"/>
    <w:rsid w:val="00780F06"/>
    <w:rsid w:val="007813B4"/>
    <w:rsid w:val="007815CA"/>
    <w:rsid w:val="00781800"/>
    <w:rsid w:val="00781F15"/>
    <w:rsid w:val="007830F3"/>
    <w:rsid w:val="00783280"/>
    <w:rsid w:val="0078328C"/>
    <w:rsid w:val="0078385C"/>
    <w:rsid w:val="00783EBF"/>
    <w:rsid w:val="0078430D"/>
    <w:rsid w:val="00784ADF"/>
    <w:rsid w:val="00784C4D"/>
    <w:rsid w:val="00785973"/>
    <w:rsid w:val="00785C0F"/>
    <w:rsid w:val="00786291"/>
    <w:rsid w:val="007863E6"/>
    <w:rsid w:val="007876CF"/>
    <w:rsid w:val="00787717"/>
    <w:rsid w:val="00790A91"/>
    <w:rsid w:val="00790ABC"/>
    <w:rsid w:val="00790B22"/>
    <w:rsid w:val="00790DBB"/>
    <w:rsid w:val="00790EC9"/>
    <w:rsid w:val="00793409"/>
    <w:rsid w:val="00794927"/>
    <w:rsid w:val="00794FE5"/>
    <w:rsid w:val="0079519E"/>
    <w:rsid w:val="0079544A"/>
    <w:rsid w:val="00795466"/>
    <w:rsid w:val="007963DC"/>
    <w:rsid w:val="007969DB"/>
    <w:rsid w:val="007979E3"/>
    <w:rsid w:val="007A00BB"/>
    <w:rsid w:val="007A01C7"/>
    <w:rsid w:val="007A0331"/>
    <w:rsid w:val="007A0A7D"/>
    <w:rsid w:val="007A0DB7"/>
    <w:rsid w:val="007A1A10"/>
    <w:rsid w:val="007A1D25"/>
    <w:rsid w:val="007A2BFB"/>
    <w:rsid w:val="007A3517"/>
    <w:rsid w:val="007A36AC"/>
    <w:rsid w:val="007A4708"/>
    <w:rsid w:val="007A48DF"/>
    <w:rsid w:val="007A4F25"/>
    <w:rsid w:val="007A505A"/>
    <w:rsid w:val="007A5063"/>
    <w:rsid w:val="007A55B3"/>
    <w:rsid w:val="007A6198"/>
    <w:rsid w:val="007A6608"/>
    <w:rsid w:val="007A7841"/>
    <w:rsid w:val="007B070A"/>
    <w:rsid w:val="007B0760"/>
    <w:rsid w:val="007B15E2"/>
    <w:rsid w:val="007B2388"/>
    <w:rsid w:val="007B3A25"/>
    <w:rsid w:val="007B3E82"/>
    <w:rsid w:val="007B4577"/>
    <w:rsid w:val="007B45F0"/>
    <w:rsid w:val="007B47EF"/>
    <w:rsid w:val="007B4C46"/>
    <w:rsid w:val="007B4D8E"/>
    <w:rsid w:val="007B5C6A"/>
    <w:rsid w:val="007B5D94"/>
    <w:rsid w:val="007B614F"/>
    <w:rsid w:val="007B670D"/>
    <w:rsid w:val="007B6A94"/>
    <w:rsid w:val="007B7751"/>
    <w:rsid w:val="007B779B"/>
    <w:rsid w:val="007B79F6"/>
    <w:rsid w:val="007B7D75"/>
    <w:rsid w:val="007C060D"/>
    <w:rsid w:val="007C0C7D"/>
    <w:rsid w:val="007C1301"/>
    <w:rsid w:val="007C1D83"/>
    <w:rsid w:val="007C262A"/>
    <w:rsid w:val="007C2E22"/>
    <w:rsid w:val="007C2FDD"/>
    <w:rsid w:val="007C3A18"/>
    <w:rsid w:val="007C4051"/>
    <w:rsid w:val="007C4447"/>
    <w:rsid w:val="007C4774"/>
    <w:rsid w:val="007C5254"/>
    <w:rsid w:val="007C5C12"/>
    <w:rsid w:val="007C5DCE"/>
    <w:rsid w:val="007C637A"/>
    <w:rsid w:val="007C6F3B"/>
    <w:rsid w:val="007C790A"/>
    <w:rsid w:val="007D052C"/>
    <w:rsid w:val="007D07AB"/>
    <w:rsid w:val="007D0CF9"/>
    <w:rsid w:val="007D14E4"/>
    <w:rsid w:val="007D15A3"/>
    <w:rsid w:val="007D170E"/>
    <w:rsid w:val="007D1BA6"/>
    <w:rsid w:val="007D1BFB"/>
    <w:rsid w:val="007D2EC6"/>
    <w:rsid w:val="007D32E1"/>
    <w:rsid w:val="007D3475"/>
    <w:rsid w:val="007D3DD3"/>
    <w:rsid w:val="007D40AE"/>
    <w:rsid w:val="007D5121"/>
    <w:rsid w:val="007D5FC9"/>
    <w:rsid w:val="007D6618"/>
    <w:rsid w:val="007D66CF"/>
    <w:rsid w:val="007D6815"/>
    <w:rsid w:val="007E04F7"/>
    <w:rsid w:val="007E07A6"/>
    <w:rsid w:val="007E0B1E"/>
    <w:rsid w:val="007E0F39"/>
    <w:rsid w:val="007E14AA"/>
    <w:rsid w:val="007E37CE"/>
    <w:rsid w:val="007E4992"/>
    <w:rsid w:val="007E4AD7"/>
    <w:rsid w:val="007E4DDE"/>
    <w:rsid w:val="007E5C57"/>
    <w:rsid w:val="007E6CE2"/>
    <w:rsid w:val="007F06DD"/>
    <w:rsid w:val="007F0780"/>
    <w:rsid w:val="007F0A59"/>
    <w:rsid w:val="007F0CAC"/>
    <w:rsid w:val="007F17CE"/>
    <w:rsid w:val="007F1A1D"/>
    <w:rsid w:val="007F1BEF"/>
    <w:rsid w:val="007F1D58"/>
    <w:rsid w:val="007F2195"/>
    <w:rsid w:val="007F38B4"/>
    <w:rsid w:val="007F43B3"/>
    <w:rsid w:val="007F47AF"/>
    <w:rsid w:val="007F47FF"/>
    <w:rsid w:val="007F4872"/>
    <w:rsid w:val="007F4DFF"/>
    <w:rsid w:val="007F4F89"/>
    <w:rsid w:val="007F4FF8"/>
    <w:rsid w:val="007F5D75"/>
    <w:rsid w:val="007F66D6"/>
    <w:rsid w:val="007F682F"/>
    <w:rsid w:val="007F69A8"/>
    <w:rsid w:val="007F6A36"/>
    <w:rsid w:val="007F6C19"/>
    <w:rsid w:val="007F7587"/>
    <w:rsid w:val="00800888"/>
    <w:rsid w:val="00800899"/>
    <w:rsid w:val="00800AC2"/>
    <w:rsid w:val="00800B8F"/>
    <w:rsid w:val="008015C6"/>
    <w:rsid w:val="008025C3"/>
    <w:rsid w:val="00803CD6"/>
    <w:rsid w:val="00803DBB"/>
    <w:rsid w:val="008043F2"/>
    <w:rsid w:val="00804779"/>
    <w:rsid w:val="00804A1C"/>
    <w:rsid w:val="0080529E"/>
    <w:rsid w:val="0080563F"/>
    <w:rsid w:val="00805765"/>
    <w:rsid w:val="008069C2"/>
    <w:rsid w:val="00807B55"/>
    <w:rsid w:val="00810015"/>
    <w:rsid w:val="008102FF"/>
    <w:rsid w:val="00810C64"/>
    <w:rsid w:val="0081208A"/>
    <w:rsid w:val="008124B3"/>
    <w:rsid w:val="008130C3"/>
    <w:rsid w:val="0081337A"/>
    <w:rsid w:val="00813EE5"/>
    <w:rsid w:val="008142F3"/>
    <w:rsid w:val="00814E11"/>
    <w:rsid w:val="00815619"/>
    <w:rsid w:val="0081630F"/>
    <w:rsid w:val="00816B38"/>
    <w:rsid w:val="00816B93"/>
    <w:rsid w:val="008170F8"/>
    <w:rsid w:val="00817643"/>
    <w:rsid w:val="00820010"/>
    <w:rsid w:val="008204AA"/>
    <w:rsid w:val="0082129F"/>
    <w:rsid w:val="008217BA"/>
    <w:rsid w:val="00821D34"/>
    <w:rsid w:val="008222D6"/>
    <w:rsid w:val="00822396"/>
    <w:rsid w:val="00822B09"/>
    <w:rsid w:val="00822D72"/>
    <w:rsid w:val="00822DF7"/>
    <w:rsid w:val="00822F2F"/>
    <w:rsid w:val="00823016"/>
    <w:rsid w:val="008237C7"/>
    <w:rsid w:val="0082387C"/>
    <w:rsid w:val="00824994"/>
    <w:rsid w:val="00824E22"/>
    <w:rsid w:val="00825400"/>
    <w:rsid w:val="0082567B"/>
    <w:rsid w:val="00825763"/>
    <w:rsid w:val="00825E11"/>
    <w:rsid w:val="00827173"/>
    <w:rsid w:val="0082722A"/>
    <w:rsid w:val="0082774A"/>
    <w:rsid w:val="00827DF6"/>
    <w:rsid w:val="008301F9"/>
    <w:rsid w:val="00831A94"/>
    <w:rsid w:val="00831A9B"/>
    <w:rsid w:val="00831B6C"/>
    <w:rsid w:val="008321D5"/>
    <w:rsid w:val="0083311C"/>
    <w:rsid w:val="00834D05"/>
    <w:rsid w:val="0083533E"/>
    <w:rsid w:val="008356B3"/>
    <w:rsid w:val="008359AB"/>
    <w:rsid w:val="00835CC0"/>
    <w:rsid w:val="00836CAE"/>
    <w:rsid w:val="00837D9B"/>
    <w:rsid w:val="00837DA1"/>
    <w:rsid w:val="00837DFD"/>
    <w:rsid w:val="00837E0B"/>
    <w:rsid w:val="00837EFA"/>
    <w:rsid w:val="00840397"/>
    <w:rsid w:val="00840FFE"/>
    <w:rsid w:val="00841092"/>
    <w:rsid w:val="008413DA"/>
    <w:rsid w:val="0084163E"/>
    <w:rsid w:val="0084199D"/>
    <w:rsid w:val="00841B96"/>
    <w:rsid w:val="008423FC"/>
    <w:rsid w:val="00842C3E"/>
    <w:rsid w:val="00842D65"/>
    <w:rsid w:val="008437DB"/>
    <w:rsid w:val="00843B3D"/>
    <w:rsid w:val="00843DDF"/>
    <w:rsid w:val="00844DD5"/>
    <w:rsid w:val="00844EE7"/>
    <w:rsid w:val="00845546"/>
    <w:rsid w:val="008465A8"/>
    <w:rsid w:val="00846789"/>
    <w:rsid w:val="008501C2"/>
    <w:rsid w:val="00850885"/>
    <w:rsid w:val="00851548"/>
    <w:rsid w:val="00851760"/>
    <w:rsid w:val="0085194F"/>
    <w:rsid w:val="00852613"/>
    <w:rsid w:val="00852745"/>
    <w:rsid w:val="008530A1"/>
    <w:rsid w:val="0085402D"/>
    <w:rsid w:val="00855192"/>
    <w:rsid w:val="0085522C"/>
    <w:rsid w:val="00855782"/>
    <w:rsid w:val="00855FD8"/>
    <w:rsid w:val="008560B3"/>
    <w:rsid w:val="00856111"/>
    <w:rsid w:val="008562FF"/>
    <w:rsid w:val="00856320"/>
    <w:rsid w:val="00857576"/>
    <w:rsid w:val="008577F2"/>
    <w:rsid w:val="0086019C"/>
    <w:rsid w:val="00860323"/>
    <w:rsid w:val="008609FE"/>
    <w:rsid w:val="00860D1C"/>
    <w:rsid w:val="00860D4F"/>
    <w:rsid w:val="00860FAD"/>
    <w:rsid w:val="008615DB"/>
    <w:rsid w:val="00862A9A"/>
    <w:rsid w:val="00862C21"/>
    <w:rsid w:val="00862DF5"/>
    <w:rsid w:val="00863FAB"/>
    <w:rsid w:val="0086483F"/>
    <w:rsid w:val="00864F5B"/>
    <w:rsid w:val="008663C8"/>
    <w:rsid w:val="00867A34"/>
    <w:rsid w:val="008700E5"/>
    <w:rsid w:val="00871B59"/>
    <w:rsid w:val="00871B9E"/>
    <w:rsid w:val="0087213E"/>
    <w:rsid w:val="00872203"/>
    <w:rsid w:val="0087244F"/>
    <w:rsid w:val="00872840"/>
    <w:rsid w:val="00872C67"/>
    <w:rsid w:val="00872E56"/>
    <w:rsid w:val="0087303D"/>
    <w:rsid w:val="00873060"/>
    <w:rsid w:val="0087406E"/>
    <w:rsid w:val="008743D8"/>
    <w:rsid w:val="00874935"/>
    <w:rsid w:val="00876293"/>
    <w:rsid w:val="00876603"/>
    <w:rsid w:val="00876D4E"/>
    <w:rsid w:val="008776DC"/>
    <w:rsid w:val="00877B03"/>
    <w:rsid w:val="00877B5F"/>
    <w:rsid w:val="0088012A"/>
    <w:rsid w:val="00880FC3"/>
    <w:rsid w:val="00881B25"/>
    <w:rsid w:val="00881F97"/>
    <w:rsid w:val="00882D2C"/>
    <w:rsid w:val="00883D9C"/>
    <w:rsid w:val="0088402A"/>
    <w:rsid w:val="00884EAA"/>
    <w:rsid w:val="008855E2"/>
    <w:rsid w:val="008876B8"/>
    <w:rsid w:val="008878A4"/>
    <w:rsid w:val="00887BA6"/>
    <w:rsid w:val="00890694"/>
    <w:rsid w:val="008907A3"/>
    <w:rsid w:val="00890D5C"/>
    <w:rsid w:val="00891269"/>
    <w:rsid w:val="00891775"/>
    <w:rsid w:val="00892DBC"/>
    <w:rsid w:val="0089403C"/>
    <w:rsid w:val="00894531"/>
    <w:rsid w:val="00895198"/>
    <w:rsid w:val="00895805"/>
    <w:rsid w:val="00895B3E"/>
    <w:rsid w:val="00895E11"/>
    <w:rsid w:val="00896118"/>
    <w:rsid w:val="00897005"/>
    <w:rsid w:val="0089766F"/>
    <w:rsid w:val="00897E72"/>
    <w:rsid w:val="008A0A9E"/>
    <w:rsid w:val="008A105B"/>
    <w:rsid w:val="008A1F5C"/>
    <w:rsid w:val="008A3094"/>
    <w:rsid w:val="008A4083"/>
    <w:rsid w:val="008A4094"/>
    <w:rsid w:val="008A485B"/>
    <w:rsid w:val="008A58A1"/>
    <w:rsid w:val="008A5CCE"/>
    <w:rsid w:val="008A63E8"/>
    <w:rsid w:val="008A643E"/>
    <w:rsid w:val="008A65BC"/>
    <w:rsid w:val="008A6AB8"/>
    <w:rsid w:val="008A7DDC"/>
    <w:rsid w:val="008B021F"/>
    <w:rsid w:val="008B06F7"/>
    <w:rsid w:val="008B0923"/>
    <w:rsid w:val="008B09CA"/>
    <w:rsid w:val="008B1162"/>
    <w:rsid w:val="008B1944"/>
    <w:rsid w:val="008B2E9D"/>
    <w:rsid w:val="008B2F03"/>
    <w:rsid w:val="008B3E90"/>
    <w:rsid w:val="008B4362"/>
    <w:rsid w:val="008B44A6"/>
    <w:rsid w:val="008B4747"/>
    <w:rsid w:val="008B476A"/>
    <w:rsid w:val="008B4785"/>
    <w:rsid w:val="008B52A4"/>
    <w:rsid w:val="008B583B"/>
    <w:rsid w:val="008B5AD3"/>
    <w:rsid w:val="008B605F"/>
    <w:rsid w:val="008B6083"/>
    <w:rsid w:val="008B6CD2"/>
    <w:rsid w:val="008B70BC"/>
    <w:rsid w:val="008B7248"/>
    <w:rsid w:val="008C04A1"/>
    <w:rsid w:val="008C12E2"/>
    <w:rsid w:val="008C1548"/>
    <w:rsid w:val="008C1741"/>
    <w:rsid w:val="008C20A2"/>
    <w:rsid w:val="008C24B0"/>
    <w:rsid w:val="008C2C9A"/>
    <w:rsid w:val="008C2F30"/>
    <w:rsid w:val="008C3A7B"/>
    <w:rsid w:val="008C5294"/>
    <w:rsid w:val="008C57D6"/>
    <w:rsid w:val="008C5A14"/>
    <w:rsid w:val="008C5BA8"/>
    <w:rsid w:val="008C624A"/>
    <w:rsid w:val="008C6B36"/>
    <w:rsid w:val="008C6CAA"/>
    <w:rsid w:val="008C7010"/>
    <w:rsid w:val="008C7416"/>
    <w:rsid w:val="008C7B6B"/>
    <w:rsid w:val="008C7D91"/>
    <w:rsid w:val="008D0172"/>
    <w:rsid w:val="008D0ED6"/>
    <w:rsid w:val="008D1165"/>
    <w:rsid w:val="008D18D5"/>
    <w:rsid w:val="008D20AA"/>
    <w:rsid w:val="008D3764"/>
    <w:rsid w:val="008D3938"/>
    <w:rsid w:val="008D3B3F"/>
    <w:rsid w:val="008D3C4A"/>
    <w:rsid w:val="008D5C53"/>
    <w:rsid w:val="008D5D68"/>
    <w:rsid w:val="008D5F2D"/>
    <w:rsid w:val="008D634C"/>
    <w:rsid w:val="008D643E"/>
    <w:rsid w:val="008D6D2F"/>
    <w:rsid w:val="008D703F"/>
    <w:rsid w:val="008D7464"/>
    <w:rsid w:val="008D768B"/>
    <w:rsid w:val="008D7F7B"/>
    <w:rsid w:val="008E1A78"/>
    <w:rsid w:val="008E261E"/>
    <w:rsid w:val="008E2728"/>
    <w:rsid w:val="008E3783"/>
    <w:rsid w:val="008E48EF"/>
    <w:rsid w:val="008E5207"/>
    <w:rsid w:val="008E5B68"/>
    <w:rsid w:val="008E68A4"/>
    <w:rsid w:val="008E693F"/>
    <w:rsid w:val="008E6B76"/>
    <w:rsid w:val="008E74B6"/>
    <w:rsid w:val="008E77BF"/>
    <w:rsid w:val="008E7BDB"/>
    <w:rsid w:val="008F058C"/>
    <w:rsid w:val="008F11B5"/>
    <w:rsid w:val="008F13EB"/>
    <w:rsid w:val="008F1510"/>
    <w:rsid w:val="008F15F8"/>
    <w:rsid w:val="008F1D6A"/>
    <w:rsid w:val="008F2536"/>
    <w:rsid w:val="008F2570"/>
    <w:rsid w:val="008F3422"/>
    <w:rsid w:val="008F3536"/>
    <w:rsid w:val="008F452D"/>
    <w:rsid w:val="008F462C"/>
    <w:rsid w:val="008F4988"/>
    <w:rsid w:val="008F4ED8"/>
    <w:rsid w:val="008F5405"/>
    <w:rsid w:val="008F5D44"/>
    <w:rsid w:val="008F5DAE"/>
    <w:rsid w:val="008F630A"/>
    <w:rsid w:val="008F6927"/>
    <w:rsid w:val="008F6AA2"/>
    <w:rsid w:val="008F6F16"/>
    <w:rsid w:val="008F7729"/>
    <w:rsid w:val="008F7CAA"/>
    <w:rsid w:val="008F7CEB"/>
    <w:rsid w:val="008F7FC3"/>
    <w:rsid w:val="0090233D"/>
    <w:rsid w:val="00902492"/>
    <w:rsid w:val="00903067"/>
    <w:rsid w:val="0090333E"/>
    <w:rsid w:val="00903ECD"/>
    <w:rsid w:val="009057D6"/>
    <w:rsid w:val="009062E5"/>
    <w:rsid w:val="009063BA"/>
    <w:rsid w:val="009067EA"/>
    <w:rsid w:val="00906984"/>
    <w:rsid w:val="00906C51"/>
    <w:rsid w:val="00907AB0"/>
    <w:rsid w:val="00910206"/>
    <w:rsid w:val="009109EA"/>
    <w:rsid w:val="00911DB8"/>
    <w:rsid w:val="00911F11"/>
    <w:rsid w:val="009124B1"/>
    <w:rsid w:val="00912631"/>
    <w:rsid w:val="00912F71"/>
    <w:rsid w:val="00913187"/>
    <w:rsid w:val="0091336F"/>
    <w:rsid w:val="0091367E"/>
    <w:rsid w:val="00913762"/>
    <w:rsid w:val="00913E27"/>
    <w:rsid w:val="009155DF"/>
    <w:rsid w:val="00916141"/>
    <w:rsid w:val="0091615A"/>
    <w:rsid w:val="0091637E"/>
    <w:rsid w:val="00916B17"/>
    <w:rsid w:val="00916FAB"/>
    <w:rsid w:val="009175A9"/>
    <w:rsid w:val="00920351"/>
    <w:rsid w:val="00920624"/>
    <w:rsid w:val="00920CF4"/>
    <w:rsid w:val="009210D3"/>
    <w:rsid w:val="00921C56"/>
    <w:rsid w:val="00921EC8"/>
    <w:rsid w:val="00922482"/>
    <w:rsid w:val="009226DE"/>
    <w:rsid w:val="0092277A"/>
    <w:rsid w:val="00922E7E"/>
    <w:rsid w:val="00923880"/>
    <w:rsid w:val="009254C0"/>
    <w:rsid w:val="00925BFF"/>
    <w:rsid w:val="00925D3C"/>
    <w:rsid w:val="00927124"/>
    <w:rsid w:val="009274C5"/>
    <w:rsid w:val="009276FA"/>
    <w:rsid w:val="009300BD"/>
    <w:rsid w:val="00930B75"/>
    <w:rsid w:val="00931F2B"/>
    <w:rsid w:val="009322CD"/>
    <w:rsid w:val="00932D10"/>
    <w:rsid w:val="009330C9"/>
    <w:rsid w:val="009338FC"/>
    <w:rsid w:val="00934DB0"/>
    <w:rsid w:val="009358EE"/>
    <w:rsid w:val="00935B0B"/>
    <w:rsid w:val="0093619C"/>
    <w:rsid w:val="00936721"/>
    <w:rsid w:val="0093705B"/>
    <w:rsid w:val="00937BAD"/>
    <w:rsid w:val="00940135"/>
    <w:rsid w:val="009408D3"/>
    <w:rsid w:val="00940BB0"/>
    <w:rsid w:val="00940ECE"/>
    <w:rsid w:val="009415BC"/>
    <w:rsid w:val="00941F8D"/>
    <w:rsid w:val="009428B8"/>
    <w:rsid w:val="00942E85"/>
    <w:rsid w:val="009430E7"/>
    <w:rsid w:val="00943740"/>
    <w:rsid w:val="0094380D"/>
    <w:rsid w:val="009438CF"/>
    <w:rsid w:val="00943ABF"/>
    <w:rsid w:val="00943F14"/>
    <w:rsid w:val="0094498B"/>
    <w:rsid w:val="00944B17"/>
    <w:rsid w:val="009455DF"/>
    <w:rsid w:val="00945842"/>
    <w:rsid w:val="00945960"/>
    <w:rsid w:val="00946073"/>
    <w:rsid w:val="009462EC"/>
    <w:rsid w:val="00946456"/>
    <w:rsid w:val="009470C3"/>
    <w:rsid w:val="00950599"/>
    <w:rsid w:val="009505F5"/>
    <w:rsid w:val="00951028"/>
    <w:rsid w:val="00953774"/>
    <w:rsid w:val="00953CC4"/>
    <w:rsid w:val="0095475E"/>
    <w:rsid w:val="009547D7"/>
    <w:rsid w:val="009549E6"/>
    <w:rsid w:val="00954A99"/>
    <w:rsid w:val="00954F9E"/>
    <w:rsid w:val="00954FF9"/>
    <w:rsid w:val="0095500E"/>
    <w:rsid w:val="00955434"/>
    <w:rsid w:val="00955C6E"/>
    <w:rsid w:val="00956142"/>
    <w:rsid w:val="00957885"/>
    <w:rsid w:val="00957E53"/>
    <w:rsid w:val="00957F0B"/>
    <w:rsid w:val="00957F52"/>
    <w:rsid w:val="009600FD"/>
    <w:rsid w:val="0096166F"/>
    <w:rsid w:val="00961F4F"/>
    <w:rsid w:val="00963B33"/>
    <w:rsid w:val="00963CDE"/>
    <w:rsid w:val="009647D7"/>
    <w:rsid w:val="00964C99"/>
    <w:rsid w:val="00965968"/>
    <w:rsid w:val="009660B0"/>
    <w:rsid w:val="0096658D"/>
    <w:rsid w:val="00966EC6"/>
    <w:rsid w:val="009679AB"/>
    <w:rsid w:val="00967DAA"/>
    <w:rsid w:val="009707A6"/>
    <w:rsid w:val="00970EE7"/>
    <w:rsid w:val="00971670"/>
    <w:rsid w:val="00971C02"/>
    <w:rsid w:val="00971C58"/>
    <w:rsid w:val="00971CF5"/>
    <w:rsid w:val="009724E1"/>
    <w:rsid w:val="00972758"/>
    <w:rsid w:val="00974B83"/>
    <w:rsid w:val="00974BDF"/>
    <w:rsid w:val="00974F21"/>
    <w:rsid w:val="00975D92"/>
    <w:rsid w:val="00976146"/>
    <w:rsid w:val="0097666D"/>
    <w:rsid w:val="009768BE"/>
    <w:rsid w:val="00977291"/>
    <w:rsid w:val="00977363"/>
    <w:rsid w:val="00977E28"/>
    <w:rsid w:val="00980624"/>
    <w:rsid w:val="009806E7"/>
    <w:rsid w:val="009809D6"/>
    <w:rsid w:val="00981E5B"/>
    <w:rsid w:val="009821FE"/>
    <w:rsid w:val="00982429"/>
    <w:rsid w:val="00982E81"/>
    <w:rsid w:val="00982F22"/>
    <w:rsid w:val="0098311F"/>
    <w:rsid w:val="00983A63"/>
    <w:rsid w:val="009842D4"/>
    <w:rsid w:val="0098458B"/>
    <w:rsid w:val="00985919"/>
    <w:rsid w:val="00985AF4"/>
    <w:rsid w:val="00985EB1"/>
    <w:rsid w:val="00986003"/>
    <w:rsid w:val="00987612"/>
    <w:rsid w:val="00987E69"/>
    <w:rsid w:val="009902BB"/>
    <w:rsid w:val="009904B5"/>
    <w:rsid w:val="00990DB8"/>
    <w:rsid w:val="00990E92"/>
    <w:rsid w:val="00991A19"/>
    <w:rsid w:val="00991BE0"/>
    <w:rsid w:val="0099285D"/>
    <w:rsid w:val="009929F9"/>
    <w:rsid w:val="00992C7F"/>
    <w:rsid w:val="0099491C"/>
    <w:rsid w:val="009949C6"/>
    <w:rsid w:val="00994F61"/>
    <w:rsid w:val="00994FEA"/>
    <w:rsid w:val="0099544A"/>
    <w:rsid w:val="00995475"/>
    <w:rsid w:val="0099623C"/>
    <w:rsid w:val="009964E9"/>
    <w:rsid w:val="00997369"/>
    <w:rsid w:val="009978CE"/>
    <w:rsid w:val="00997B62"/>
    <w:rsid w:val="009A0ECE"/>
    <w:rsid w:val="009A1483"/>
    <w:rsid w:val="009A28AB"/>
    <w:rsid w:val="009A32EE"/>
    <w:rsid w:val="009A337D"/>
    <w:rsid w:val="009A483D"/>
    <w:rsid w:val="009A5277"/>
    <w:rsid w:val="009A542F"/>
    <w:rsid w:val="009A5E26"/>
    <w:rsid w:val="009A66FB"/>
    <w:rsid w:val="009A778F"/>
    <w:rsid w:val="009A77E6"/>
    <w:rsid w:val="009B0AC3"/>
    <w:rsid w:val="009B13BD"/>
    <w:rsid w:val="009B268C"/>
    <w:rsid w:val="009B26BE"/>
    <w:rsid w:val="009B3992"/>
    <w:rsid w:val="009B42E2"/>
    <w:rsid w:val="009B49D5"/>
    <w:rsid w:val="009B4A85"/>
    <w:rsid w:val="009B4D3E"/>
    <w:rsid w:val="009B507A"/>
    <w:rsid w:val="009B5095"/>
    <w:rsid w:val="009B6E5D"/>
    <w:rsid w:val="009B6F43"/>
    <w:rsid w:val="009B7022"/>
    <w:rsid w:val="009B7F56"/>
    <w:rsid w:val="009C0139"/>
    <w:rsid w:val="009C0688"/>
    <w:rsid w:val="009C1375"/>
    <w:rsid w:val="009C20AF"/>
    <w:rsid w:val="009C2164"/>
    <w:rsid w:val="009C218E"/>
    <w:rsid w:val="009C23CA"/>
    <w:rsid w:val="009C245F"/>
    <w:rsid w:val="009C2F48"/>
    <w:rsid w:val="009C303C"/>
    <w:rsid w:val="009C30F0"/>
    <w:rsid w:val="009C3457"/>
    <w:rsid w:val="009C3A1E"/>
    <w:rsid w:val="009C402B"/>
    <w:rsid w:val="009C590C"/>
    <w:rsid w:val="009C5F7B"/>
    <w:rsid w:val="009C62EE"/>
    <w:rsid w:val="009C63B1"/>
    <w:rsid w:val="009C6AEF"/>
    <w:rsid w:val="009C7D41"/>
    <w:rsid w:val="009C7EDE"/>
    <w:rsid w:val="009D0716"/>
    <w:rsid w:val="009D07CD"/>
    <w:rsid w:val="009D128A"/>
    <w:rsid w:val="009D15E6"/>
    <w:rsid w:val="009D1EC2"/>
    <w:rsid w:val="009D24F9"/>
    <w:rsid w:val="009D2554"/>
    <w:rsid w:val="009D268A"/>
    <w:rsid w:val="009D2DC4"/>
    <w:rsid w:val="009D394B"/>
    <w:rsid w:val="009D3C2D"/>
    <w:rsid w:val="009D4122"/>
    <w:rsid w:val="009D42DC"/>
    <w:rsid w:val="009D4420"/>
    <w:rsid w:val="009D44C5"/>
    <w:rsid w:val="009D476E"/>
    <w:rsid w:val="009D5013"/>
    <w:rsid w:val="009D5E12"/>
    <w:rsid w:val="009D5F75"/>
    <w:rsid w:val="009D63D4"/>
    <w:rsid w:val="009D68F2"/>
    <w:rsid w:val="009D79E9"/>
    <w:rsid w:val="009D7B29"/>
    <w:rsid w:val="009D7E14"/>
    <w:rsid w:val="009E0175"/>
    <w:rsid w:val="009E19C4"/>
    <w:rsid w:val="009E1B8C"/>
    <w:rsid w:val="009E2AB5"/>
    <w:rsid w:val="009E2AF1"/>
    <w:rsid w:val="009E33D0"/>
    <w:rsid w:val="009E3411"/>
    <w:rsid w:val="009E3B3D"/>
    <w:rsid w:val="009E3F09"/>
    <w:rsid w:val="009E413C"/>
    <w:rsid w:val="009E4443"/>
    <w:rsid w:val="009E4515"/>
    <w:rsid w:val="009E532B"/>
    <w:rsid w:val="009E58C5"/>
    <w:rsid w:val="009E599F"/>
    <w:rsid w:val="009E5EFE"/>
    <w:rsid w:val="009E634A"/>
    <w:rsid w:val="009E6773"/>
    <w:rsid w:val="009E6C6E"/>
    <w:rsid w:val="009F10CD"/>
    <w:rsid w:val="009F1418"/>
    <w:rsid w:val="009F1683"/>
    <w:rsid w:val="009F19BD"/>
    <w:rsid w:val="009F212F"/>
    <w:rsid w:val="009F3749"/>
    <w:rsid w:val="009F3A4F"/>
    <w:rsid w:val="009F3A9D"/>
    <w:rsid w:val="009F5460"/>
    <w:rsid w:val="009F5FF6"/>
    <w:rsid w:val="009F677E"/>
    <w:rsid w:val="009F6A23"/>
    <w:rsid w:val="009F6D9D"/>
    <w:rsid w:val="009F70C2"/>
    <w:rsid w:val="009F7332"/>
    <w:rsid w:val="009F7927"/>
    <w:rsid w:val="009F7BC4"/>
    <w:rsid w:val="00A0022A"/>
    <w:rsid w:val="00A01748"/>
    <w:rsid w:val="00A023A9"/>
    <w:rsid w:val="00A02491"/>
    <w:rsid w:val="00A02BAA"/>
    <w:rsid w:val="00A037B2"/>
    <w:rsid w:val="00A04631"/>
    <w:rsid w:val="00A047F1"/>
    <w:rsid w:val="00A04C15"/>
    <w:rsid w:val="00A05927"/>
    <w:rsid w:val="00A0618E"/>
    <w:rsid w:val="00A067A5"/>
    <w:rsid w:val="00A06C0F"/>
    <w:rsid w:val="00A072E5"/>
    <w:rsid w:val="00A07559"/>
    <w:rsid w:val="00A078B1"/>
    <w:rsid w:val="00A07BEF"/>
    <w:rsid w:val="00A103C1"/>
    <w:rsid w:val="00A10D8B"/>
    <w:rsid w:val="00A11533"/>
    <w:rsid w:val="00A1177E"/>
    <w:rsid w:val="00A11D3F"/>
    <w:rsid w:val="00A11F0F"/>
    <w:rsid w:val="00A12A5D"/>
    <w:rsid w:val="00A13186"/>
    <w:rsid w:val="00A139FE"/>
    <w:rsid w:val="00A13B92"/>
    <w:rsid w:val="00A13BA3"/>
    <w:rsid w:val="00A13FFA"/>
    <w:rsid w:val="00A14BBE"/>
    <w:rsid w:val="00A14DD5"/>
    <w:rsid w:val="00A14F74"/>
    <w:rsid w:val="00A15BAD"/>
    <w:rsid w:val="00A15E1A"/>
    <w:rsid w:val="00A1676B"/>
    <w:rsid w:val="00A16B0D"/>
    <w:rsid w:val="00A16BC6"/>
    <w:rsid w:val="00A1759F"/>
    <w:rsid w:val="00A20EA4"/>
    <w:rsid w:val="00A21565"/>
    <w:rsid w:val="00A218AC"/>
    <w:rsid w:val="00A2191C"/>
    <w:rsid w:val="00A23EBE"/>
    <w:rsid w:val="00A23ED4"/>
    <w:rsid w:val="00A23F65"/>
    <w:rsid w:val="00A25C37"/>
    <w:rsid w:val="00A25C3A"/>
    <w:rsid w:val="00A261C2"/>
    <w:rsid w:val="00A265B7"/>
    <w:rsid w:val="00A2690D"/>
    <w:rsid w:val="00A26D5A"/>
    <w:rsid w:val="00A27222"/>
    <w:rsid w:val="00A27597"/>
    <w:rsid w:val="00A305D8"/>
    <w:rsid w:val="00A3066B"/>
    <w:rsid w:val="00A30AE9"/>
    <w:rsid w:val="00A3212C"/>
    <w:rsid w:val="00A32467"/>
    <w:rsid w:val="00A32D7D"/>
    <w:rsid w:val="00A33278"/>
    <w:rsid w:val="00A33F03"/>
    <w:rsid w:val="00A342F2"/>
    <w:rsid w:val="00A34B48"/>
    <w:rsid w:val="00A35071"/>
    <w:rsid w:val="00A358BA"/>
    <w:rsid w:val="00A36E77"/>
    <w:rsid w:val="00A372F2"/>
    <w:rsid w:val="00A37AB4"/>
    <w:rsid w:val="00A40E01"/>
    <w:rsid w:val="00A4107F"/>
    <w:rsid w:val="00A42B6B"/>
    <w:rsid w:val="00A43302"/>
    <w:rsid w:val="00A43D93"/>
    <w:rsid w:val="00A44004"/>
    <w:rsid w:val="00A44425"/>
    <w:rsid w:val="00A448DE"/>
    <w:rsid w:val="00A450C7"/>
    <w:rsid w:val="00A4513B"/>
    <w:rsid w:val="00A453DA"/>
    <w:rsid w:val="00A45FA3"/>
    <w:rsid w:val="00A469D6"/>
    <w:rsid w:val="00A475CA"/>
    <w:rsid w:val="00A479FD"/>
    <w:rsid w:val="00A504B9"/>
    <w:rsid w:val="00A507A4"/>
    <w:rsid w:val="00A50AB6"/>
    <w:rsid w:val="00A51052"/>
    <w:rsid w:val="00A515DB"/>
    <w:rsid w:val="00A5166A"/>
    <w:rsid w:val="00A52118"/>
    <w:rsid w:val="00A52E6F"/>
    <w:rsid w:val="00A533C7"/>
    <w:rsid w:val="00A54162"/>
    <w:rsid w:val="00A543D9"/>
    <w:rsid w:val="00A54525"/>
    <w:rsid w:val="00A54B17"/>
    <w:rsid w:val="00A5586D"/>
    <w:rsid w:val="00A55BDE"/>
    <w:rsid w:val="00A561D5"/>
    <w:rsid w:val="00A563C8"/>
    <w:rsid w:val="00A566CA"/>
    <w:rsid w:val="00A56CDE"/>
    <w:rsid w:val="00A56DF4"/>
    <w:rsid w:val="00A571EA"/>
    <w:rsid w:val="00A575D3"/>
    <w:rsid w:val="00A6019F"/>
    <w:rsid w:val="00A601AE"/>
    <w:rsid w:val="00A60262"/>
    <w:rsid w:val="00A60C2F"/>
    <w:rsid w:val="00A62646"/>
    <w:rsid w:val="00A6274A"/>
    <w:rsid w:val="00A627C7"/>
    <w:rsid w:val="00A635ED"/>
    <w:rsid w:val="00A646A0"/>
    <w:rsid w:val="00A64EA0"/>
    <w:rsid w:val="00A65076"/>
    <w:rsid w:val="00A65E3F"/>
    <w:rsid w:val="00A65E5B"/>
    <w:rsid w:val="00A6692B"/>
    <w:rsid w:val="00A672E1"/>
    <w:rsid w:val="00A67EAD"/>
    <w:rsid w:val="00A70107"/>
    <w:rsid w:val="00A70197"/>
    <w:rsid w:val="00A7053B"/>
    <w:rsid w:val="00A707CF"/>
    <w:rsid w:val="00A70DBE"/>
    <w:rsid w:val="00A7106B"/>
    <w:rsid w:val="00A7155A"/>
    <w:rsid w:val="00A72084"/>
    <w:rsid w:val="00A725A0"/>
    <w:rsid w:val="00A72911"/>
    <w:rsid w:val="00A73E81"/>
    <w:rsid w:val="00A7456F"/>
    <w:rsid w:val="00A751B1"/>
    <w:rsid w:val="00A75279"/>
    <w:rsid w:val="00A763AC"/>
    <w:rsid w:val="00A764F7"/>
    <w:rsid w:val="00A7752C"/>
    <w:rsid w:val="00A80813"/>
    <w:rsid w:val="00A8087F"/>
    <w:rsid w:val="00A81F55"/>
    <w:rsid w:val="00A81FFC"/>
    <w:rsid w:val="00A82D9E"/>
    <w:rsid w:val="00A83056"/>
    <w:rsid w:val="00A83107"/>
    <w:rsid w:val="00A835D5"/>
    <w:rsid w:val="00A84F4E"/>
    <w:rsid w:val="00A85D4A"/>
    <w:rsid w:val="00A8642F"/>
    <w:rsid w:val="00A86EFD"/>
    <w:rsid w:val="00A86FDF"/>
    <w:rsid w:val="00A871ED"/>
    <w:rsid w:val="00A87AA2"/>
    <w:rsid w:val="00A90352"/>
    <w:rsid w:val="00A90E35"/>
    <w:rsid w:val="00A914FB"/>
    <w:rsid w:val="00A923F7"/>
    <w:rsid w:val="00A933FB"/>
    <w:rsid w:val="00A942CE"/>
    <w:rsid w:val="00A94B03"/>
    <w:rsid w:val="00A955AD"/>
    <w:rsid w:val="00A96029"/>
    <w:rsid w:val="00A96576"/>
    <w:rsid w:val="00A96FA8"/>
    <w:rsid w:val="00A975E2"/>
    <w:rsid w:val="00A9772E"/>
    <w:rsid w:val="00A97775"/>
    <w:rsid w:val="00A97956"/>
    <w:rsid w:val="00AA036F"/>
    <w:rsid w:val="00AA05AF"/>
    <w:rsid w:val="00AA0DCB"/>
    <w:rsid w:val="00AA1448"/>
    <w:rsid w:val="00AA189E"/>
    <w:rsid w:val="00AA1B4F"/>
    <w:rsid w:val="00AA2302"/>
    <w:rsid w:val="00AA2597"/>
    <w:rsid w:val="00AA261D"/>
    <w:rsid w:val="00AA3167"/>
    <w:rsid w:val="00AA3C8F"/>
    <w:rsid w:val="00AA3F60"/>
    <w:rsid w:val="00AA50A7"/>
    <w:rsid w:val="00AA5ABE"/>
    <w:rsid w:val="00AA6378"/>
    <w:rsid w:val="00AA66ED"/>
    <w:rsid w:val="00AA7087"/>
    <w:rsid w:val="00AA73D2"/>
    <w:rsid w:val="00AA7AD2"/>
    <w:rsid w:val="00AA7ECC"/>
    <w:rsid w:val="00AB0190"/>
    <w:rsid w:val="00AB02B9"/>
    <w:rsid w:val="00AB06D1"/>
    <w:rsid w:val="00AB166C"/>
    <w:rsid w:val="00AB1677"/>
    <w:rsid w:val="00AB1C29"/>
    <w:rsid w:val="00AB1F4A"/>
    <w:rsid w:val="00AB218F"/>
    <w:rsid w:val="00AB2943"/>
    <w:rsid w:val="00AB2C53"/>
    <w:rsid w:val="00AB2F77"/>
    <w:rsid w:val="00AB2F8B"/>
    <w:rsid w:val="00AB3BDC"/>
    <w:rsid w:val="00AB41C0"/>
    <w:rsid w:val="00AB478F"/>
    <w:rsid w:val="00AB4D8D"/>
    <w:rsid w:val="00AB52ED"/>
    <w:rsid w:val="00AB6108"/>
    <w:rsid w:val="00AB6AC7"/>
    <w:rsid w:val="00AB6C22"/>
    <w:rsid w:val="00AB7D41"/>
    <w:rsid w:val="00AC05D6"/>
    <w:rsid w:val="00AC110E"/>
    <w:rsid w:val="00AC1D21"/>
    <w:rsid w:val="00AC1F09"/>
    <w:rsid w:val="00AC2347"/>
    <w:rsid w:val="00AC234A"/>
    <w:rsid w:val="00AC2860"/>
    <w:rsid w:val="00AC2EF1"/>
    <w:rsid w:val="00AC2F1B"/>
    <w:rsid w:val="00AC3106"/>
    <w:rsid w:val="00AC3321"/>
    <w:rsid w:val="00AC3353"/>
    <w:rsid w:val="00AC3741"/>
    <w:rsid w:val="00AC37C0"/>
    <w:rsid w:val="00AC37D9"/>
    <w:rsid w:val="00AC4189"/>
    <w:rsid w:val="00AC42A2"/>
    <w:rsid w:val="00AC4E83"/>
    <w:rsid w:val="00AC6181"/>
    <w:rsid w:val="00AC6209"/>
    <w:rsid w:val="00AC6248"/>
    <w:rsid w:val="00AC62D6"/>
    <w:rsid w:val="00AC742A"/>
    <w:rsid w:val="00AD0B28"/>
    <w:rsid w:val="00AD0DF1"/>
    <w:rsid w:val="00AD10BF"/>
    <w:rsid w:val="00AD18D3"/>
    <w:rsid w:val="00AD21B6"/>
    <w:rsid w:val="00AD431A"/>
    <w:rsid w:val="00AD4418"/>
    <w:rsid w:val="00AD4DE2"/>
    <w:rsid w:val="00AD5E6F"/>
    <w:rsid w:val="00AD6337"/>
    <w:rsid w:val="00AD6E90"/>
    <w:rsid w:val="00AD7A1F"/>
    <w:rsid w:val="00AD7A93"/>
    <w:rsid w:val="00AD7D33"/>
    <w:rsid w:val="00AD7E54"/>
    <w:rsid w:val="00AE0104"/>
    <w:rsid w:val="00AE099C"/>
    <w:rsid w:val="00AE1993"/>
    <w:rsid w:val="00AE20F9"/>
    <w:rsid w:val="00AE21CE"/>
    <w:rsid w:val="00AE272A"/>
    <w:rsid w:val="00AE341F"/>
    <w:rsid w:val="00AE3AE6"/>
    <w:rsid w:val="00AE3CE7"/>
    <w:rsid w:val="00AE3EF4"/>
    <w:rsid w:val="00AE4723"/>
    <w:rsid w:val="00AE4738"/>
    <w:rsid w:val="00AE47F8"/>
    <w:rsid w:val="00AE4CF1"/>
    <w:rsid w:val="00AE51D2"/>
    <w:rsid w:val="00AE5228"/>
    <w:rsid w:val="00AE5628"/>
    <w:rsid w:val="00AE63B0"/>
    <w:rsid w:val="00AE655B"/>
    <w:rsid w:val="00AE6775"/>
    <w:rsid w:val="00AE75A0"/>
    <w:rsid w:val="00AE78D1"/>
    <w:rsid w:val="00AF066C"/>
    <w:rsid w:val="00AF0DC4"/>
    <w:rsid w:val="00AF12D3"/>
    <w:rsid w:val="00AF2809"/>
    <w:rsid w:val="00AF2A32"/>
    <w:rsid w:val="00AF2CD4"/>
    <w:rsid w:val="00AF2E1C"/>
    <w:rsid w:val="00AF31E7"/>
    <w:rsid w:val="00AF43E2"/>
    <w:rsid w:val="00AF5B72"/>
    <w:rsid w:val="00AF6E73"/>
    <w:rsid w:val="00AF7C31"/>
    <w:rsid w:val="00B00262"/>
    <w:rsid w:val="00B002A0"/>
    <w:rsid w:val="00B00550"/>
    <w:rsid w:val="00B005BE"/>
    <w:rsid w:val="00B009D4"/>
    <w:rsid w:val="00B020CB"/>
    <w:rsid w:val="00B027A3"/>
    <w:rsid w:val="00B0288F"/>
    <w:rsid w:val="00B029DE"/>
    <w:rsid w:val="00B035DB"/>
    <w:rsid w:val="00B04095"/>
    <w:rsid w:val="00B04FAB"/>
    <w:rsid w:val="00B0556B"/>
    <w:rsid w:val="00B05C4F"/>
    <w:rsid w:val="00B05E60"/>
    <w:rsid w:val="00B0608E"/>
    <w:rsid w:val="00B06BFE"/>
    <w:rsid w:val="00B07722"/>
    <w:rsid w:val="00B07A03"/>
    <w:rsid w:val="00B07C7B"/>
    <w:rsid w:val="00B07ED4"/>
    <w:rsid w:val="00B07FB8"/>
    <w:rsid w:val="00B106AE"/>
    <w:rsid w:val="00B1153D"/>
    <w:rsid w:val="00B11788"/>
    <w:rsid w:val="00B11902"/>
    <w:rsid w:val="00B11AE6"/>
    <w:rsid w:val="00B12094"/>
    <w:rsid w:val="00B12427"/>
    <w:rsid w:val="00B125DE"/>
    <w:rsid w:val="00B12702"/>
    <w:rsid w:val="00B15049"/>
    <w:rsid w:val="00B154D3"/>
    <w:rsid w:val="00B15E41"/>
    <w:rsid w:val="00B16180"/>
    <w:rsid w:val="00B1620C"/>
    <w:rsid w:val="00B164F1"/>
    <w:rsid w:val="00B165B1"/>
    <w:rsid w:val="00B16AEE"/>
    <w:rsid w:val="00B16FCE"/>
    <w:rsid w:val="00B17DB8"/>
    <w:rsid w:val="00B202EE"/>
    <w:rsid w:val="00B20610"/>
    <w:rsid w:val="00B208DD"/>
    <w:rsid w:val="00B20EBD"/>
    <w:rsid w:val="00B21783"/>
    <w:rsid w:val="00B22986"/>
    <w:rsid w:val="00B22AE1"/>
    <w:rsid w:val="00B22DC6"/>
    <w:rsid w:val="00B22F56"/>
    <w:rsid w:val="00B23A4B"/>
    <w:rsid w:val="00B2495A"/>
    <w:rsid w:val="00B24B7A"/>
    <w:rsid w:val="00B2515E"/>
    <w:rsid w:val="00B25B93"/>
    <w:rsid w:val="00B2604C"/>
    <w:rsid w:val="00B264BB"/>
    <w:rsid w:val="00B2666F"/>
    <w:rsid w:val="00B266A7"/>
    <w:rsid w:val="00B268E8"/>
    <w:rsid w:val="00B273C2"/>
    <w:rsid w:val="00B3073E"/>
    <w:rsid w:val="00B30768"/>
    <w:rsid w:val="00B30EFA"/>
    <w:rsid w:val="00B310BA"/>
    <w:rsid w:val="00B31576"/>
    <w:rsid w:val="00B31D23"/>
    <w:rsid w:val="00B324B4"/>
    <w:rsid w:val="00B32C8C"/>
    <w:rsid w:val="00B32EF4"/>
    <w:rsid w:val="00B33140"/>
    <w:rsid w:val="00B34337"/>
    <w:rsid w:val="00B3513B"/>
    <w:rsid w:val="00B35304"/>
    <w:rsid w:val="00B35369"/>
    <w:rsid w:val="00B358A1"/>
    <w:rsid w:val="00B36AA5"/>
    <w:rsid w:val="00B36DCD"/>
    <w:rsid w:val="00B37761"/>
    <w:rsid w:val="00B37FF0"/>
    <w:rsid w:val="00B40192"/>
    <w:rsid w:val="00B40452"/>
    <w:rsid w:val="00B40F71"/>
    <w:rsid w:val="00B4150C"/>
    <w:rsid w:val="00B419AD"/>
    <w:rsid w:val="00B42902"/>
    <w:rsid w:val="00B4290E"/>
    <w:rsid w:val="00B42C04"/>
    <w:rsid w:val="00B42C2F"/>
    <w:rsid w:val="00B4383D"/>
    <w:rsid w:val="00B44237"/>
    <w:rsid w:val="00B445EF"/>
    <w:rsid w:val="00B44DE3"/>
    <w:rsid w:val="00B45248"/>
    <w:rsid w:val="00B45EE5"/>
    <w:rsid w:val="00B463BF"/>
    <w:rsid w:val="00B463EB"/>
    <w:rsid w:val="00B463FC"/>
    <w:rsid w:val="00B46F99"/>
    <w:rsid w:val="00B47CBF"/>
    <w:rsid w:val="00B50554"/>
    <w:rsid w:val="00B5069F"/>
    <w:rsid w:val="00B507E4"/>
    <w:rsid w:val="00B5093B"/>
    <w:rsid w:val="00B50949"/>
    <w:rsid w:val="00B51657"/>
    <w:rsid w:val="00B5213E"/>
    <w:rsid w:val="00B52741"/>
    <w:rsid w:val="00B533CF"/>
    <w:rsid w:val="00B53483"/>
    <w:rsid w:val="00B53E04"/>
    <w:rsid w:val="00B546FC"/>
    <w:rsid w:val="00B54C2D"/>
    <w:rsid w:val="00B561FE"/>
    <w:rsid w:val="00B564CD"/>
    <w:rsid w:val="00B56540"/>
    <w:rsid w:val="00B56634"/>
    <w:rsid w:val="00B5777C"/>
    <w:rsid w:val="00B57837"/>
    <w:rsid w:val="00B57C5C"/>
    <w:rsid w:val="00B57D54"/>
    <w:rsid w:val="00B60000"/>
    <w:rsid w:val="00B6001B"/>
    <w:rsid w:val="00B60ECB"/>
    <w:rsid w:val="00B61398"/>
    <w:rsid w:val="00B61825"/>
    <w:rsid w:val="00B61C47"/>
    <w:rsid w:val="00B62255"/>
    <w:rsid w:val="00B622ED"/>
    <w:rsid w:val="00B6481A"/>
    <w:rsid w:val="00B6546A"/>
    <w:rsid w:val="00B657F2"/>
    <w:rsid w:val="00B65F5D"/>
    <w:rsid w:val="00B663A2"/>
    <w:rsid w:val="00B665C3"/>
    <w:rsid w:val="00B66685"/>
    <w:rsid w:val="00B675F9"/>
    <w:rsid w:val="00B67862"/>
    <w:rsid w:val="00B67E13"/>
    <w:rsid w:val="00B70D5B"/>
    <w:rsid w:val="00B7164C"/>
    <w:rsid w:val="00B71BF0"/>
    <w:rsid w:val="00B723FC"/>
    <w:rsid w:val="00B7316C"/>
    <w:rsid w:val="00B73328"/>
    <w:rsid w:val="00B73F7C"/>
    <w:rsid w:val="00B745E3"/>
    <w:rsid w:val="00B74984"/>
    <w:rsid w:val="00B74A52"/>
    <w:rsid w:val="00B7565D"/>
    <w:rsid w:val="00B76322"/>
    <w:rsid w:val="00B7662B"/>
    <w:rsid w:val="00B77615"/>
    <w:rsid w:val="00B77BF9"/>
    <w:rsid w:val="00B77C60"/>
    <w:rsid w:val="00B80191"/>
    <w:rsid w:val="00B81290"/>
    <w:rsid w:val="00B81922"/>
    <w:rsid w:val="00B825C3"/>
    <w:rsid w:val="00B82AFE"/>
    <w:rsid w:val="00B836BF"/>
    <w:rsid w:val="00B8374F"/>
    <w:rsid w:val="00B83E16"/>
    <w:rsid w:val="00B8409C"/>
    <w:rsid w:val="00B84D6E"/>
    <w:rsid w:val="00B84FF2"/>
    <w:rsid w:val="00B850CB"/>
    <w:rsid w:val="00B85106"/>
    <w:rsid w:val="00B85AD8"/>
    <w:rsid w:val="00B86182"/>
    <w:rsid w:val="00B86677"/>
    <w:rsid w:val="00B869BE"/>
    <w:rsid w:val="00B86FA6"/>
    <w:rsid w:val="00B871AA"/>
    <w:rsid w:val="00B8722D"/>
    <w:rsid w:val="00B875A2"/>
    <w:rsid w:val="00B8761A"/>
    <w:rsid w:val="00B87669"/>
    <w:rsid w:val="00B8768B"/>
    <w:rsid w:val="00B90260"/>
    <w:rsid w:val="00B904AC"/>
    <w:rsid w:val="00B90F20"/>
    <w:rsid w:val="00B91BE0"/>
    <w:rsid w:val="00B91E3D"/>
    <w:rsid w:val="00B923EB"/>
    <w:rsid w:val="00B93924"/>
    <w:rsid w:val="00B939B5"/>
    <w:rsid w:val="00B93C65"/>
    <w:rsid w:val="00B941A5"/>
    <w:rsid w:val="00B9430D"/>
    <w:rsid w:val="00B94335"/>
    <w:rsid w:val="00B944BC"/>
    <w:rsid w:val="00B95F28"/>
    <w:rsid w:val="00B964FA"/>
    <w:rsid w:val="00B96991"/>
    <w:rsid w:val="00B97E68"/>
    <w:rsid w:val="00B97F4D"/>
    <w:rsid w:val="00BA013F"/>
    <w:rsid w:val="00BA0C25"/>
    <w:rsid w:val="00BA0CF3"/>
    <w:rsid w:val="00BA19BE"/>
    <w:rsid w:val="00BA1B2F"/>
    <w:rsid w:val="00BA1BEC"/>
    <w:rsid w:val="00BA236C"/>
    <w:rsid w:val="00BA255B"/>
    <w:rsid w:val="00BA38BD"/>
    <w:rsid w:val="00BA4224"/>
    <w:rsid w:val="00BA486D"/>
    <w:rsid w:val="00BA5787"/>
    <w:rsid w:val="00BA5E0B"/>
    <w:rsid w:val="00BA6315"/>
    <w:rsid w:val="00BA66A7"/>
    <w:rsid w:val="00BA718F"/>
    <w:rsid w:val="00BA7D42"/>
    <w:rsid w:val="00BA7DFA"/>
    <w:rsid w:val="00BB07CC"/>
    <w:rsid w:val="00BB1102"/>
    <w:rsid w:val="00BB207D"/>
    <w:rsid w:val="00BB2EFE"/>
    <w:rsid w:val="00BB2F4B"/>
    <w:rsid w:val="00BB421E"/>
    <w:rsid w:val="00BB4CC3"/>
    <w:rsid w:val="00BB546B"/>
    <w:rsid w:val="00BB5534"/>
    <w:rsid w:val="00BB5626"/>
    <w:rsid w:val="00BB56E5"/>
    <w:rsid w:val="00BB5FF9"/>
    <w:rsid w:val="00BB6397"/>
    <w:rsid w:val="00BB67D5"/>
    <w:rsid w:val="00BB697B"/>
    <w:rsid w:val="00BB6BA8"/>
    <w:rsid w:val="00BB70E5"/>
    <w:rsid w:val="00BB7221"/>
    <w:rsid w:val="00BB7472"/>
    <w:rsid w:val="00BB75FE"/>
    <w:rsid w:val="00BB76E7"/>
    <w:rsid w:val="00BB77E5"/>
    <w:rsid w:val="00BB79C2"/>
    <w:rsid w:val="00BC0538"/>
    <w:rsid w:val="00BC074C"/>
    <w:rsid w:val="00BC0A1E"/>
    <w:rsid w:val="00BC0BE7"/>
    <w:rsid w:val="00BC0DA0"/>
    <w:rsid w:val="00BC0E02"/>
    <w:rsid w:val="00BC0E58"/>
    <w:rsid w:val="00BC1C3D"/>
    <w:rsid w:val="00BC20E5"/>
    <w:rsid w:val="00BC2597"/>
    <w:rsid w:val="00BC2E7E"/>
    <w:rsid w:val="00BC3173"/>
    <w:rsid w:val="00BC3740"/>
    <w:rsid w:val="00BC37CD"/>
    <w:rsid w:val="00BC38A9"/>
    <w:rsid w:val="00BC496C"/>
    <w:rsid w:val="00BC502C"/>
    <w:rsid w:val="00BC5DB1"/>
    <w:rsid w:val="00BC62AF"/>
    <w:rsid w:val="00BC66B1"/>
    <w:rsid w:val="00BC67FE"/>
    <w:rsid w:val="00BC69F6"/>
    <w:rsid w:val="00BC6ABB"/>
    <w:rsid w:val="00BC6E3D"/>
    <w:rsid w:val="00BC7507"/>
    <w:rsid w:val="00BC7AFA"/>
    <w:rsid w:val="00BC7E9A"/>
    <w:rsid w:val="00BD0304"/>
    <w:rsid w:val="00BD0B7A"/>
    <w:rsid w:val="00BD1809"/>
    <w:rsid w:val="00BD1D40"/>
    <w:rsid w:val="00BD2EB5"/>
    <w:rsid w:val="00BD34A0"/>
    <w:rsid w:val="00BD37EB"/>
    <w:rsid w:val="00BD463A"/>
    <w:rsid w:val="00BD58B0"/>
    <w:rsid w:val="00BD66C3"/>
    <w:rsid w:val="00BD6F2A"/>
    <w:rsid w:val="00BD7428"/>
    <w:rsid w:val="00BD7C2C"/>
    <w:rsid w:val="00BE00A3"/>
    <w:rsid w:val="00BE1A1A"/>
    <w:rsid w:val="00BE2669"/>
    <w:rsid w:val="00BE392D"/>
    <w:rsid w:val="00BE39C8"/>
    <w:rsid w:val="00BE3AFE"/>
    <w:rsid w:val="00BE3FDD"/>
    <w:rsid w:val="00BE42DB"/>
    <w:rsid w:val="00BE521E"/>
    <w:rsid w:val="00BE585D"/>
    <w:rsid w:val="00BE5B13"/>
    <w:rsid w:val="00BE6E02"/>
    <w:rsid w:val="00BE715D"/>
    <w:rsid w:val="00BE7A4A"/>
    <w:rsid w:val="00BE7EE0"/>
    <w:rsid w:val="00BF0158"/>
    <w:rsid w:val="00BF05BD"/>
    <w:rsid w:val="00BF0AFE"/>
    <w:rsid w:val="00BF154C"/>
    <w:rsid w:val="00BF1570"/>
    <w:rsid w:val="00BF17C6"/>
    <w:rsid w:val="00BF2462"/>
    <w:rsid w:val="00BF2DF4"/>
    <w:rsid w:val="00BF3106"/>
    <w:rsid w:val="00BF3502"/>
    <w:rsid w:val="00BF3986"/>
    <w:rsid w:val="00BF3A20"/>
    <w:rsid w:val="00BF3E1E"/>
    <w:rsid w:val="00BF3E85"/>
    <w:rsid w:val="00BF4E97"/>
    <w:rsid w:val="00BF565A"/>
    <w:rsid w:val="00BF5B88"/>
    <w:rsid w:val="00BF5BE9"/>
    <w:rsid w:val="00BF6096"/>
    <w:rsid w:val="00BF6457"/>
    <w:rsid w:val="00BF701D"/>
    <w:rsid w:val="00BF7473"/>
    <w:rsid w:val="00C0017B"/>
    <w:rsid w:val="00C00221"/>
    <w:rsid w:val="00C0138B"/>
    <w:rsid w:val="00C01749"/>
    <w:rsid w:val="00C017DB"/>
    <w:rsid w:val="00C02093"/>
    <w:rsid w:val="00C027C7"/>
    <w:rsid w:val="00C030EA"/>
    <w:rsid w:val="00C03619"/>
    <w:rsid w:val="00C037EE"/>
    <w:rsid w:val="00C04480"/>
    <w:rsid w:val="00C04714"/>
    <w:rsid w:val="00C04832"/>
    <w:rsid w:val="00C04D54"/>
    <w:rsid w:val="00C04E7E"/>
    <w:rsid w:val="00C05EC0"/>
    <w:rsid w:val="00C06257"/>
    <w:rsid w:val="00C06359"/>
    <w:rsid w:val="00C0785C"/>
    <w:rsid w:val="00C07ACB"/>
    <w:rsid w:val="00C10585"/>
    <w:rsid w:val="00C109D5"/>
    <w:rsid w:val="00C10C10"/>
    <w:rsid w:val="00C10E67"/>
    <w:rsid w:val="00C10F55"/>
    <w:rsid w:val="00C11396"/>
    <w:rsid w:val="00C121CA"/>
    <w:rsid w:val="00C12C6A"/>
    <w:rsid w:val="00C13065"/>
    <w:rsid w:val="00C13CC0"/>
    <w:rsid w:val="00C13DD7"/>
    <w:rsid w:val="00C14050"/>
    <w:rsid w:val="00C149E5"/>
    <w:rsid w:val="00C1715C"/>
    <w:rsid w:val="00C174EB"/>
    <w:rsid w:val="00C174FF"/>
    <w:rsid w:val="00C17B40"/>
    <w:rsid w:val="00C17DBF"/>
    <w:rsid w:val="00C17E5F"/>
    <w:rsid w:val="00C17F0C"/>
    <w:rsid w:val="00C201D7"/>
    <w:rsid w:val="00C20D27"/>
    <w:rsid w:val="00C2111C"/>
    <w:rsid w:val="00C2135B"/>
    <w:rsid w:val="00C21839"/>
    <w:rsid w:val="00C218B4"/>
    <w:rsid w:val="00C21A51"/>
    <w:rsid w:val="00C22A3C"/>
    <w:rsid w:val="00C230DE"/>
    <w:rsid w:val="00C23DD3"/>
    <w:rsid w:val="00C240BC"/>
    <w:rsid w:val="00C25AEB"/>
    <w:rsid w:val="00C25CC3"/>
    <w:rsid w:val="00C26049"/>
    <w:rsid w:val="00C260E3"/>
    <w:rsid w:val="00C2638B"/>
    <w:rsid w:val="00C27E4C"/>
    <w:rsid w:val="00C30514"/>
    <w:rsid w:val="00C30B3B"/>
    <w:rsid w:val="00C32440"/>
    <w:rsid w:val="00C32685"/>
    <w:rsid w:val="00C3363A"/>
    <w:rsid w:val="00C33BD0"/>
    <w:rsid w:val="00C33CA3"/>
    <w:rsid w:val="00C341FD"/>
    <w:rsid w:val="00C3447E"/>
    <w:rsid w:val="00C34834"/>
    <w:rsid w:val="00C36586"/>
    <w:rsid w:val="00C36721"/>
    <w:rsid w:val="00C371EF"/>
    <w:rsid w:val="00C3723D"/>
    <w:rsid w:val="00C37392"/>
    <w:rsid w:val="00C37761"/>
    <w:rsid w:val="00C4033F"/>
    <w:rsid w:val="00C40512"/>
    <w:rsid w:val="00C40C62"/>
    <w:rsid w:val="00C41C21"/>
    <w:rsid w:val="00C42F41"/>
    <w:rsid w:val="00C4305F"/>
    <w:rsid w:val="00C434A9"/>
    <w:rsid w:val="00C43B47"/>
    <w:rsid w:val="00C44AA3"/>
    <w:rsid w:val="00C44F82"/>
    <w:rsid w:val="00C45654"/>
    <w:rsid w:val="00C45BFE"/>
    <w:rsid w:val="00C46A54"/>
    <w:rsid w:val="00C46DB5"/>
    <w:rsid w:val="00C50651"/>
    <w:rsid w:val="00C50D1B"/>
    <w:rsid w:val="00C51DA0"/>
    <w:rsid w:val="00C52038"/>
    <w:rsid w:val="00C524E6"/>
    <w:rsid w:val="00C52B27"/>
    <w:rsid w:val="00C54310"/>
    <w:rsid w:val="00C54948"/>
    <w:rsid w:val="00C55459"/>
    <w:rsid w:val="00C556AC"/>
    <w:rsid w:val="00C5618A"/>
    <w:rsid w:val="00C56504"/>
    <w:rsid w:val="00C572B2"/>
    <w:rsid w:val="00C57B47"/>
    <w:rsid w:val="00C60DDD"/>
    <w:rsid w:val="00C60DFC"/>
    <w:rsid w:val="00C61001"/>
    <w:rsid w:val="00C618B2"/>
    <w:rsid w:val="00C61DC5"/>
    <w:rsid w:val="00C62441"/>
    <w:rsid w:val="00C630BB"/>
    <w:rsid w:val="00C635D1"/>
    <w:rsid w:val="00C64136"/>
    <w:rsid w:val="00C64920"/>
    <w:rsid w:val="00C66BD5"/>
    <w:rsid w:val="00C66CE6"/>
    <w:rsid w:val="00C6752B"/>
    <w:rsid w:val="00C7021E"/>
    <w:rsid w:val="00C70534"/>
    <w:rsid w:val="00C7082B"/>
    <w:rsid w:val="00C708B2"/>
    <w:rsid w:val="00C71310"/>
    <w:rsid w:val="00C71B58"/>
    <w:rsid w:val="00C71D75"/>
    <w:rsid w:val="00C7253B"/>
    <w:rsid w:val="00C7296C"/>
    <w:rsid w:val="00C72A13"/>
    <w:rsid w:val="00C73401"/>
    <w:rsid w:val="00C740AE"/>
    <w:rsid w:val="00C7436F"/>
    <w:rsid w:val="00C74C3E"/>
    <w:rsid w:val="00C74CB1"/>
    <w:rsid w:val="00C761E0"/>
    <w:rsid w:val="00C76D15"/>
    <w:rsid w:val="00C777F7"/>
    <w:rsid w:val="00C778B1"/>
    <w:rsid w:val="00C77DFA"/>
    <w:rsid w:val="00C80B84"/>
    <w:rsid w:val="00C80D3C"/>
    <w:rsid w:val="00C815B0"/>
    <w:rsid w:val="00C81B38"/>
    <w:rsid w:val="00C81B70"/>
    <w:rsid w:val="00C81F92"/>
    <w:rsid w:val="00C82F5B"/>
    <w:rsid w:val="00C83649"/>
    <w:rsid w:val="00C838D7"/>
    <w:rsid w:val="00C839CF"/>
    <w:rsid w:val="00C83ABA"/>
    <w:rsid w:val="00C84934"/>
    <w:rsid w:val="00C84C82"/>
    <w:rsid w:val="00C84EE4"/>
    <w:rsid w:val="00C8524A"/>
    <w:rsid w:val="00C8534E"/>
    <w:rsid w:val="00C8543C"/>
    <w:rsid w:val="00C85731"/>
    <w:rsid w:val="00C85756"/>
    <w:rsid w:val="00C85D56"/>
    <w:rsid w:val="00C861B1"/>
    <w:rsid w:val="00C863C3"/>
    <w:rsid w:val="00C871B9"/>
    <w:rsid w:val="00C904B2"/>
    <w:rsid w:val="00C90645"/>
    <w:rsid w:val="00C9064F"/>
    <w:rsid w:val="00C90924"/>
    <w:rsid w:val="00C9198C"/>
    <w:rsid w:val="00C919F2"/>
    <w:rsid w:val="00C91B39"/>
    <w:rsid w:val="00C92231"/>
    <w:rsid w:val="00C9233F"/>
    <w:rsid w:val="00C92E3C"/>
    <w:rsid w:val="00C92F2B"/>
    <w:rsid w:val="00C9395A"/>
    <w:rsid w:val="00C93BA0"/>
    <w:rsid w:val="00C93D8D"/>
    <w:rsid w:val="00C945F2"/>
    <w:rsid w:val="00C94E74"/>
    <w:rsid w:val="00C950B8"/>
    <w:rsid w:val="00C95A70"/>
    <w:rsid w:val="00C961AA"/>
    <w:rsid w:val="00C967C4"/>
    <w:rsid w:val="00CA0438"/>
    <w:rsid w:val="00CA045F"/>
    <w:rsid w:val="00CA08E3"/>
    <w:rsid w:val="00CA12F3"/>
    <w:rsid w:val="00CA2A09"/>
    <w:rsid w:val="00CA2EB1"/>
    <w:rsid w:val="00CA3D69"/>
    <w:rsid w:val="00CA43B7"/>
    <w:rsid w:val="00CA4CF5"/>
    <w:rsid w:val="00CA5047"/>
    <w:rsid w:val="00CA53CC"/>
    <w:rsid w:val="00CA5495"/>
    <w:rsid w:val="00CA54A7"/>
    <w:rsid w:val="00CA554C"/>
    <w:rsid w:val="00CA6FC1"/>
    <w:rsid w:val="00CA71A4"/>
    <w:rsid w:val="00CA7231"/>
    <w:rsid w:val="00CA74D3"/>
    <w:rsid w:val="00CB08E8"/>
    <w:rsid w:val="00CB0F01"/>
    <w:rsid w:val="00CB2B03"/>
    <w:rsid w:val="00CB2B20"/>
    <w:rsid w:val="00CB2E2F"/>
    <w:rsid w:val="00CB3484"/>
    <w:rsid w:val="00CB35BC"/>
    <w:rsid w:val="00CB36EC"/>
    <w:rsid w:val="00CB3A24"/>
    <w:rsid w:val="00CB458E"/>
    <w:rsid w:val="00CB4DCD"/>
    <w:rsid w:val="00CB5915"/>
    <w:rsid w:val="00CB602F"/>
    <w:rsid w:val="00CB6C6A"/>
    <w:rsid w:val="00CB790C"/>
    <w:rsid w:val="00CB7B25"/>
    <w:rsid w:val="00CC04A7"/>
    <w:rsid w:val="00CC0F7A"/>
    <w:rsid w:val="00CC14F6"/>
    <w:rsid w:val="00CC1621"/>
    <w:rsid w:val="00CC1F77"/>
    <w:rsid w:val="00CC2037"/>
    <w:rsid w:val="00CC2424"/>
    <w:rsid w:val="00CC2BB5"/>
    <w:rsid w:val="00CC2FCF"/>
    <w:rsid w:val="00CC3283"/>
    <w:rsid w:val="00CC457B"/>
    <w:rsid w:val="00CC479F"/>
    <w:rsid w:val="00CC4A1A"/>
    <w:rsid w:val="00CC4AA6"/>
    <w:rsid w:val="00CC55A3"/>
    <w:rsid w:val="00CC6035"/>
    <w:rsid w:val="00CC6CB5"/>
    <w:rsid w:val="00CC6FA8"/>
    <w:rsid w:val="00CC7508"/>
    <w:rsid w:val="00CC75AC"/>
    <w:rsid w:val="00CD06C2"/>
    <w:rsid w:val="00CD0C00"/>
    <w:rsid w:val="00CD1093"/>
    <w:rsid w:val="00CD1F93"/>
    <w:rsid w:val="00CD2327"/>
    <w:rsid w:val="00CD2B2B"/>
    <w:rsid w:val="00CD3286"/>
    <w:rsid w:val="00CD3610"/>
    <w:rsid w:val="00CD3898"/>
    <w:rsid w:val="00CD38CD"/>
    <w:rsid w:val="00CD3BCA"/>
    <w:rsid w:val="00CD3D94"/>
    <w:rsid w:val="00CD3DD1"/>
    <w:rsid w:val="00CD45DF"/>
    <w:rsid w:val="00CD4D87"/>
    <w:rsid w:val="00CD4FB7"/>
    <w:rsid w:val="00CD4FBF"/>
    <w:rsid w:val="00CD56EE"/>
    <w:rsid w:val="00CD5AA5"/>
    <w:rsid w:val="00CD6144"/>
    <w:rsid w:val="00CD67C5"/>
    <w:rsid w:val="00CD6BB0"/>
    <w:rsid w:val="00CD6EB5"/>
    <w:rsid w:val="00CD7705"/>
    <w:rsid w:val="00CD77D9"/>
    <w:rsid w:val="00CD78EC"/>
    <w:rsid w:val="00CE0074"/>
    <w:rsid w:val="00CE0373"/>
    <w:rsid w:val="00CE0ED0"/>
    <w:rsid w:val="00CE1339"/>
    <w:rsid w:val="00CE150D"/>
    <w:rsid w:val="00CE1514"/>
    <w:rsid w:val="00CE153B"/>
    <w:rsid w:val="00CE2099"/>
    <w:rsid w:val="00CE2195"/>
    <w:rsid w:val="00CE2295"/>
    <w:rsid w:val="00CE3415"/>
    <w:rsid w:val="00CE373F"/>
    <w:rsid w:val="00CE4849"/>
    <w:rsid w:val="00CE5004"/>
    <w:rsid w:val="00CE5CCA"/>
    <w:rsid w:val="00CE6FA4"/>
    <w:rsid w:val="00CE7989"/>
    <w:rsid w:val="00CE7A3F"/>
    <w:rsid w:val="00CE7DEF"/>
    <w:rsid w:val="00CF13E9"/>
    <w:rsid w:val="00CF14F6"/>
    <w:rsid w:val="00CF1A0E"/>
    <w:rsid w:val="00CF1C5E"/>
    <w:rsid w:val="00CF2783"/>
    <w:rsid w:val="00CF3626"/>
    <w:rsid w:val="00CF387F"/>
    <w:rsid w:val="00CF3F2A"/>
    <w:rsid w:val="00CF476C"/>
    <w:rsid w:val="00CF4855"/>
    <w:rsid w:val="00CF4AE9"/>
    <w:rsid w:val="00CF4AFF"/>
    <w:rsid w:val="00CF5AC1"/>
    <w:rsid w:val="00CF5D30"/>
    <w:rsid w:val="00CF698B"/>
    <w:rsid w:val="00CF6F46"/>
    <w:rsid w:val="00CF7479"/>
    <w:rsid w:val="00CF7719"/>
    <w:rsid w:val="00D001F6"/>
    <w:rsid w:val="00D006C5"/>
    <w:rsid w:val="00D00856"/>
    <w:rsid w:val="00D00C0E"/>
    <w:rsid w:val="00D00D2B"/>
    <w:rsid w:val="00D015D1"/>
    <w:rsid w:val="00D01897"/>
    <w:rsid w:val="00D01B10"/>
    <w:rsid w:val="00D0261F"/>
    <w:rsid w:val="00D02E59"/>
    <w:rsid w:val="00D034C2"/>
    <w:rsid w:val="00D03ECA"/>
    <w:rsid w:val="00D040AE"/>
    <w:rsid w:val="00D0415D"/>
    <w:rsid w:val="00D042FB"/>
    <w:rsid w:val="00D04D31"/>
    <w:rsid w:val="00D05BC3"/>
    <w:rsid w:val="00D06181"/>
    <w:rsid w:val="00D06929"/>
    <w:rsid w:val="00D07068"/>
    <w:rsid w:val="00D07287"/>
    <w:rsid w:val="00D07397"/>
    <w:rsid w:val="00D0748B"/>
    <w:rsid w:val="00D077A8"/>
    <w:rsid w:val="00D07ABB"/>
    <w:rsid w:val="00D07B9C"/>
    <w:rsid w:val="00D07E9E"/>
    <w:rsid w:val="00D10323"/>
    <w:rsid w:val="00D10882"/>
    <w:rsid w:val="00D109C6"/>
    <w:rsid w:val="00D10FEF"/>
    <w:rsid w:val="00D11659"/>
    <w:rsid w:val="00D118E1"/>
    <w:rsid w:val="00D13065"/>
    <w:rsid w:val="00D13624"/>
    <w:rsid w:val="00D1387A"/>
    <w:rsid w:val="00D13949"/>
    <w:rsid w:val="00D14129"/>
    <w:rsid w:val="00D14978"/>
    <w:rsid w:val="00D1530B"/>
    <w:rsid w:val="00D1674B"/>
    <w:rsid w:val="00D16B94"/>
    <w:rsid w:val="00D17E96"/>
    <w:rsid w:val="00D2011D"/>
    <w:rsid w:val="00D20250"/>
    <w:rsid w:val="00D20AF5"/>
    <w:rsid w:val="00D20CA4"/>
    <w:rsid w:val="00D2122B"/>
    <w:rsid w:val="00D22653"/>
    <w:rsid w:val="00D22727"/>
    <w:rsid w:val="00D227E7"/>
    <w:rsid w:val="00D233E6"/>
    <w:rsid w:val="00D2340A"/>
    <w:rsid w:val="00D2361E"/>
    <w:rsid w:val="00D236F1"/>
    <w:rsid w:val="00D2383E"/>
    <w:rsid w:val="00D23982"/>
    <w:rsid w:val="00D256C0"/>
    <w:rsid w:val="00D25A9F"/>
    <w:rsid w:val="00D275DB"/>
    <w:rsid w:val="00D27B69"/>
    <w:rsid w:val="00D27DF2"/>
    <w:rsid w:val="00D30254"/>
    <w:rsid w:val="00D304F5"/>
    <w:rsid w:val="00D30D2A"/>
    <w:rsid w:val="00D30E3A"/>
    <w:rsid w:val="00D31FFE"/>
    <w:rsid w:val="00D321CC"/>
    <w:rsid w:val="00D32C7E"/>
    <w:rsid w:val="00D33A3C"/>
    <w:rsid w:val="00D33F7B"/>
    <w:rsid w:val="00D34508"/>
    <w:rsid w:val="00D34AC9"/>
    <w:rsid w:val="00D34E73"/>
    <w:rsid w:val="00D34ECC"/>
    <w:rsid w:val="00D351C7"/>
    <w:rsid w:val="00D356EF"/>
    <w:rsid w:val="00D35812"/>
    <w:rsid w:val="00D35A9C"/>
    <w:rsid w:val="00D35C2F"/>
    <w:rsid w:val="00D367C7"/>
    <w:rsid w:val="00D370E1"/>
    <w:rsid w:val="00D400FE"/>
    <w:rsid w:val="00D401AD"/>
    <w:rsid w:val="00D40543"/>
    <w:rsid w:val="00D40A13"/>
    <w:rsid w:val="00D40CB9"/>
    <w:rsid w:val="00D41091"/>
    <w:rsid w:val="00D41F81"/>
    <w:rsid w:val="00D42319"/>
    <w:rsid w:val="00D43BFE"/>
    <w:rsid w:val="00D45266"/>
    <w:rsid w:val="00D4535E"/>
    <w:rsid w:val="00D458E0"/>
    <w:rsid w:val="00D46685"/>
    <w:rsid w:val="00D46772"/>
    <w:rsid w:val="00D46BC1"/>
    <w:rsid w:val="00D47037"/>
    <w:rsid w:val="00D50764"/>
    <w:rsid w:val="00D51058"/>
    <w:rsid w:val="00D51B3F"/>
    <w:rsid w:val="00D52803"/>
    <w:rsid w:val="00D535A2"/>
    <w:rsid w:val="00D53A03"/>
    <w:rsid w:val="00D53B90"/>
    <w:rsid w:val="00D55C74"/>
    <w:rsid w:val="00D561A8"/>
    <w:rsid w:val="00D56571"/>
    <w:rsid w:val="00D5690E"/>
    <w:rsid w:val="00D57818"/>
    <w:rsid w:val="00D57D7F"/>
    <w:rsid w:val="00D57F47"/>
    <w:rsid w:val="00D60631"/>
    <w:rsid w:val="00D611FF"/>
    <w:rsid w:val="00D61B84"/>
    <w:rsid w:val="00D61C01"/>
    <w:rsid w:val="00D61FA0"/>
    <w:rsid w:val="00D62250"/>
    <w:rsid w:val="00D62EC8"/>
    <w:rsid w:val="00D63012"/>
    <w:rsid w:val="00D63C42"/>
    <w:rsid w:val="00D648D1"/>
    <w:rsid w:val="00D65063"/>
    <w:rsid w:val="00D65C52"/>
    <w:rsid w:val="00D66027"/>
    <w:rsid w:val="00D66CFE"/>
    <w:rsid w:val="00D66D86"/>
    <w:rsid w:val="00D6712B"/>
    <w:rsid w:val="00D67E65"/>
    <w:rsid w:val="00D67ED1"/>
    <w:rsid w:val="00D70177"/>
    <w:rsid w:val="00D71817"/>
    <w:rsid w:val="00D71AFF"/>
    <w:rsid w:val="00D720A6"/>
    <w:rsid w:val="00D722FC"/>
    <w:rsid w:val="00D72372"/>
    <w:rsid w:val="00D7286D"/>
    <w:rsid w:val="00D73375"/>
    <w:rsid w:val="00D73A54"/>
    <w:rsid w:val="00D7404C"/>
    <w:rsid w:val="00D74F64"/>
    <w:rsid w:val="00D7559F"/>
    <w:rsid w:val="00D75915"/>
    <w:rsid w:val="00D75E52"/>
    <w:rsid w:val="00D76AC5"/>
    <w:rsid w:val="00D770F4"/>
    <w:rsid w:val="00D805A7"/>
    <w:rsid w:val="00D807C9"/>
    <w:rsid w:val="00D82010"/>
    <w:rsid w:val="00D828D4"/>
    <w:rsid w:val="00D82A08"/>
    <w:rsid w:val="00D82A3F"/>
    <w:rsid w:val="00D82DFC"/>
    <w:rsid w:val="00D8442E"/>
    <w:rsid w:val="00D84607"/>
    <w:rsid w:val="00D84C12"/>
    <w:rsid w:val="00D84DA0"/>
    <w:rsid w:val="00D84FF3"/>
    <w:rsid w:val="00D85161"/>
    <w:rsid w:val="00D8662D"/>
    <w:rsid w:val="00D86C29"/>
    <w:rsid w:val="00D86DC5"/>
    <w:rsid w:val="00D87CE0"/>
    <w:rsid w:val="00D90119"/>
    <w:rsid w:val="00D901EA"/>
    <w:rsid w:val="00D90CE3"/>
    <w:rsid w:val="00D91052"/>
    <w:rsid w:val="00D93C5F"/>
    <w:rsid w:val="00D9427C"/>
    <w:rsid w:val="00D945B6"/>
    <w:rsid w:val="00D948FF"/>
    <w:rsid w:val="00D9510D"/>
    <w:rsid w:val="00D951F5"/>
    <w:rsid w:val="00D95747"/>
    <w:rsid w:val="00D9613B"/>
    <w:rsid w:val="00D961F2"/>
    <w:rsid w:val="00D9624D"/>
    <w:rsid w:val="00D96326"/>
    <w:rsid w:val="00D97098"/>
    <w:rsid w:val="00D9727C"/>
    <w:rsid w:val="00DA0292"/>
    <w:rsid w:val="00DA0458"/>
    <w:rsid w:val="00DA0539"/>
    <w:rsid w:val="00DA05C0"/>
    <w:rsid w:val="00DA061C"/>
    <w:rsid w:val="00DA113E"/>
    <w:rsid w:val="00DA12AC"/>
    <w:rsid w:val="00DA1425"/>
    <w:rsid w:val="00DA2103"/>
    <w:rsid w:val="00DA2347"/>
    <w:rsid w:val="00DA25A2"/>
    <w:rsid w:val="00DA2829"/>
    <w:rsid w:val="00DA2AF8"/>
    <w:rsid w:val="00DA2C16"/>
    <w:rsid w:val="00DA2E01"/>
    <w:rsid w:val="00DA3151"/>
    <w:rsid w:val="00DA34C0"/>
    <w:rsid w:val="00DA4168"/>
    <w:rsid w:val="00DA449E"/>
    <w:rsid w:val="00DA5353"/>
    <w:rsid w:val="00DA5482"/>
    <w:rsid w:val="00DA5B7D"/>
    <w:rsid w:val="00DA5D60"/>
    <w:rsid w:val="00DA5DCB"/>
    <w:rsid w:val="00DA6394"/>
    <w:rsid w:val="00DA65C9"/>
    <w:rsid w:val="00DA6E05"/>
    <w:rsid w:val="00DB01D2"/>
    <w:rsid w:val="00DB0B5B"/>
    <w:rsid w:val="00DB22AD"/>
    <w:rsid w:val="00DB2980"/>
    <w:rsid w:val="00DB397D"/>
    <w:rsid w:val="00DB4990"/>
    <w:rsid w:val="00DB5807"/>
    <w:rsid w:val="00DB5B49"/>
    <w:rsid w:val="00DB6541"/>
    <w:rsid w:val="00DB6A10"/>
    <w:rsid w:val="00DC00A1"/>
    <w:rsid w:val="00DC05BB"/>
    <w:rsid w:val="00DC091B"/>
    <w:rsid w:val="00DC0A4D"/>
    <w:rsid w:val="00DC1766"/>
    <w:rsid w:val="00DC6710"/>
    <w:rsid w:val="00DC6EE7"/>
    <w:rsid w:val="00DC76F6"/>
    <w:rsid w:val="00DC778C"/>
    <w:rsid w:val="00DC7857"/>
    <w:rsid w:val="00DD0811"/>
    <w:rsid w:val="00DD1BB3"/>
    <w:rsid w:val="00DD2882"/>
    <w:rsid w:val="00DD3012"/>
    <w:rsid w:val="00DD33C8"/>
    <w:rsid w:val="00DD3911"/>
    <w:rsid w:val="00DD3A82"/>
    <w:rsid w:val="00DD3DCB"/>
    <w:rsid w:val="00DD3F70"/>
    <w:rsid w:val="00DD40F4"/>
    <w:rsid w:val="00DD42F1"/>
    <w:rsid w:val="00DD4321"/>
    <w:rsid w:val="00DD468A"/>
    <w:rsid w:val="00DD4DE5"/>
    <w:rsid w:val="00DD5800"/>
    <w:rsid w:val="00DD5D4E"/>
    <w:rsid w:val="00DD600B"/>
    <w:rsid w:val="00DD62D9"/>
    <w:rsid w:val="00DD66FD"/>
    <w:rsid w:val="00DD7757"/>
    <w:rsid w:val="00DD78B3"/>
    <w:rsid w:val="00DD7CE0"/>
    <w:rsid w:val="00DE0EE6"/>
    <w:rsid w:val="00DE15A0"/>
    <w:rsid w:val="00DE1C67"/>
    <w:rsid w:val="00DE27DE"/>
    <w:rsid w:val="00DE2BEE"/>
    <w:rsid w:val="00DE367A"/>
    <w:rsid w:val="00DE4A1E"/>
    <w:rsid w:val="00DE4F85"/>
    <w:rsid w:val="00DE5305"/>
    <w:rsid w:val="00DE5E51"/>
    <w:rsid w:val="00DE5F1F"/>
    <w:rsid w:val="00DE63C0"/>
    <w:rsid w:val="00DE6DE4"/>
    <w:rsid w:val="00DE6DFA"/>
    <w:rsid w:val="00DE72BC"/>
    <w:rsid w:val="00DE7510"/>
    <w:rsid w:val="00DE7827"/>
    <w:rsid w:val="00DE7B45"/>
    <w:rsid w:val="00DF10AB"/>
    <w:rsid w:val="00DF1798"/>
    <w:rsid w:val="00DF1ACA"/>
    <w:rsid w:val="00DF25E1"/>
    <w:rsid w:val="00DF2A75"/>
    <w:rsid w:val="00DF2B2D"/>
    <w:rsid w:val="00DF31DE"/>
    <w:rsid w:val="00DF3A18"/>
    <w:rsid w:val="00DF3B3B"/>
    <w:rsid w:val="00DF3F68"/>
    <w:rsid w:val="00DF3F95"/>
    <w:rsid w:val="00DF4DA9"/>
    <w:rsid w:val="00DF4E4A"/>
    <w:rsid w:val="00DF5568"/>
    <w:rsid w:val="00DF5724"/>
    <w:rsid w:val="00DF735B"/>
    <w:rsid w:val="00E0030A"/>
    <w:rsid w:val="00E011DF"/>
    <w:rsid w:val="00E01696"/>
    <w:rsid w:val="00E01C88"/>
    <w:rsid w:val="00E01FCC"/>
    <w:rsid w:val="00E02754"/>
    <w:rsid w:val="00E02CAC"/>
    <w:rsid w:val="00E02EB6"/>
    <w:rsid w:val="00E038EE"/>
    <w:rsid w:val="00E03A59"/>
    <w:rsid w:val="00E03C4F"/>
    <w:rsid w:val="00E04163"/>
    <w:rsid w:val="00E04839"/>
    <w:rsid w:val="00E04918"/>
    <w:rsid w:val="00E05080"/>
    <w:rsid w:val="00E0558B"/>
    <w:rsid w:val="00E05871"/>
    <w:rsid w:val="00E060E3"/>
    <w:rsid w:val="00E061CA"/>
    <w:rsid w:val="00E066EB"/>
    <w:rsid w:val="00E069B1"/>
    <w:rsid w:val="00E06CCB"/>
    <w:rsid w:val="00E101F2"/>
    <w:rsid w:val="00E10351"/>
    <w:rsid w:val="00E10661"/>
    <w:rsid w:val="00E109BF"/>
    <w:rsid w:val="00E11233"/>
    <w:rsid w:val="00E1133D"/>
    <w:rsid w:val="00E118D6"/>
    <w:rsid w:val="00E11BE8"/>
    <w:rsid w:val="00E123D6"/>
    <w:rsid w:val="00E137A4"/>
    <w:rsid w:val="00E13E63"/>
    <w:rsid w:val="00E1495A"/>
    <w:rsid w:val="00E14EFF"/>
    <w:rsid w:val="00E15139"/>
    <w:rsid w:val="00E154C7"/>
    <w:rsid w:val="00E159E1"/>
    <w:rsid w:val="00E15A6B"/>
    <w:rsid w:val="00E1604D"/>
    <w:rsid w:val="00E16795"/>
    <w:rsid w:val="00E16BD9"/>
    <w:rsid w:val="00E17C3B"/>
    <w:rsid w:val="00E17FA9"/>
    <w:rsid w:val="00E17FB3"/>
    <w:rsid w:val="00E202D9"/>
    <w:rsid w:val="00E204D8"/>
    <w:rsid w:val="00E2075A"/>
    <w:rsid w:val="00E215E3"/>
    <w:rsid w:val="00E21992"/>
    <w:rsid w:val="00E21AE9"/>
    <w:rsid w:val="00E222BA"/>
    <w:rsid w:val="00E22319"/>
    <w:rsid w:val="00E226C0"/>
    <w:rsid w:val="00E228DA"/>
    <w:rsid w:val="00E22B2D"/>
    <w:rsid w:val="00E22CBB"/>
    <w:rsid w:val="00E23D8D"/>
    <w:rsid w:val="00E250ED"/>
    <w:rsid w:val="00E2512C"/>
    <w:rsid w:val="00E25BA3"/>
    <w:rsid w:val="00E25CE2"/>
    <w:rsid w:val="00E25F5A"/>
    <w:rsid w:val="00E26942"/>
    <w:rsid w:val="00E26BE4"/>
    <w:rsid w:val="00E271D4"/>
    <w:rsid w:val="00E27E5D"/>
    <w:rsid w:val="00E27ED1"/>
    <w:rsid w:val="00E30364"/>
    <w:rsid w:val="00E30C27"/>
    <w:rsid w:val="00E30E45"/>
    <w:rsid w:val="00E30E53"/>
    <w:rsid w:val="00E31531"/>
    <w:rsid w:val="00E31771"/>
    <w:rsid w:val="00E32284"/>
    <w:rsid w:val="00E3261B"/>
    <w:rsid w:val="00E33051"/>
    <w:rsid w:val="00E342AA"/>
    <w:rsid w:val="00E35942"/>
    <w:rsid w:val="00E35F4A"/>
    <w:rsid w:val="00E36997"/>
    <w:rsid w:val="00E37489"/>
    <w:rsid w:val="00E37A82"/>
    <w:rsid w:val="00E37E5E"/>
    <w:rsid w:val="00E41029"/>
    <w:rsid w:val="00E41B02"/>
    <w:rsid w:val="00E437CD"/>
    <w:rsid w:val="00E439DC"/>
    <w:rsid w:val="00E43BB1"/>
    <w:rsid w:val="00E44517"/>
    <w:rsid w:val="00E446B5"/>
    <w:rsid w:val="00E4475E"/>
    <w:rsid w:val="00E458AD"/>
    <w:rsid w:val="00E45B2E"/>
    <w:rsid w:val="00E45FB2"/>
    <w:rsid w:val="00E46431"/>
    <w:rsid w:val="00E4671F"/>
    <w:rsid w:val="00E46C97"/>
    <w:rsid w:val="00E46FDD"/>
    <w:rsid w:val="00E47397"/>
    <w:rsid w:val="00E503D7"/>
    <w:rsid w:val="00E50759"/>
    <w:rsid w:val="00E507BA"/>
    <w:rsid w:val="00E51475"/>
    <w:rsid w:val="00E51820"/>
    <w:rsid w:val="00E527F4"/>
    <w:rsid w:val="00E5399E"/>
    <w:rsid w:val="00E53C65"/>
    <w:rsid w:val="00E54D39"/>
    <w:rsid w:val="00E5509D"/>
    <w:rsid w:val="00E554D0"/>
    <w:rsid w:val="00E56375"/>
    <w:rsid w:val="00E5679B"/>
    <w:rsid w:val="00E56BF6"/>
    <w:rsid w:val="00E56C33"/>
    <w:rsid w:val="00E56E6E"/>
    <w:rsid w:val="00E570AF"/>
    <w:rsid w:val="00E572C3"/>
    <w:rsid w:val="00E57B72"/>
    <w:rsid w:val="00E60AB5"/>
    <w:rsid w:val="00E6179A"/>
    <w:rsid w:val="00E619EB"/>
    <w:rsid w:val="00E62DCC"/>
    <w:rsid w:val="00E631B0"/>
    <w:rsid w:val="00E6322D"/>
    <w:rsid w:val="00E6328F"/>
    <w:rsid w:val="00E6353A"/>
    <w:rsid w:val="00E63697"/>
    <w:rsid w:val="00E638C1"/>
    <w:rsid w:val="00E63950"/>
    <w:rsid w:val="00E63FBE"/>
    <w:rsid w:val="00E6432D"/>
    <w:rsid w:val="00E64FC3"/>
    <w:rsid w:val="00E65DDD"/>
    <w:rsid w:val="00E7040C"/>
    <w:rsid w:val="00E72BED"/>
    <w:rsid w:val="00E72E16"/>
    <w:rsid w:val="00E734F9"/>
    <w:rsid w:val="00E74976"/>
    <w:rsid w:val="00E74B6B"/>
    <w:rsid w:val="00E750A3"/>
    <w:rsid w:val="00E751FC"/>
    <w:rsid w:val="00E755E1"/>
    <w:rsid w:val="00E75BE5"/>
    <w:rsid w:val="00E76A99"/>
    <w:rsid w:val="00E76C01"/>
    <w:rsid w:val="00E77012"/>
    <w:rsid w:val="00E77309"/>
    <w:rsid w:val="00E778D4"/>
    <w:rsid w:val="00E77A60"/>
    <w:rsid w:val="00E80191"/>
    <w:rsid w:val="00E818EF"/>
    <w:rsid w:val="00E82091"/>
    <w:rsid w:val="00E82477"/>
    <w:rsid w:val="00E82B2A"/>
    <w:rsid w:val="00E82B6C"/>
    <w:rsid w:val="00E83203"/>
    <w:rsid w:val="00E837BD"/>
    <w:rsid w:val="00E8388C"/>
    <w:rsid w:val="00E83A6A"/>
    <w:rsid w:val="00E84193"/>
    <w:rsid w:val="00E84907"/>
    <w:rsid w:val="00E84B19"/>
    <w:rsid w:val="00E84C95"/>
    <w:rsid w:val="00E85044"/>
    <w:rsid w:val="00E85FD0"/>
    <w:rsid w:val="00E86D3D"/>
    <w:rsid w:val="00E87936"/>
    <w:rsid w:val="00E87CCD"/>
    <w:rsid w:val="00E87DCF"/>
    <w:rsid w:val="00E902E0"/>
    <w:rsid w:val="00E9068B"/>
    <w:rsid w:val="00E907AE"/>
    <w:rsid w:val="00E91023"/>
    <w:rsid w:val="00E910DE"/>
    <w:rsid w:val="00E91AEF"/>
    <w:rsid w:val="00E921E1"/>
    <w:rsid w:val="00E9415D"/>
    <w:rsid w:val="00E94AF4"/>
    <w:rsid w:val="00E95768"/>
    <w:rsid w:val="00E9669D"/>
    <w:rsid w:val="00E97274"/>
    <w:rsid w:val="00E9758A"/>
    <w:rsid w:val="00E976D2"/>
    <w:rsid w:val="00EA0132"/>
    <w:rsid w:val="00EA02AA"/>
    <w:rsid w:val="00EA0428"/>
    <w:rsid w:val="00EA043A"/>
    <w:rsid w:val="00EA0EE7"/>
    <w:rsid w:val="00EA109C"/>
    <w:rsid w:val="00EA1D4F"/>
    <w:rsid w:val="00EA232F"/>
    <w:rsid w:val="00EA2731"/>
    <w:rsid w:val="00EA43F2"/>
    <w:rsid w:val="00EA4482"/>
    <w:rsid w:val="00EA51E8"/>
    <w:rsid w:val="00EA66B4"/>
    <w:rsid w:val="00EA715C"/>
    <w:rsid w:val="00EA7D59"/>
    <w:rsid w:val="00EB0777"/>
    <w:rsid w:val="00EB0A12"/>
    <w:rsid w:val="00EB106F"/>
    <w:rsid w:val="00EB12C4"/>
    <w:rsid w:val="00EB283C"/>
    <w:rsid w:val="00EB2AC2"/>
    <w:rsid w:val="00EB2CFF"/>
    <w:rsid w:val="00EB2F9B"/>
    <w:rsid w:val="00EB35E5"/>
    <w:rsid w:val="00EB376D"/>
    <w:rsid w:val="00EB3E5B"/>
    <w:rsid w:val="00EB405A"/>
    <w:rsid w:val="00EB414A"/>
    <w:rsid w:val="00EB45AC"/>
    <w:rsid w:val="00EB5C0F"/>
    <w:rsid w:val="00EB5C17"/>
    <w:rsid w:val="00EB67DB"/>
    <w:rsid w:val="00EB69F8"/>
    <w:rsid w:val="00EB73F5"/>
    <w:rsid w:val="00EB79DC"/>
    <w:rsid w:val="00EB79E3"/>
    <w:rsid w:val="00EB7F23"/>
    <w:rsid w:val="00EB7FE8"/>
    <w:rsid w:val="00EC079D"/>
    <w:rsid w:val="00EC08A3"/>
    <w:rsid w:val="00EC0B8E"/>
    <w:rsid w:val="00EC1126"/>
    <w:rsid w:val="00EC1BFF"/>
    <w:rsid w:val="00EC1E0D"/>
    <w:rsid w:val="00EC20C0"/>
    <w:rsid w:val="00EC215E"/>
    <w:rsid w:val="00EC2567"/>
    <w:rsid w:val="00EC27F0"/>
    <w:rsid w:val="00EC28F4"/>
    <w:rsid w:val="00EC3738"/>
    <w:rsid w:val="00EC4077"/>
    <w:rsid w:val="00EC418D"/>
    <w:rsid w:val="00EC42F9"/>
    <w:rsid w:val="00EC46DE"/>
    <w:rsid w:val="00EC48F9"/>
    <w:rsid w:val="00EC498B"/>
    <w:rsid w:val="00EC528C"/>
    <w:rsid w:val="00EC5C8B"/>
    <w:rsid w:val="00EC6C29"/>
    <w:rsid w:val="00EC7798"/>
    <w:rsid w:val="00ED0217"/>
    <w:rsid w:val="00ED0C37"/>
    <w:rsid w:val="00ED0E1B"/>
    <w:rsid w:val="00ED0F26"/>
    <w:rsid w:val="00ED114F"/>
    <w:rsid w:val="00ED13B5"/>
    <w:rsid w:val="00ED16F3"/>
    <w:rsid w:val="00ED1FCF"/>
    <w:rsid w:val="00ED25A8"/>
    <w:rsid w:val="00ED46C3"/>
    <w:rsid w:val="00ED4E1D"/>
    <w:rsid w:val="00ED6476"/>
    <w:rsid w:val="00ED70A7"/>
    <w:rsid w:val="00ED7196"/>
    <w:rsid w:val="00ED76E7"/>
    <w:rsid w:val="00EE038A"/>
    <w:rsid w:val="00EE0725"/>
    <w:rsid w:val="00EE07A9"/>
    <w:rsid w:val="00EE082B"/>
    <w:rsid w:val="00EE08DD"/>
    <w:rsid w:val="00EE0ED8"/>
    <w:rsid w:val="00EE2333"/>
    <w:rsid w:val="00EE2581"/>
    <w:rsid w:val="00EE2CA9"/>
    <w:rsid w:val="00EE2D64"/>
    <w:rsid w:val="00EE2FAF"/>
    <w:rsid w:val="00EE3C41"/>
    <w:rsid w:val="00EE502A"/>
    <w:rsid w:val="00EE654E"/>
    <w:rsid w:val="00EE6A8E"/>
    <w:rsid w:val="00EE6A9C"/>
    <w:rsid w:val="00EE6C31"/>
    <w:rsid w:val="00EE6FFF"/>
    <w:rsid w:val="00EE743B"/>
    <w:rsid w:val="00EE7733"/>
    <w:rsid w:val="00EE7C7B"/>
    <w:rsid w:val="00EF10EA"/>
    <w:rsid w:val="00EF1986"/>
    <w:rsid w:val="00EF2292"/>
    <w:rsid w:val="00EF24C0"/>
    <w:rsid w:val="00EF26B4"/>
    <w:rsid w:val="00EF2B1F"/>
    <w:rsid w:val="00EF2C82"/>
    <w:rsid w:val="00EF3030"/>
    <w:rsid w:val="00EF3291"/>
    <w:rsid w:val="00EF37C7"/>
    <w:rsid w:val="00EF3D1A"/>
    <w:rsid w:val="00EF3D50"/>
    <w:rsid w:val="00EF454E"/>
    <w:rsid w:val="00EF48EA"/>
    <w:rsid w:val="00EF59E8"/>
    <w:rsid w:val="00EF6057"/>
    <w:rsid w:val="00EF613D"/>
    <w:rsid w:val="00EF61A2"/>
    <w:rsid w:val="00EF630F"/>
    <w:rsid w:val="00EF64C7"/>
    <w:rsid w:val="00EF713F"/>
    <w:rsid w:val="00EF72DA"/>
    <w:rsid w:val="00F0051F"/>
    <w:rsid w:val="00F00C08"/>
    <w:rsid w:val="00F00D09"/>
    <w:rsid w:val="00F00E2D"/>
    <w:rsid w:val="00F01A04"/>
    <w:rsid w:val="00F01BE0"/>
    <w:rsid w:val="00F01EED"/>
    <w:rsid w:val="00F03219"/>
    <w:rsid w:val="00F03478"/>
    <w:rsid w:val="00F0423F"/>
    <w:rsid w:val="00F04E09"/>
    <w:rsid w:val="00F05513"/>
    <w:rsid w:val="00F070E8"/>
    <w:rsid w:val="00F07E49"/>
    <w:rsid w:val="00F106C3"/>
    <w:rsid w:val="00F10788"/>
    <w:rsid w:val="00F1150E"/>
    <w:rsid w:val="00F122E6"/>
    <w:rsid w:val="00F12388"/>
    <w:rsid w:val="00F12540"/>
    <w:rsid w:val="00F137C5"/>
    <w:rsid w:val="00F13F58"/>
    <w:rsid w:val="00F14570"/>
    <w:rsid w:val="00F14A73"/>
    <w:rsid w:val="00F158C8"/>
    <w:rsid w:val="00F15BE6"/>
    <w:rsid w:val="00F15ECD"/>
    <w:rsid w:val="00F160FC"/>
    <w:rsid w:val="00F16EE9"/>
    <w:rsid w:val="00F16FE9"/>
    <w:rsid w:val="00F170DD"/>
    <w:rsid w:val="00F17975"/>
    <w:rsid w:val="00F17D83"/>
    <w:rsid w:val="00F2061A"/>
    <w:rsid w:val="00F212BC"/>
    <w:rsid w:val="00F213D6"/>
    <w:rsid w:val="00F2158B"/>
    <w:rsid w:val="00F218DE"/>
    <w:rsid w:val="00F23457"/>
    <w:rsid w:val="00F235F4"/>
    <w:rsid w:val="00F23736"/>
    <w:rsid w:val="00F239D1"/>
    <w:rsid w:val="00F23FEE"/>
    <w:rsid w:val="00F24A9B"/>
    <w:rsid w:val="00F251E6"/>
    <w:rsid w:val="00F25A71"/>
    <w:rsid w:val="00F25D2A"/>
    <w:rsid w:val="00F26246"/>
    <w:rsid w:val="00F2648D"/>
    <w:rsid w:val="00F26525"/>
    <w:rsid w:val="00F2693D"/>
    <w:rsid w:val="00F302DA"/>
    <w:rsid w:val="00F3091E"/>
    <w:rsid w:val="00F31504"/>
    <w:rsid w:val="00F31848"/>
    <w:rsid w:val="00F31B37"/>
    <w:rsid w:val="00F3268E"/>
    <w:rsid w:val="00F336F4"/>
    <w:rsid w:val="00F34A1A"/>
    <w:rsid w:val="00F34AC5"/>
    <w:rsid w:val="00F352AD"/>
    <w:rsid w:val="00F35483"/>
    <w:rsid w:val="00F3585C"/>
    <w:rsid w:val="00F358DB"/>
    <w:rsid w:val="00F3620C"/>
    <w:rsid w:val="00F36591"/>
    <w:rsid w:val="00F37F3F"/>
    <w:rsid w:val="00F37FE8"/>
    <w:rsid w:val="00F4158B"/>
    <w:rsid w:val="00F428C8"/>
    <w:rsid w:val="00F43359"/>
    <w:rsid w:val="00F43360"/>
    <w:rsid w:val="00F433F2"/>
    <w:rsid w:val="00F4343A"/>
    <w:rsid w:val="00F44074"/>
    <w:rsid w:val="00F4432B"/>
    <w:rsid w:val="00F449C5"/>
    <w:rsid w:val="00F45288"/>
    <w:rsid w:val="00F45899"/>
    <w:rsid w:val="00F459F4"/>
    <w:rsid w:val="00F45DB6"/>
    <w:rsid w:val="00F465F4"/>
    <w:rsid w:val="00F46838"/>
    <w:rsid w:val="00F46DB2"/>
    <w:rsid w:val="00F502E7"/>
    <w:rsid w:val="00F50F07"/>
    <w:rsid w:val="00F519F2"/>
    <w:rsid w:val="00F52AC4"/>
    <w:rsid w:val="00F52C65"/>
    <w:rsid w:val="00F52FEC"/>
    <w:rsid w:val="00F53326"/>
    <w:rsid w:val="00F53415"/>
    <w:rsid w:val="00F5416C"/>
    <w:rsid w:val="00F54586"/>
    <w:rsid w:val="00F556A1"/>
    <w:rsid w:val="00F55881"/>
    <w:rsid w:val="00F57197"/>
    <w:rsid w:val="00F603AA"/>
    <w:rsid w:val="00F60E23"/>
    <w:rsid w:val="00F6170A"/>
    <w:rsid w:val="00F61CB1"/>
    <w:rsid w:val="00F6291F"/>
    <w:rsid w:val="00F63561"/>
    <w:rsid w:val="00F63832"/>
    <w:rsid w:val="00F64539"/>
    <w:rsid w:val="00F65B71"/>
    <w:rsid w:val="00F65BC8"/>
    <w:rsid w:val="00F667A3"/>
    <w:rsid w:val="00F668B2"/>
    <w:rsid w:val="00F66C09"/>
    <w:rsid w:val="00F66E35"/>
    <w:rsid w:val="00F67267"/>
    <w:rsid w:val="00F67BAD"/>
    <w:rsid w:val="00F703AF"/>
    <w:rsid w:val="00F70B5D"/>
    <w:rsid w:val="00F70BAF"/>
    <w:rsid w:val="00F70BD5"/>
    <w:rsid w:val="00F71705"/>
    <w:rsid w:val="00F71781"/>
    <w:rsid w:val="00F71CBE"/>
    <w:rsid w:val="00F7200C"/>
    <w:rsid w:val="00F72225"/>
    <w:rsid w:val="00F7224E"/>
    <w:rsid w:val="00F72CA4"/>
    <w:rsid w:val="00F72CD6"/>
    <w:rsid w:val="00F72D75"/>
    <w:rsid w:val="00F74EEB"/>
    <w:rsid w:val="00F75600"/>
    <w:rsid w:val="00F774CA"/>
    <w:rsid w:val="00F776C5"/>
    <w:rsid w:val="00F77EB0"/>
    <w:rsid w:val="00F80123"/>
    <w:rsid w:val="00F8083C"/>
    <w:rsid w:val="00F8168D"/>
    <w:rsid w:val="00F81C66"/>
    <w:rsid w:val="00F8214B"/>
    <w:rsid w:val="00F83444"/>
    <w:rsid w:val="00F83469"/>
    <w:rsid w:val="00F83832"/>
    <w:rsid w:val="00F8384A"/>
    <w:rsid w:val="00F838E4"/>
    <w:rsid w:val="00F83DF9"/>
    <w:rsid w:val="00F83EF6"/>
    <w:rsid w:val="00F83FB5"/>
    <w:rsid w:val="00F83FF2"/>
    <w:rsid w:val="00F842C7"/>
    <w:rsid w:val="00F843BD"/>
    <w:rsid w:val="00F844D6"/>
    <w:rsid w:val="00F844FD"/>
    <w:rsid w:val="00F845E5"/>
    <w:rsid w:val="00F856C4"/>
    <w:rsid w:val="00F85FB7"/>
    <w:rsid w:val="00F8621B"/>
    <w:rsid w:val="00F8742A"/>
    <w:rsid w:val="00F876AD"/>
    <w:rsid w:val="00F87916"/>
    <w:rsid w:val="00F87D7E"/>
    <w:rsid w:val="00F87F43"/>
    <w:rsid w:val="00F9043C"/>
    <w:rsid w:val="00F90574"/>
    <w:rsid w:val="00F90A01"/>
    <w:rsid w:val="00F90A69"/>
    <w:rsid w:val="00F90A8A"/>
    <w:rsid w:val="00F90EB2"/>
    <w:rsid w:val="00F9218C"/>
    <w:rsid w:val="00F925B3"/>
    <w:rsid w:val="00F92B3F"/>
    <w:rsid w:val="00F93922"/>
    <w:rsid w:val="00F9392D"/>
    <w:rsid w:val="00F9456D"/>
    <w:rsid w:val="00F94893"/>
    <w:rsid w:val="00F95677"/>
    <w:rsid w:val="00F95E50"/>
    <w:rsid w:val="00F97E62"/>
    <w:rsid w:val="00FA031D"/>
    <w:rsid w:val="00FA1569"/>
    <w:rsid w:val="00FA171F"/>
    <w:rsid w:val="00FA22B1"/>
    <w:rsid w:val="00FA4B35"/>
    <w:rsid w:val="00FA4BA7"/>
    <w:rsid w:val="00FA51CC"/>
    <w:rsid w:val="00FA60A0"/>
    <w:rsid w:val="00FA682B"/>
    <w:rsid w:val="00FA6977"/>
    <w:rsid w:val="00FA7C6B"/>
    <w:rsid w:val="00FB1661"/>
    <w:rsid w:val="00FB1972"/>
    <w:rsid w:val="00FB1CD9"/>
    <w:rsid w:val="00FB4939"/>
    <w:rsid w:val="00FB4A18"/>
    <w:rsid w:val="00FB510D"/>
    <w:rsid w:val="00FB5809"/>
    <w:rsid w:val="00FB5B66"/>
    <w:rsid w:val="00FB664C"/>
    <w:rsid w:val="00FB67D4"/>
    <w:rsid w:val="00FB6AC6"/>
    <w:rsid w:val="00FB7136"/>
    <w:rsid w:val="00FB7AE4"/>
    <w:rsid w:val="00FB7E6F"/>
    <w:rsid w:val="00FC04FF"/>
    <w:rsid w:val="00FC1561"/>
    <w:rsid w:val="00FC1657"/>
    <w:rsid w:val="00FC1A25"/>
    <w:rsid w:val="00FC1AEF"/>
    <w:rsid w:val="00FC31AC"/>
    <w:rsid w:val="00FC37E9"/>
    <w:rsid w:val="00FC3F8A"/>
    <w:rsid w:val="00FC43C6"/>
    <w:rsid w:val="00FC6447"/>
    <w:rsid w:val="00FC6546"/>
    <w:rsid w:val="00FC723A"/>
    <w:rsid w:val="00FC7440"/>
    <w:rsid w:val="00FC7DE7"/>
    <w:rsid w:val="00FC7FEE"/>
    <w:rsid w:val="00FD0A24"/>
    <w:rsid w:val="00FD0AF2"/>
    <w:rsid w:val="00FD164D"/>
    <w:rsid w:val="00FD1BDA"/>
    <w:rsid w:val="00FD220C"/>
    <w:rsid w:val="00FD2911"/>
    <w:rsid w:val="00FD29C1"/>
    <w:rsid w:val="00FD2E67"/>
    <w:rsid w:val="00FD38DE"/>
    <w:rsid w:val="00FD3ADB"/>
    <w:rsid w:val="00FD3BCD"/>
    <w:rsid w:val="00FD3C41"/>
    <w:rsid w:val="00FD4125"/>
    <w:rsid w:val="00FD4B55"/>
    <w:rsid w:val="00FD51EC"/>
    <w:rsid w:val="00FD55FD"/>
    <w:rsid w:val="00FD5817"/>
    <w:rsid w:val="00FD5E1B"/>
    <w:rsid w:val="00FD612B"/>
    <w:rsid w:val="00FD6990"/>
    <w:rsid w:val="00FD7DC0"/>
    <w:rsid w:val="00FE0180"/>
    <w:rsid w:val="00FE09B0"/>
    <w:rsid w:val="00FE0A4E"/>
    <w:rsid w:val="00FE0B81"/>
    <w:rsid w:val="00FE0DD7"/>
    <w:rsid w:val="00FE1798"/>
    <w:rsid w:val="00FE17A6"/>
    <w:rsid w:val="00FE2703"/>
    <w:rsid w:val="00FE2C29"/>
    <w:rsid w:val="00FE384B"/>
    <w:rsid w:val="00FE3E63"/>
    <w:rsid w:val="00FE3EDD"/>
    <w:rsid w:val="00FE49BC"/>
    <w:rsid w:val="00FE56C5"/>
    <w:rsid w:val="00FE5D8F"/>
    <w:rsid w:val="00FE5EC6"/>
    <w:rsid w:val="00FE5F83"/>
    <w:rsid w:val="00FE64C4"/>
    <w:rsid w:val="00FE724A"/>
    <w:rsid w:val="00FE7AA3"/>
    <w:rsid w:val="00FE7D83"/>
    <w:rsid w:val="00FE7E9C"/>
    <w:rsid w:val="00FF0AD6"/>
    <w:rsid w:val="00FF0B49"/>
    <w:rsid w:val="00FF1E58"/>
    <w:rsid w:val="00FF1F3B"/>
    <w:rsid w:val="00FF20B7"/>
    <w:rsid w:val="00FF28BE"/>
    <w:rsid w:val="00FF28DB"/>
    <w:rsid w:val="00FF29B2"/>
    <w:rsid w:val="00FF3024"/>
    <w:rsid w:val="00FF31EB"/>
    <w:rsid w:val="00FF3745"/>
    <w:rsid w:val="00FF414B"/>
    <w:rsid w:val="00FF418F"/>
    <w:rsid w:val="00FF4900"/>
    <w:rsid w:val="00FF4BF6"/>
    <w:rsid w:val="00FF5269"/>
    <w:rsid w:val="00FF64E5"/>
    <w:rsid w:val="00FF6790"/>
    <w:rsid w:val="00FF69CB"/>
    <w:rsid w:val="00FF6BD8"/>
    <w:rsid w:val="00FF6C4F"/>
    <w:rsid w:val="00FF722F"/>
    <w:rsid w:val="00FF794C"/>
    <w:rsid w:val="00FF7D25"/>
    <w:rsid w:val="00FF7E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64DB2"/>
  <w15:docId w15:val="{4A58C9E0-485B-42EC-8E2B-A5320FF3C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860D1C"/>
  </w:style>
  <w:style w:type="paragraph" w:styleId="BalloonText">
    <w:name w:val="Balloon Text"/>
    <w:basedOn w:val="Normal"/>
    <w:link w:val="BalloonTextChar"/>
    <w:uiPriority w:val="99"/>
    <w:semiHidden/>
    <w:unhideWhenUsed/>
    <w:rsid w:val="00860D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D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0D1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D79E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373"/>
  </w:style>
  <w:style w:type="paragraph" w:styleId="Footer">
    <w:name w:val="footer"/>
    <w:basedOn w:val="Normal"/>
    <w:link w:val="FooterChar"/>
    <w:uiPriority w:val="99"/>
    <w:unhideWhenUsed/>
    <w:rsid w:val="0056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373"/>
  </w:style>
  <w:style w:type="table" w:styleId="TableGrid">
    <w:name w:val="Table Grid"/>
    <w:basedOn w:val="TableNormal"/>
    <w:uiPriority w:val="59"/>
    <w:rsid w:val="00560373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434B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93547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17624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2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spllive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0A10A-C7BD-49A0-9552-486CD1650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E</dc:creator>
  <cp:lastModifiedBy>Rehan Aslam</cp:lastModifiedBy>
  <cp:revision>6</cp:revision>
  <cp:lastPrinted>2022-11-05T13:52:00Z</cp:lastPrinted>
  <dcterms:created xsi:type="dcterms:W3CDTF">2023-02-24T04:44:00Z</dcterms:created>
  <dcterms:modified xsi:type="dcterms:W3CDTF">2023-07-12T10:19:00Z</dcterms:modified>
</cp:coreProperties>
</file>